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53147" w14:paraId="1F4233F4" w14:textId="77777777" w:rsidTr="004F178E">
        <w:sdt>
          <w:sdtPr>
            <w:rPr>
              <w:b/>
            </w:rPr>
            <w:alias w:val="Mallfält-dokumenttyp"/>
            <w:tag w:val="LitaTemplateFieldDocType"/>
            <w:id w:val="257886071"/>
            <w:placeholder>
              <w:docPart w:val="315BD89D87C4420884E2BCAD977DFCDB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deaad6fb-f8b9-4adf-843c-de495c9f02ef' xmlns:ns5='610d4b63-49c0-4742-b101-0e8ba86aa6a6' " w:xpath="/ns0:properties[1]/documentManagement[1]/ns3:LitaTemplateFieldDocType[1]" w:storeItemID="{A88904A0-B594-4443-90E8-65326889DC76}"/>
            <w:text/>
          </w:sdtPr>
          <w:sdtEndPr/>
          <w:sdtContent>
            <w:tc>
              <w:tcPr>
                <w:tcW w:w="9016" w:type="dxa"/>
                <w:shd w:val="clear" w:color="auto" w:fill="E7E6E6" w:themeFill="background2"/>
              </w:tcPr>
              <w:p w14:paraId="5254EE2E" w14:textId="27766952" w:rsidR="00853147" w:rsidRPr="00E11E3B" w:rsidRDefault="00411940" w:rsidP="008F0656">
                <w:pPr>
                  <w:pStyle w:val="LSrubrik5"/>
                  <w:rPr>
                    <w:b/>
                  </w:rPr>
                </w:pPr>
                <w:r>
                  <w:rPr>
                    <w:b/>
                  </w:rPr>
                  <w:t>Riktlinje</w:t>
                </w:r>
              </w:p>
            </w:tc>
          </w:sdtContent>
        </w:sdt>
      </w:tr>
      <w:tr w:rsidR="00853147" w14:paraId="459B9975" w14:textId="77777777" w:rsidTr="004F178E">
        <w:tc>
          <w:tcPr>
            <w:tcW w:w="9016" w:type="dxa"/>
            <w:shd w:val="clear" w:color="auto" w:fill="E7E6E6" w:themeFill="background2"/>
          </w:tcPr>
          <w:p w14:paraId="49CFD7EE" w14:textId="7225263E" w:rsidR="00853147" w:rsidRDefault="00853147" w:rsidP="004F178E">
            <w:pPr>
              <w:ind w:right="17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astställt av: </w:t>
            </w:r>
            <w:sdt>
              <w:sdtPr>
                <w:rPr>
                  <w:sz w:val="16"/>
                  <w:szCs w:val="16"/>
                </w:rPr>
                <w:alias w:val="Mallfält-fastställare"/>
                <w:tag w:val="LitaTemplateFieldApproverGroup0"/>
                <w:id w:val="812528850"/>
                <w:placeholder>
                  <w:docPart w:val="9B8E93BBE66E4546868EEF9D6D646909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deaad6fb-f8b9-4adf-843c-de495c9f02ef' xmlns:ns5='c3df6614-4b54-43f4-8558-eea511c141e2' xmlns:ns6='18da91db-41fe-4ca7-8439-0065767d5491' xmlns:ns7='18da91db-41fe-4ca7-8439-0065767d1234' xmlns:ns8='bc8cfa27-da58-4094-aaea-6cd572aa8ad' " w:xpath="/ns0:properties[1]/documentManagement[1]/ns6:LitaTemplateFieldApproverGroup[1]" w:storeItemID="{A88904A0-B594-4443-90E8-65326889DC76}"/>
                <w:text/>
              </w:sdtPr>
              <w:sdtEndPr/>
              <w:sdtContent>
                <w:r w:rsidR="00411940">
                  <w:rPr>
                    <w:sz w:val="16"/>
                    <w:szCs w:val="16"/>
                  </w:rPr>
                  <w:t>Simon Burman</w:t>
                </w:r>
              </w:sdtContent>
            </w:sdt>
          </w:p>
        </w:tc>
      </w:tr>
      <w:tr w:rsidR="00853147" w14:paraId="239F35DC" w14:textId="77777777" w:rsidTr="004F178E">
        <w:tc>
          <w:tcPr>
            <w:tcW w:w="9016" w:type="dxa"/>
            <w:shd w:val="clear" w:color="auto" w:fill="E7E6E6" w:themeFill="background2"/>
          </w:tcPr>
          <w:p w14:paraId="057DAFFB" w14:textId="7D66BE0D" w:rsidR="00AA4118" w:rsidRDefault="00853147" w:rsidP="00AA4118">
            <w:pPr>
              <w:tabs>
                <w:tab w:val="center" w:pos="4315"/>
              </w:tabs>
              <w:ind w:right="17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rättat av: </w:t>
            </w:r>
            <w:sdt>
              <w:sdtPr>
                <w:rPr>
                  <w:sz w:val="16"/>
                  <w:szCs w:val="16"/>
                </w:rPr>
                <w:alias w:val="Författare"/>
                <w:tag w:val="LitaDocAuthor"/>
                <w:id w:val="-126155681"/>
                <w:lock w:val="contentLocked"/>
                <w:placeholder>
                  <w:docPart w:val="EDB669A50D644B0ABEEB90561C80D065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978ae759-c5dc-4e0d-a348-81549c854640' xmlns:ns5='deaad6fb-f8b9-4adf-843c-de495c9f02ef' " w:xpath="/ns0:properties[1]/documentManagement[1]/ns3:LitaDocAuthor[1]/ns3:UserInfo[1]/ns3:DisplayName[1]" w:storeItemID="{A88904A0-B594-4443-90E8-65326889DC76}"/>
                <w:text/>
              </w:sdtPr>
              <w:sdtEndPr/>
              <w:sdtContent>
                <w:r w:rsidR="009368C8">
                  <w:rPr>
                    <w:sz w:val="16"/>
                    <w:szCs w:val="16"/>
                  </w:rPr>
                  <w:t>Maria Hammeryd</w:t>
                </w:r>
              </w:sdtContent>
            </w:sdt>
          </w:p>
          <w:p w14:paraId="7D5AE8BA" w14:textId="5180D8B5" w:rsidR="00853147" w:rsidRDefault="0087375F" w:rsidP="00AA4118">
            <w:pPr>
              <w:tabs>
                <w:tab w:val="center" w:pos="4315"/>
              </w:tabs>
              <w:ind w:right="17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alias w:val="Mallfält-granskare"/>
                <w:tag w:val="LitaTemplateFieldAuditor"/>
                <w:id w:val="-377860001"/>
                <w:placeholder>
                  <w:docPart w:val="B37F4D2BD4424107BE85192859492081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deaad6fb-f8b9-4adf-843c-de495c9f02ef' xmlns:ns5='610d4b63-49c0-4742-b101-0e8ba86aa6a6' " w:xpath="/ns0:properties[1]/documentManagement[1]/ns3:LitaTemplateFieldAuditor[1]" w:storeItemID="{A88904A0-B594-4443-90E8-65326889DC76}"/>
                <w:text/>
              </w:sdtPr>
              <w:sdtEndPr/>
              <w:sdtContent>
                <w:r w:rsidR="00B14B1D" w:rsidRPr="007962E0">
                  <w:rPr>
                    <w:rStyle w:val="Platshllartext"/>
                    <w:rFonts w:eastAsiaTheme="minorHAnsi"/>
                  </w:rPr>
                  <w:t>[Mallfält-granskare]</w:t>
                </w:r>
              </w:sdtContent>
            </w:sdt>
            <w:r w:rsidR="00874103">
              <w:rPr>
                <w:sz w:val="16"/>
                <w:szCs w:val="16"/>
              </w:rPr>
              <w:fldChar w:fldCharType="begin"/>
            </w:r>
            <w:r w:rsidR="00874103">
              <w:rPr>
                <w:sz w:val="16"/>
                <w:szCs w:val="16"/>
              </w:rPr>
              <w:instrText xml:space="preserve"> DOCPROPERTY  LitaDocumentAuditor  \* MERGEFORMAT </w:instrText>
            </w:r>
            <w:r w:rsidR="00874103">
              <w:rPr>
                <w:sz w:val="16"/>
                <w:szCs w:val="16"/>
              </w:rPr>
              <w:fldChar w:fldCharType="end"/>
            </w:r>
            <w:r w:rsidR="00AA4118">
              <w:rPr>
                <w:sz w:val="16"/>
                <w:szCs w:val="16"/>
              </w:rPr>
              <w:tab/>
            </w:r>
          </w:p>
        </w:tc>
      </w:tr>
      <w:tr w:rsidR="00853147" w14:paraId="549A98A6" w14:textId="77777777" w:rsidTr="004F178E">
        <w:tc>
          <w:tcPr>
            <w:tcW w:w="9016" w:type="dxa"/>
            <w:shd w:val="clear" w:color="auto" w:fill="E7E6E6" w:themeFill="background2"/>
          </w:tcPr>
          <w:p w14:paraId="2DE2105D" w14:textId="6068B87D" w:rsidR="00853147" w:rsidRDefault="00853147" w:rsidP="004F178E">
            <w:pPr>
              <w:spacing w:after="120"/>
              <w:ind w:right="17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rganisation gäller inom: </w:t>
            </w:r>
            <w:sdt>
              <w:sdtPr>
                <w:rPr>
                  <w:sz w:val="16"/>
                  <w:szCs w:val="16"/>
                </w:rPr>
                <w:alias w:val="Mallfält-organisation"/>
                <w:tag w:val="LitaTemplateFieldOrg"/>
                <w:id w:val="1522585584"/>
                <w:placeholder>
                  <w:docPart w:val="EEB906E96C4F481899D8F18C80C36395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deaad6fb-f8b9-4adf-843c-de495c9f02ef' xmlns:ns5='610d4b63-49c0-4742-b101-0e8ba86aa6a6' " w:xpath="/ns0:properties[1]/documentManagement[1]/ns3:LitaTemplateFieldOrg[1]" w:storeItemID="{A88904A0-B594-4443-90E8-65326889DC76}"/>
                <w:text/>
              </w:sdtPr>
              <w:sdtEndPr/>
              <w:sdtContent>
                <w:r w:rsidR="00411940">
                  <w:rPr>
                    <w:sz w:val="16"/>
                    <w:szCs w:val="16"/>
                  </w:rPr>
                  <w:t>Region Västerbotten</w:t>
                </w:r>
              </w:sdtContent>
            </w:sdt>
          </w:p>
        </w:tc>
      </w:tr>
    </w:tbl>
    <w:sdt>
      <w:sdtPr>
        <w:alias w:val="Titel"/>
        <w:tag w:val=""/>
        <w:id w:val="-505369046"/>
        <w:placeholder>
          <w:docPart w:val="6F16C9A5AD774E0E873B15BA44C71BD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9372917" w14:textId="50E55F94" w:rsidR="00853147" w:rsidRDefault="00806F4E" w:rsidP="00F0129D">
          <w:pPr>
            <w:pStyle w:val="LSrubrik1"/>
          </w:pPr>
          <w:r>
            <w:t>Energi - Energiprestanda (mall)</w:t>
          </w:r>
        </w:p>
      </w:sdtContent>
    </w:sdt>
    <w:p w14:paraId="135575F5" w14:textId="77777777" w:rsidR="00806F4E" w:rsidRPr="0097148D" w:rsidRDefault="00806F4E" w:rsidP="00806F4E">
      <w:pPr>
        <w:pStyle w:val="Rubrik2"/>
      </w:pPr>
      <w:r w:rsidRPr="0097148D">
        <w:t>Projektinformation</w:t>
      </w:r>
    </w:p>
    <w:tbl>
      <w:tblPr>
        <w:tblStyle w:val="Oformateradtabell1"/>
        <w:tblW w:w="5265" w:type="pct"/>
        <w:tblLook w:val="04A0" w:firstRow="1" w:lastRow="0" w:firstColumn="1" w:lastColumn="0" w:noHBand="0" w:noVBand="1"/>
      </w:tblPr>
      <w:tblGrid>
        <w:gridCol w:w="4227"/>
        <w:gridCol w:w="5267"/>
      </w:tblGrid>
      <w:tr w:rsidR="00806F4E" w:rsidRPr="0097148D" w14:paraId="6F77F3C7" w14:textId="77777777" w:rsidTr="00806F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</w:tcPr>
          <w:p w14:paraId="509AF4D8" w14:textId="77777777" w:rsidR="00806F4E" w:rsidRPr="0097148D" w:rsidRDefault="00806F4E" w:rsidP="00200CAF">
            <w:pPr>
              <w:rPr>
                <w:b w:val="0"/>
                <w:bCs w:val="0"/>
              </w:rPr>
            </w:pPr>
            <w:r w:rsidRPr="0097148D">
              <w:rPr>
                <w:b w:val="0"/>
                <w:bCs w:val="0"/>
              </w:rPr>
              <w:t xml:space="preserve">Projektnamn / </w:t>
            </w:r>
            <w:proofErr w:type="spellStart"/>
            <w:r w:rsidRPr="0097148D">
              <w:rPr>
                <w:b w:val="0"/>
                <w:bCs w:val="0"/>
              </w:rPr>
              <w:t>Projektnr</w:t>
            </w:r>
            <w:proofErr w:type="spellEnd"/>
            <w:r w:rsidRPr="0097148D">
              <w:rPr>
                <w:b w:val="0"/>
                <w:bCs w:val="0"/>
              </w:rPr>
              <w:t>:</w:t>
            </w:r>
          </w:p>
        </w:tc>
        <w:tc>
          <w:tcPr>
            <w:tcW w:w="2774" w:type="pct"/>
          </w:tcPr>
          <w:p w14:paraId="63AFEF30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6F4E" w:rsidRPr="0097148D" w14:paraId="6441D50D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</w:tcPr>
          <w:p w14:paraId="67D01659" w14:textId="77777777" w:rsidR="00806F4E" w:rsidRPr="0097148D" w:rsidRDefault="00806F4E" w:rsidP="00200CAF">
            <w:pPr>
              <w:rPr>
                <w:b w:val="0"/>
                <w:bCs w:val="0"/>
              </w:rPr>
            </w:pPr>
            <w:r w:rsidRPr="0097148D">
              <w:rPr>
                <w:b w:val="0"/>
                <w:bCs w:val="0"/>
              </w:rPr>
              <w:t>Datum: [ÅÅÅÅ-MM-DD]</w:t>
            </w:r>
          </w:p>
        </w:tc>
        <w:tc>
          <w:tcPr>
            <w:tcW w:w="2774" w:type="pct"/>
          </w:tcPr>
          <w:p w14:paraId="34F63451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6F4E" w:rsidRPr="0097148D" w14:paraId="04E8B0E2" w14:textId="77777777" w:rsidTr="00806F4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</w:tcPr>
          <w:p w14:paraId="4C973474" w14:textId="77777777" w:rsidR="00806F4E" w:rsidRPr="0097148D" w:rsidRDefault="00806F4E" w:rsidP="00200CAF">
            <w:pPr>
              <w:rPr>
                <w:b w:val="0"/>
                <w:bCs w:val="0"/>
              </w:rPr>
            </w:pPr>
            <w:r w:rsidRPr="0097148D">
              <w:rPr>
                <w:b w:val="0"/>
                <w:bCs w:val="0"/>
              </w:rPr>
              <w:t>Byggnad / Ort: [Ex. By27 / Umeå]</w:t>
            </w:r>
          </w:p>
        </w:tc>
        <w:tc>
          <w:tcPr>
            <w:tcW w:w="2774" w:type="pct"/>
          </w:tcPr>
          <w:p w14:paraId="5FC43316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6F4E" w:rsidRPr="0097148D" w14:paraId="5766EEC9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</w:tcPr>
          <w:p w14:paraId="6DD67211" w14:textId="77777777" w:rsidR="00806F4E" w:rsidRPr="0097148D" w:rsidRDefault="00806F4E" w:rsidP="00200CAF">
            <w:pPr>
              <w:rPr>
                <w:b w:val="0"/>
                <w:bCs w:val="0"/>
              </w:rPr>
            </w:pPr>
            <w:r w:rsidRPr="0097148D">
              <w:rPr>
                <w:b w:val="0"/>
                <w:bCs w:val="0"/>
              </w:rPr>
              <w:t>Ansvarig person: [Namn och organisation]</w:t>
            </w:r>
          </w:p>
        </w:tc>
        <w:tc>
          <w:tcPr>
            <w:tcW w:w="2774" w:type="pct"/>
          </w:tcPr>
          <w:p w14:paraId="56E2D735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6F4E" w:rsidRPr="0097148D" w14:paraId="334ED197" w14:textId="77777777" w:rsidTr="00806F4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</w:tcPr>
          <w:p w14:paraId="22E36964" w14:textId="77777777" w:rsidR="00806F4E" w:rsidRPr="0097148D" w:rsidRDefault="00806F4E" w:rsidP="00200CAF">
            <w:pPr>
              <w:rPr>
                <w:b w:val="0"/>
                <w:bCs w:val="0"/>
              </w:rPr>
            </w:pPr>
            <w:r w:rsidRPr="0097148D">
              <w:rPr>
                <w:b w:val="0"/>
                <w:bCs w:val="0"/>
              </w:rPr>
              <w:t>Roll: [Ex. Energikonsult, projektör]</w:t>
            </w:r>
          </w:p>
        </w:tc>
        <w:tc>
          <w:tcPr>
            <w:tcW w:w="2774" w:type="pct"/>
          </w:tcPr>
          <w:p w14:paraId="094EE90A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6F4E" w:rsidRPr="0097148D" w14:paraId="3FB212A8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</w:tcPr>
          <w:p w14:paraId="71CB6718" w14:textId="77777777" w:rsidR="00806F4E" w:rsidRPr="0097148D" w:rsidRDefault="00806F4E" w:rsidP="00200CAF">
            <w:pPr>
              <w:rPr>
                <w:b w:val="0"/>
                <w:bCs w:val="0"/>
              </w:rPr>
            </w:pPr>
            <w:r w:rsidRPr="0097148D">
              <w:rPr>
                <w:b w:val="0"/>
                <w:bCs w:val="0"/>
              </w:rPr>
              <w:t>Kontakt: [Telefon och e-post]</w:t>
            </w:r>
          </w:p>
        </w:tc>
        <w:tc>
          <w:tcPr>
            <w:tcW w:w="2774" w:type="pct"/>
          </w:tcPr>
          <w:p w14:paraId="233EEA5F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6F4E" w:rsidRPr="0097148D" w14:paraId="073435F4" w14:textId="77777777" w:rsidTr="00806F4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</w:tcPr>
          <w:p w14:paraId="2D829033" w14:textId="77777777" w:rsidR="00806F4E" w:rsidRPr="0097148D" w:rsidRDefault="00806F4E" w:rsidP="00200CAF">
            <w:r w:rsidRPr="0097148D">
              <w:rPr>
                <w:b w:val="0"/>
                <w:bCs w:val="0"/>
              </w:rPr>
              <w:t>Skede</w:t>
            </w:r>
            <w:r w:rsidRPr="0097148D">
              <w:t xml:space="preserve"> </w:t>
            </w:r>
            <w:r w:rsidRPr="0097148D">
              <w:rPr>
                <w:b w:val="0"/>
                <w:bCs w:val="0"/>
              </w:rPr>
              <w:t>[systemhandling/bygghandling/relation]</w:t>
            </w:r>
          </w:p>
        </w:tc>
        <w:tc>
          <w:tcPr>
            <w:tcW w:w="2774" w:type="pct"/>
          </w:tcPr>
          <w:p w14:paraId="04E2ADDA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997D71" w14:textId="5CCE9571" w:rsidR="00806F4E" w:rsidRPr="0097148D" w:rsidRDefault="00806F4E" w:rsidP="00806F4E">
      <w:pPr>
        <w:pStyle w:val="Rubrik2"/>
      </w:pPr>
      <w:r>
        <w:br/>
      </w:r>
      <w:r w:rsidRPr="0097148D">
        <w:t>1. Indata</w:t>
      </w:r>
    </w:p>
    <w:tbl>
      <w:tblPr>
        <w:tblStyle w:val="Oformateradtabell1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8"/>
        <w:gridCol w:w="1921"/>
        <w:gridCol w:w="4284"/>
      </w:tblGrid>
      <w:tr w:rsidR="00806F4E" w:rsidRPr="009368C8" w14:paraId="1BCCCBCE" w14:textId="77777777" w:rsidTr="00806F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576E5C60" w14:textId="77777777" w:rsidR="00806F4E" w:rsidRPr="009368C8" w:rsidRDefault="00806F4E" w:rsidP="00200CAF">
            <w:pPr>
              <w:rPr>
                <w:sz w:val="18"/>
                <w:szCs w:val="18"/>
              </w:rPr>
            </w:pPr>
          </w:p>
        </w:tc>
        <w:tc>
          <w:tcPr>
            <w:tcW w:w="1921" w:type="dxa"/>
          </w:tcPr>
          <w:p w14:paraId="3FDAA053" w14:textId="77777777" w:rsidR="00806F4E" w:rsidRPr="009368C8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414554A3" w14:textId="77777777" w:rsidR="00806F4E" w:rsidRPr="009368C8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Kommentar</w:t>
            </w:r>
          </w:p>
        </w:tc>
      </w:tr>
      <w:tr w:rsidR="00806F4E" w:rsidRPr="009368C8" w14:paraId="334120F8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1AB36878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Programvara</w:t>
            </w:r>
          </w:p>
        </w:tc>
        <w:tc>
          <w:tcPr>
            <w:tcW w:w="1921" w:type="dxa"/>
          </w:tcPr>
          <w:p w14:paraId="6FBB73C5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055544E8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7FEAF0F1" w14:textId="77777777" w:rsidTr="00806F4E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649A95C5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Klimatfil</w:t>
            </w:r>
          </w:p>
        </w:tc>
        <w:tc>
          <w:tcPr>
            <w:tcW w:w="1921" w:type="dxa"/>
          </w:tcPr>
          <w:p w14:paraId="197091F1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0E9B8932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03B36A33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732A4D13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proofErr w:type="spellStart"/>
            <w:r w:rsidRPr="009368C8">
              <w:rPr>
                <w:sz w:val="18"/>
                <w:szCs w:val="18"/>
              </w:rPr>
              <w:t>Atemp</w:t>
            </w:r>
            <w:proofErr w:type="spellEnd"/>
            <w:r w:rsidRPr="009368C8">
              <w:rPr>
                <w:sz w:val="18"/>
                <w:szCs w:val="18"/>
              </w:rPr>
              <w:t xml:space="preserve"> </w:t>
            </w:r>
            <w:r w:rsidRPr="009368C8">
              <w:rPr>
                <w:b w:val="0"/>
                <w:bCs w:val="0"/>
                <w:sz w:val="18"/>
                <w:szCs w:val="18"/>
              </w:rPr>
              <w:t>[m2]</w:t>
            </w:r>
          </w:p>
        </w:tc>
        <w:tc>
          <w:tcPr>
            <w:tcW w:w="1921" w:type="dxa"/>
          </w:tcPr>
          <w:p w14:paraId="38DBD81A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64FE1D35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3EE9CC38" w14:textId="77777777" w:rsidTr="00806F4E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14FDE83E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Formfaktor</w:t>
            </w:r>
          </w:p>
        </w:tc>
        <w:tc>
          <w:tcPr>
            <w:tcW w:w="1921" w:type="dxa"/>
          </w:tcPr>
          <w:p w14:paraId="6BC35176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3F190BE3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4ECC8D3F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2A4C687F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Verksamhetstider</w:t>
            </w:r>
          </w:p>
        </w:tc>
        <w:tc>
          <w:tcPr>
            <w:tcW w:w="1921" w:type="dxa"/>
          </w:tcPr>
          <w:p w14:paraId="5051960B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64F60FE4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013A1894" w14:textId="77777777" w:rsidTr="00806F4E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1853878D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 xml:space="preserve">Internlaster utrustning </w:t>
            </w:r>
            <w:r w:rsidRPr="009368C8">
              <w:rPr>
                <w:b w:val="0"/>
                <w:bCs w:val="0"/>
                <w:sz w:val="18"/>
                <w:szCs w:val="18"/>
              </w:rPr>
              <w:t>[kWh/m</w:t>
            </w:r>
            <w:r w:rsidRPr="009368C8">
              <w:rPr>
                <w:b w:val="0"/>
                <w:bCs w:val="0"/>
                <w:sz w:val="18"/>
                <w:szCs w:val="18"/>
                <w:vertAlign w:val="superscript"/>
              </w:rPr>
              <w:t>2</w:t>
            </w:r>
            <w:r w:rsidRPr="009368C8">
              <w:rPr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1921" w:type="dxa"/>
          </w:tcPr>
          <w:p w14:paraId="5783E1A5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79746455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3E956122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2CCD9772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 xml:space="preserve">Internlaster belysning </w:t>
            </w:r>
            <w:r w:rsidRPr="009368C8">
              <w:rPr>
                <w:b w:val="0"/>
                <w:bCs w:val="0"/>
                <w:sz w:val="18"/>
                <w:szCs w:val="18"/>
              </w:rPr>
              <w:t>[kWh/m</w:t>
            </w:r>
            <w:r w:rsidRPr="009368C8">
              <w:rPr>
                <w:b w:val="0"/>
                <w:bCs w:val="0"/>
                <w:sz w:val="18"/>
                <w:szCs w:val="18"/>
                <w:vertAlign w:val="superscript"/>
              </w:rPr>
              <w:t>2</w:t>
            </w:r>
            <w:r w:rsidRPr="009368C8">
              <w:rPr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1921" w:type="dxa"/>
          </w:tcPr>
          <w:p w14:paraId="6637B44C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020CC2AF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27B23199" w14:textId="77777777" w:rsidTr="00806F4E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03BC199E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 xml:space="preserve">Personlaster </w:t>
            </w:r>
            <w:r w:rsidRPr="009368C8">
              <w:rPr>
                <w:b w:val="0"/>
                <w:bCs w:val="0"/>
                <w:sz w:val="18"/>
                <w:szCs w:val="18"/>
              </w:rPr>
              <w:t>[m</w:t>
            </w:r>
            <w:r w:rsidRPr="009368C8">
              <w:rPr>
                <w:b w:val="0"/>
                <w:bCs w:val="0"/>
                <w:sz w:val="18"/>
                <w:szCs w:val="18"/>
                <w:vertAlign w:val="superscript"/>
              </w:rPr>
              <w:t>2</w:t>
            </w:r>
            <w:r w:rsidRPr="009368C8">
              <w:rPr>
                <w:b w:val="0"/>
                <w:bCs w:val="0"/>
                <w:sz w:val="18"/>
                <w:szCs w:val="18"/>
              </w:rPr>
              <w:t>/person]</w:t>
            </w:r>
          </w:p>
        </w:tc>
        <w:tc>
          <w:tcPr>
            <w:tcW w:w="1921" w:type="dxa"/>
          </w:tcPr>
          <w:p w14:paraId="622F78B8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52371F22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Ange antal och tider</w:t>
            </w:r>
          </w:p>
        </w:tc>
      </w:tr>
      <w:tr w:rsidR="00806F4E" w:rsidRPr="009368C8" w14:paraId="54B2F0DC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7A2570AD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 xml:space="preserve">Uppvärmningssystem </w:t>
            </w:r>
          </w:p>
        </w:tc>
        <w:tc>
          <w:tcPr>
            <w:tcW w:w="1921" w:type="dxa"/>
          </w:tcPr>
          <w:p w14:paraId="0960A299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5B4A83E6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 xml:space="preserve">Ange andel fjärrvärme, COP </w:t>
            </w:r>
          </w:p>
        </w:tc>
      </w:tr>
      <w:tr w:rsidR="00806F4E" w:rsidRPr="009368C8" w14:paraId="66097CAA" w14:textId="77777777" w:rsidTr="00806F4E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6FCF0DBF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Kylsystem</w:t>
            </w:r>
          </w:p>
        </w:tc>
        <w:tc>
          <w:tcPr>
            <w:tcW w:w="1921" w:type="dxa"/>
          </w:tcPr>
          <w:p w14:paraId="754F52D1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7F2914A2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 xml:space="preserve">Ange andel fjärrkyla, EER </w:t>
            </w:r>
          </w:p>
        </w:tc>
      </w:tr>
      <w:tr w:rsidR="00806F4E" w:rsidRPr="009368C8" w14:paraId="087C407D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150082AB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 xml:space="preserve">Tappvarmvatten </w:t>
            </w:r>
            <w:r w:rsidRPr="009368C8">
              <w:rPr>
                <w:b w:val="0"/>
                <w:bCs w:val="0"/>
                <w:sz w:val="18"/>
                <w:szCs w:val="18"/>
              </w:rPr>
              <w:t>[kWh/m</w:t>
            </w:r>
            <w:r w:rsidRPr="009368C8">
              <w:rPr>
                <w:b w:val="0"/>
                <w:bCs w:val="0"/>
                <w:sz w:val="18"/>
                <w:szCs w:val="18"/>
                <w:vertAlign w:val="superscript"/>
              </w:rPr>
              <w:t>2</w:t>
            </w:r>
            <w:r w:rsidRPr="009368C8">
              <w:rPr>
                <w:b w:val="0"/>
                <w:bCs w:val="0"/>
                <w:sz w:val="18"/>
                <w:szCs w:val="18"/>
              </w:rPr>
              <w:t>]</w:t>
            </w:r>
          </w:p>
        </w:tc>
        <w:tc>
          <w:tcPr>
            <w:tcW w:w="1921" w:type="dxa"/>
          </w:tcPr>
          <w:p w14:paraId="4FA185BB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029425D6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6748E72F" w14:textId="77777777" w:rsidTr="00806F4E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21C2A24D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VVC-förluster</w:t>
            </w:r>
          </w:p>
        </w:tc>
        <w:tc>
          <w:tcPr>
            <w:tcW w:w="1921" w:type="dxa"/>
          </w:tcPr>
          <w:p w14:paraId="42D938DB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226712CC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33F42365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72D9F66C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Styr-och reglerförluster</w:t>
            </w:r>
          </w:p>
        </w:tc>
        <w:tc>
          <w:tcPr>
            <w:tcW w:w="1921" w:type="dxa"/>
          </w:tcPr>
          <w:p w14:paraId="2ECF9335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6C4F2966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06F4E" w:rsidRPr="009368C8" w14:paraId="2809447C" w14:textId="77777777" w:rsidTr="00806F4E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37FE9E8D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 xml:space="preserve">Värmekabel </w:t>
            </w:r>
          </w:p>
        </w:tc>
        <w:tc>
          <w:tcPr>
            <w:tcW w:w="1921" w:type="dxa"/>
          </w:tcPr>
          <w:p w14:paraId="3E155E4A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54CF1945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Ange längd och effekt/m</w:t>
            </w:r>
          </w:p>
        </w:tc>
      </w:tr>
      <w:tr w:rsidR="00806F4E" w:rsidRPr="009368C8" w14:paraId="7E16BD17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0695096A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Markvärme</w:t>
            </w:r>
          </w:p>
        </w:tc>
        <w:tc>
          <w:tcPr>
            <w:tcW w:w="1921" w:type="dxa"/>
          </w:tcPr>
          <w:p w14:paraId="1E96DC1C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1C86E548" w14:textId="77777777" w:rsidR="00806F4E" w:rsidRPr="009368C8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Ange m</w:t>
            </w:r>
            <w:r w:rsidRPr="009368C8">
              <w:rPr>
                <w:sz w:val="18"/>
                <w:szCs w:val="18"/>
                <w:vertAlign w:val="superscript"/>
              </w:rPr>
              <w:t>2</w:t>
            </w:r>
            <w:r w:rsidRPr="009368C8">
              <w:rPr>
                <w:sz w:val="18"/>
                <w:szCs w:val="18"/>
              </w:rPr>
              <w:t xml:space="preserve"> samt kWh/år</w:t>
            </w:r>
          </w:p>
        </w:tc>
      </w:tr>
      <w:tr w:rsidR="00806F4E" w:rsidRPr="009368C8" w14:paraId="73E4D70F" w14:textId="77777777" w:rsidTr="00806F4E">
        <w:trPr>
          <w:trHeight w:val="1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8" w:type="dxa"/>
          </w:tcPr>
          <w:p w14:paraId="49611590" w14:textId="77777777" w:rsidR="00806F4E" w:rsidRPr="009368C8" w:rsidRDefault="00806F4E" w:rsidP="00200CAF">
            <w:pPr>
              <w:rPr>
                <w:sz w:val="18"/>
                <w:szCs w:val="18"/>
              </w:rPr>
            </w:pPr>
            <w:r w:rsidRPr="009368C8">
              <w:rPr>
                <w:sz w:val="18"/>
                <w:szCs w:val="18"/>
              </w:rPr>
              <w:t>Hissar</w:t>
            </w:r>
          </w:p>
        </w:tc>
        <w:tc>
          <w:tcPr>
            <w:tcW w:w="1921" w:type="dxa"/>
          </w:tcPr>
          <w:p w14:paraId="2C85190B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284" w:type="dxa"/>
          </w:tcPr>
          <w:p w14:paraId="091E8BC6" w14:textId="77777777" w:rsidR="00806F4E" w:rsidRPr="009368C8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2D1B5A21" w14:textId="77777777" w:rsidR="00806F4E" w:rsidRPr="009368C8" w:rsidRDefault="00806F4E" w:rsidP="00806F4E">
      <w:pPr>
        <w:rPr>
          <w:sz w:val="18"/>
          <w:szCs w:val="22"/>
        </w:rPr>
      </w:pPr>
    </w:p>
    <w:tbl>
      <w:tblPr>
        <w:tblStyle w:val="Oformateradtabell1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806F4E" w:rsidRPr="009368C8" w14:paraId="3FF7B144" w14:textId="77777777" w:rsidTr="00806F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</w:tcPr>
          <w:p w14:paraId="0D5D6B40" w14:textId="77777777" w:rsidR="00806F4E" w:rsidRPr="009368C8" w:rsidRDefault="00806F4E" w:rsidP="00200CAF">
            <w:pPr>
              <w:rPr>
                <w:sz w:val="18"/>
                <w:szCs w:val="22"/>
              </w:rPr>
            </w:pPr>
            <w:r w:rsidRPr="009368C8">
              <w:rPr>
                <w:sz w:val="18"/>
                <w:szCs w:val="18"/>
              </w:rPr>
              <w:lastRenderedPageBreak/>
              <w:t>Kommentar</w:t>
            </w:r>
          </w:p>
          <w:p w14:paraId="53E81FC2" w14:textId="77777777" w:rsidR="00806F4E" w:rsidRPr="009368C8" w:rsidRDefault="00806F4E" w:rsidP="00200CAF">
            <w:pPr>
              <w:rPr>
                <w:b w:val="0"/>
                <w:bCs w:val="0"/>
                <w:sz w:val="18"/>
                <w:szCs w:val="18"/>
              </w:rPr>
            </w:pPr>
          </w:p>
          <w:p w14:paraId="0B174772" w14:textId="77777777" w:rsidR="00806F4E" w:rsidRPr="009368C8" w:rsidRDefault="00806F4E" w:rsidP="00200CAF">
            <w:pPr>
              <w:rPr>
                <w:sz w:val="18"/>
                <w:szCs w:val="18"/>
              </w:rPr>
            </w:pPr>
          </w:p>
          <w:p w14:paraId="171C9E75" w14:textId="77777777" w:rsidR="00806F4E" w:rsidRPr="009368C8" w:rsidRDefault="00806F4E" w:rsidP="00200CAF">
            <w:pPr>
              <w:rPr>
                <w:sz w:val="18"/>
                <w:szCs w:val="18"/>
              </w:rPr>
            </w:pPr>
          </w:p>
        </w:tc>
      </w:tr>
    </w:tbl>
    <w:p w14:paraId="1C58517A" w14:textId="77777777" w:rsidR="00806F4E" w:rsidRPr="009368C8" w:rsidRDefault="00806F4E" w:rsidP="00806F4E">
      <w:pPr>
        <w:rPr>
          <w:sz w:val="18"/>
          <w:szCs w:val="22"/>
        </w:rPr>
      </w:pPr>
    </w:p>
    <w:p w14:paraId="734066DD" w14:textId="77777777" w:rsidR="00806F4E" w:rsidRPr="0097148D" w:rsidRDefault="00806F4E" w:rsidP="00806F4E">
      <w:pPr>
        <w:pStyle w:val="Rubrik2"/>
      </w:pPr>
      <w:r w:rsidRPr="0097148D">
        <w:t>2. U-värden, köldbryggor, lufttäthet</w:t>
      </w:r>
    </w:p>
    <w:p w14:paraId="08B728E6" w14:textId="77777777" w:rsidR="00806F4E" w:rsidRPr="0097148D" w:rsidRDefault="00806F4E" w:rsidP="00806F4E">
      <w:r w:rsidRPr="0097148D">
        <w:t>Här redovisas byggnadsdelarnas area, U-värde, köldbryggor och beräknad genomsnittlig U-medel.</w:t>
      </w:r>
      <w:r w:rsidRPr="0097148D">
        <w:br/>
      </w:r>
    </w:p>
    <w:tbl>
      <w:tblPr>
        <w:tblStyle w:val="Oformateradtabell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7"/>
        <w:gridCol w:w="1157"/>
        <w:gridCol w:w="1881"/>
        <w:gridCol w:w="2259"/>
      </w:tblGrid>
      <w:tr w:rsidR="00806F4E" w:rsidRPr="0097148D" w14:paraId="4D47AB80" w14:textId="77777777" w:rsidTr="00806F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75A8A64A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Byggnadsdel</w:t>
            </w:r>
          </w:p>
        </w:tc>
        <w:tc>
          <w:tcPr>
            <w:tcW w:w="1157" w:type="dxa"/>
          </w:tcPr>
          <w:p w14:paraId="62006190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szCs w:val="20"/>
              </w:rPr>
              <w:t>Area (m²)</w:t>
            </w:r>
          </w:p>
        </w:tc>
        <w:tc>
          <w:tcPr>
            <w:tcW w:w="1881" w:type="dxa"/>
          </w:tcPr>
          <w:p w14:paraId="43ABB4BE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szCs w:val="20"/>
              </w:rPr>
              <w:t>U-värde (W/m²K)</w:t>
            </w:r>
          </w:p>
        </w:tc>
        <w:tc>
          <w:tcPr>
            <w:tcW w:w="2259" w:type="dxa"/>
          </w:tcPr>
          <w:p w14:paraId="2D41B84A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szCs w:val="20"/>
              </w:rPr>
              <w:t xml:space="preserve">Krav från Region Västerbotten </w:t>
            </w:r>
          </w:p>
        </w:tc>
      </w:tr>
      <w:tr w:rsidR="00806F4E" w:rsidRPr="0097148D" w14:paraId="3B2CB6C3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518B2551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Fönster (inkl. karm och båge)</w:t>
            </w:r>
          </w:p>
        </w:tc>
        <w:tc>
          <w:tcPr>
            <w:tcW w:w="1157" w:type="dxa"/>
          </w:tcPr>
          <w:p w14:paraId="622369C4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1" w:type="dxa"/>
          </w:tcPr>
          <w:p w14:paraId="039D8023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9" w:type="dxa"/>
          </w:tcPr>
          <w:p w14:paraId="4C4982D3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7148D">
              <w:t xml:space="preserve">≤ 0,85 </w:t>
            </w:r>
            <w:r w:rsidRPr="0097148D">
              <w:rPr>
                <w:szCs w:val="20"/>
              </w:rPr>
              <w:t>(W/m²K)</w:t>
            </w:r>
          </w:p>
        </w:tc>
      </w:tr>
      <w:tr w:rsidR="00806F4E" w:rsidRPr="0097148D" w14:paraId="673D8130" w14:textId="77777777" w:rsidTr="00806F4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3D6C3613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Glasfasadsystem (inkl. karm)</w:t>
            </w:r>
          </w:p>
        </w:tc>
        <w:tc>
          <w:tcPr>
            <w:tcW w:w="1157" w:type="dxa"/>
          </w:tcPr>
          <w:p w14:paraId="7B634B91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1" w:type="dxa"/>
          </w:tcPr>
          <w:p w14:paraId="2B57039F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9" w:type="dxa"/>
          </w:tcPr>
          <w:p w14:paraId="4432ADAC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t xml:space="preserve">≤ 0,8 </w:t>
            </w:r>
            <w:r w:rsidRPr="0097148D">
              <w:rPr>
                <w:szCs w:val="20"/>
              </w:rPr>
              <w:t>(W/m²K)</w:t>
            </w:r>
          </w:p>
        </w:tc>
      </w:tr>
      <w:tr w:rsidR="00806F4E" w:rsidRPr="0097148D" w14:paraId="51B9AC05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3D92093F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Ytterväggar</w:t>
            </w:r>
          </w:p>
        </w:tc>
        <w:tc>
          <w:tcPr>
            <w:tcW w:w="1157" w:type="dxa"/>
          </w:tcPr>
          <w:p w14:paraId="26798490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1" w:type="dxa"/>
          </w:tcPr>
          <w:p w14:paraId="1EDF5784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9" w:type="dxa"/>
          </w:tcPr>
          <w:p w14:paraId="792D1633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7148D">
              <w:t xml:space="preserve">≤ 0,12 </w:t>
            </w:r>
            <w:r w:rsidRPr="0097148D">
              <w:rPr>
                <w:szCs w:val="20"/>
              </w:rPr>
              <w:t>(W/m²K)</w:t>
            </w:r>
          </w:p>
        </w:tc>
      </w:tr>
      <w:tr w:rsidR="00806F4E" w:rsidRPr="0097148D" w14:paraId="07FC2FE6" w14:textId="77777777" w:rsidTr="00806F4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5B0921A5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Ytterdörrar</w:t>
            </w:r>
          </w:p>
        </w:tc>
        <w:tc>
          <w:tcPr>
            <w:tcW w:w="1157" w:type="dxa"/>
          </w:tcPr>
          <w:p w14:paraId="085C8B04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1" w:type="dxa"/>
          </w:tcPr>
          <w:p w14:paraId="614DC449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9" w:type="dxa"/>
          </w:tcPr>
          <w:p w14:paraId="7F700852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t xml:space="preserve">≤ 0,9 </w:t>
            </w:r>
            <w:r w:rsidRPr="0097148D">
              <w:rPr>
                <w:szCs w:val="20"/>
              </w:rPr>
              <w:t>(W/m²K)</w:t>
            </w:r>
          </w:p>
        </w:tc>
      </w:tr>
      <w:tr w:rsidR="00806F4E" w:rsidRPr="0097148D" w14:paraId="6731FECB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70C632A4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Tak-/rökluckor</w:t>
            </w:r>
          </w:p>
        </w:tc>
        <w:tc>
          <w:tcPr>
            <w:tcW w:w="1157" w:type="dxa"/>
          </w:tcPr>
          <w:p w14:paraId="7E919E3B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1" w:type="dxa"/>
          </w:tcPr>
          <w:p w14:paraId="337049ED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9" w:type="dxa"/>
          </w:tcPr>
          <w:p w14:paraId="75D0D2C0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7148D">
              <w:t xml:space="preserve">≤ 0,5 </w:t>
            </w:r>
            <w:r w:rsidRPr="0097148D">
              <w:rPr>
                <w:szCs w:val="20"/>
              </w:rPr>
              <w:t>(W/m²K)</w:t>
            </w:r>
          </w:p>
        </w:tc>
      </w:tr>
      <w:tr w:rsidR="00806F4E" w:rsidRPr="0097148D" w14:paraId="400BBF0F" w14:textId="77777777" w:rsidTr="00806F4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04089315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Yttertak</w:t>
            </w:r>
          </w:p>
        </w:tc>
        <w:tc>
          <w:tcPr>
            <w:tcW w:w="1157" w:type="dxa"/>
          </w:tcPr>
          <w:p w14:paraId="57FF3E3B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1" w:type="dxa"/>
          </w:tcPr>
          <w:p w14:paraId="760340B6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9" w:type="dxa"/>
          </w:tcPr>
          <w:p w14:paraId="75D679CE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t xml:space="preserve">≤ 0,08 </w:t>
            </w:r>
            <w:r w:rsidRPr="0097148D">
              <w:rPr>
                <w:szCs w:val="20"/>
              </w:rPr>
              <w:t>(W/m²K)</w:t>
            </w:r>
          </w:p>
        </w:tc>
      </w:tr>
      <w:tr w:rsidR="00806F4E" w:rsidRPr="0097148D" w14:paraId="579A43D4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1DAD7998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Grund (inkl. mark)</w:t>
            </w:r>
          </w:p>
        </w:tc>
        <w:tc>
          <w:tcPr>
            <w:tcW w:w="1157" w:type="dxa"/>
          </w:tcPr>
          <w:p w14:paraId="231E7936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1" w:type="dxa"/>
          </w:tcPr>
          <w:p w14:paraId="631CE0E9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9" w:type="dxa"/>
          </w:tcPr>
          <w:p w14:paraId="65ED31BE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7148D">
              <w:t xml:space="preserve">≤ 0,10 </w:t>
            </w:r>
            <w:r w:rsidRPr="0097148D">
              <w:rPr>
                <w:szCs w:val="20"/>
              </w:rPr>
              <w:t>(W/m²K)</w:t>
            </w:r>
          </w:p>
        </w:tc>
      </w:tr>
      <w:tr w:rsidR="00806F4E" w:rsidRPr="0097148D" w14:paraId="2B6533B2" w14:textId="77777777" w:rsidTr="00806F4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</w:tcPr>
          <w:p w14:paraId="5428F4E1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Källarväggar</w:t>
            </w:r>
          </w:p>
        </w:tc>
        <w:tc>
          <w:tcPr>
            <w:tcW w:w="1157" w:type="dxa"/>
          </w:tcPr>
          <w:p w14:paraId="424745E9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1" w:type="dxa"/>
          </w:tcPr>
          <w:p w14:paraId="4351E43F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9" w:type="dxa"/>
          </w:tcPr>
          <w:p w14:paraId="37AE0E3E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t xml:space="preserve">≤0,12 </w:t>
            </w:r>
            <w:r w:rsidRPr="0097148D">
              <w:rPr>
                <w:szCs w:val="20"/>
              </w:rPr>
              <w:t>(W/m²K)</w:t>
            </w:r>
          </w:p>
        </w:tc>
      </w:tr>
    </w:tbl>
    <w:p w14:paraId="647CFEF7" w14:textId="77777777" w:rsidR="00806F4E" w:rsidRPr="0097148D" w:rsidRDefault="00806F4E" w:rsidP="00806F4E"/>
    <w:tbl>
      <w:tblPr>
        <w:tblStyle w:val="Oformateradtabell1"/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2"/>
        <w:gridCol w:w="2830"/>
        <w:gridCol w:w="2846"/>
      </w:tblGrid>
      <w:tr w:rsidR="00806F4E" w:rsidRPr="0097148D" w14:paraId="7D98066D" w14:textId="77777777" w:rsidTr="00806F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32" w:type="dxa"/>
          </w:tcPr>
          <w:p w14:paraId="2A4E38A0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Beräknade köldbryggor</w:t>
            </w:r>
          </w:p>
        </w:tc>
        <w:tc>
          <w:tcPr>
            <w:tcW w:w="2830" w:type="dxa"/>
          </w:tcPr>
          <w:p w14:paraId="15DF2560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846" w:type="dxa"/>
          </w:tcPr>
          <w:p w14:paraId="2CA97FC9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6F4E" w:rsidRPr="0097148D" w14:paraId="7E87F5C5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32" w:type="dxa"/>
          </w:tcPr>
          <w:p w14:paraId="4C3B7D95" w14:textId="77777777" w:rsidR="00806F4E" w:rsidRPr="0097148D" w:rsidRDefault="00806F4E" w:rsidP="00200CAF">
            <w:pPr>
              <w:rPr>
                <w:szCs w:val="20"/>
              </w:rPr>
            </w:pPr>
          </w:p>
        </w:tc>
        <w:tc>
          <w:tcPr>
            <w:tcW w:w="2830" w:type="dxa"/>
          </w:tcPr>
          <w:p w14:paraId="214D8BE1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6" w:type="dxa"/>
          </w:tcPr>
          <w:p w14:paraId="36FC0CE8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6F4E" w:rsidRPr="0097148D" w14:paraId="5DE92F9A" w14:textId="77777777" w:rsidTr="00806F4E">
        <w:trPr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32" w:type="dxa"/>
          </w:tcPr>
          <w:p w14:paraId="40EC906F" w14:textId="77777777" w:rsidR="00806F4E" w:rsidRPr="0097148D" w:rsidRDefault="00806F4E" w:rsidP="00200CAF">
            <w:pPr>
              <w:rPr>
                <w:szCs w:val="20"/>
              </w:rPr>
            </w:pPr>
          </w:p>
        </w:tc>
        <w:tc>
          <w:tcPr>
            <w:tcW w:w="2830" w:type="dxa"/>
          </w:tcPr>
          <w:p w14:paraId="4E6DD48E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6" w:type="dxa"/>
          </w:tcPr>
          <w:p w14:paraId="66802A71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6F4E" w:rsidRPr="0097148D" w14:paraId="6D5429A5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32" w:type="dxa"/>
          </w:tcPr>
          <w:p w14:paraId="55D41F21" w14:textId="77777777" w:rsidR="00806F4E" w:rsidRPr="0097148D" w:rsidRDefault="00806F4E" w:rsidP="00200CAF">
            <w:pPr>
              <w:rPr>
                <w:szCs w:val="20"/>
              </w:rPr>
            </w:pPr>
          </w:p>
        </w:tc>
        <w:tc>
          <w:tcPr>
            <w:tcW w:w="2830" w:type="dxa"/>
          </w:tcPr>
          <w:p w14:paraId="45BB1C50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6" w:type="dxa"/>
          </w:tcPr>
          <w:p w14:paraId="363A1569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0CE8A3D" w14:textId="77777777" w:rsidR="00806F4E" w:rsidRPr="0097148D" w:rsidRDefault="00806F4E" w:rsidP="00806F4E">
      <w:r w:rsidRPr="0097148D">
        <w:t xml:space="preserve">  </w:t>
      </w:r>
    </w:p>
    <w:tbl>
      <w:tblPr>
        <w:tblStyle w:val="Oformateradtabell1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9"/>
        <w:gridCol w:w="1395"/>
        <w:gridCol w:w="1490"/>
        <w:gridCol w:w="2832"/>
      </w:tblGrid>
      <w:tr w:rsidR="00806F4E" w:rsidRPr="0097148D" w14:paraId="12378B5D" w14:textId="77777777" w:rsidTr="00190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9" w:type="dxa"/>
          </w:tcPr>
          <w:p w14:paraId="1E9A2433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 xml:space="preserve">U-medel för </w:t>
            </w:r>
            <w:proofErr w:type="spellStart"/>
            <w:r w:rsidRPr="0097148D">
              <w:rPr>
                <w:szCs w:val="20"/>
              </w:rPr>
              <w:t>klimatskal</w:t>
            </w:r>
            <w:proofErr w:type="spellEnd"/>
            <w:r w:rsidRPr="0097148D">
              <w:rPr>
                <w:szCs w:val="20"/>
              </w:rPr>
              <w:t xml:space="preserve"> inkl</w:t>
            </w:r>
            <w:r w:rsidRPr="0097148D">
              <w:rPr>
                <w:b w:val="0"/>
                <w:bCs w:val="0"/>
                <w:szCs w:val="20"/>
              </w:rPr>
              <w:t>.</w:t>
            </w:r>
            <w:r w:rsidRPr="0097148D">
              <w:rPr>
                <w:szCs w:val="20"/>
              </w:rPr>
              <w:t xml:space="preserve"> köldbryggor</w:t>
            </w:r>
          </w:p>
        </w:tc>
        <w:tc>
          <w:tcPr>
            <w:tcW w:w="1395" w:type="dxa"/>
          </w:tcPr>
          <w:p w14:paraId="1A6B6A6F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0" w:type="dxa"/>
          </w:tcPr>
          <w:p w14:paraId="25DED6C1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rPr>
                <w:szCs w:val="20"/>
              </w:rPr>
              <w:t>(W/m²K)</w:t>
            </w:r>
          </w:p>
        </w:tc>
        <w:tc>
          <w:tcPr>
            <w:tcW w:w="2832" w:type="dxa"/>
          </w:tcPr>
          <w:p w14:paraId="70E166F4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7148D">
              <w:rPr>
                <w:b w:val="0"/>
                <w:bCs w:val="0"/>
                <w:sz w:val="16"/>
                <w:szCs w:val="16"/>
              </w:rPr>
              <w:t>Beräkningsmetod: SS-EN ISO 6946 eller SS-EN ISO 13370</w:t>
            </w:r>
          </w:p>
        </w:tc>
      </w:tr>
    </w:tbl>
    <w:p w14:paraId="77EA37D6" w14:textId="77777777" w:rsidR="00806F4E" w:rsidRPr="0097148D" w:rsidRDefault="00806F4E" w:rsidP="00806F4E">
      <w:pPr>
        <w:rPr>
          <w:szCs w:val="20"/>
        </w:rPr>
      </w:pPr>
    </w:p>
    <w:tbl>
      <w:tblPr>
        <w:tblStyle w:val="Oformateradtabell1"/>
        <w:tblW w:w="97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7"/>
        <w:gridCol w:w="1193"/>
        <w:gridCol w:w="1060"/>
        <w:gridCol w:w="4347"/>
      </w:tblGrid>
      <w:tr w:rsidR="00806F4E" w:rsidRPr="0097148D" w14:paraId="563BFC36" w14:textId="77777777" w:rsidTr="00806F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7" w:type="dxa"/>
          </w:tcPr>
          <w:p w14:paraId="6F6D10C3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Luftläckage</w:t>
            </w:r>
          </w:p>
        </w:tc>
        <w:tc>
          <w:tcPr>
            <w:tcW w:w="1193" w:type="dxa"/>
          </w:tcPr>
          <w:p w14:paraId="46290B24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60" w:type="dxa"/>
          </w:tcPr>
          <w:p w14:paraId="2F9D3920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rPr>
                <w:szCs w:val="20"/>
              </w:rPr>
              <w:t>(l/s,</w:t>
            </w:r>
            <w:r>
              <w:rPr>
                <w:szCs w:val="20"/>
              </w:rPr>
              <w:t xml:space="preserve"> </w:t>
            </w:r>
            <w:r w:rsidRPr="0097148D">
              <w:rPr>
                <w:szCs w:val="20"/>
              </w:rPr>
              <w:t>m²)</w:t>
            </w:r>
          </w:p>
        </w:tc>
        <w:tc>
          <w:tcPr>
            <w:tcW w:w="4347" w:type="dxa"/>
          </w:tcPr>
          <w:p w14:paraId="3DA53A52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7148D">
              <w:rPr>
                <w:b w:val="0"/>
                <w:bCs w:val="0"/>
                <w:sz w:val="16"/>
                <w:szCs w:val="16"/>
              </w:rPr>
              <w:t>Krav ≤ 0,2 l/s,</w:t>
            </w:r>
            <w:r>
              <w:rPr>
                <w:b w:val="0"/>
                <w:bCs w:val="0"/>
                <w:sz w:val="16"/>
                <w:szCs w:val="16"/>
              </w:rPr>
              <w:t xml:space="preserve"> </w:t>
            </w:r>
            <w:r w:rsidRPr="0097148D">
              <w:rPr>
                <w:b w:val="0"/>
                <w:bCs w:val="0"/>
                <w:sz w:val="16"/>
                <w:szCs w:val="16"/>
              </w:rPr>
              <w:t>m</w:t>
            </w:r>
            <w:r w:rsidRPr="0097148D">
              <w:rPr>
                <w:b w:val="0"/>
                <w:bCs w:val="0"/>
                <w:sz w:val="16"/>
                <w:szCs w:val="16"/>
                <w:vertAlign w:val="superscript"/>
              </w:rPr>
              <w:t>2</w:t>
            </w:r>
            <w:r w:rsidRPr="0097148D">
              <w:rPr>
                <w:b w:val="0"/>
                <w:bCs w:val="0"/>
                <w:sz w:val="16"/>
                <w:szCs w:val="16"/>
              </w:rPr>
              <w:t xml:space="preserve"> vid </w:t>
            </w:r>
            <w:r w:rsidRPr="0097148D">
              <w:rPr>
                <w:rFonts w:ascii="Aptos" w:hAnsi="Aptos"/>
                <w:b w:val="0"/>
                <w:bCs w:val="0"/>
                <w:sz w:val="16"/>
                <w:szCs w:val="16"/>
              </w:rPr>
              <w:t>±</w:t>
            </w:r>
            <w:r w:rsidRPr="0097148D">
              <w:rPr>
                <w:b w:val="0"/>
                <w:bCs w:val="0"/>
                <w:sz w:val="16"/>
                <w:szCs w:val="16"/>
              </w:rPr>
              <w:t xml:space="preserve"> 50 Pa</w:t>
            </w:r>
            <w:r w:rsidRPr="0097148D">
              <w:rPr>
                <w:b w:val="0"/>
                <w:bCs w:val="0"/>
                <w:sz w:val="16"/>
                <w:szCs w:val="16"/>
              </w:rPr>
              <w:br/>
            </w:r>
          </w:p>
          <w:p w14:paraId="06BB3063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97148D">
              <w:rPr>
                <w:b w:val="0"/>
                <w:bCs w:val="0"/>
                <w:sz w:val="16"/>
                <w:szCs w:val="16"/>
              </w:rPr>
              <w:t>Täthetsprovning ska utföras enl</w:t>
            </w:r>
            <w:r w:rsidRPr="0097148D">
              <w:rPr>
                <w:sz w:val="16"/>
                <w:szCs w:val="16"/>
              </w:rPr>
              <w:t>.</w:t>
            </w:r>
            <w:r w:rsidRPr="0097148D">
              <w:rPr>
                <w:b w:val="0"/>
                <w:bCs w:val="0"/>
                <w:sz w:val="16"/>
                <w:szCs w:val="16"/>
              </w:rPr>
              <w:t xml:space="preserve"> SS-EN ISO 9972:2015</w:t>
            </w:r>
          </w:p>
        </w:tc>
      </w:tr>
    </w:tbl>
    <w:p w14:paraId="564790F0" w14:textId="77777777" w:rsidR="00806F4E" w:rsidRPr="0097148D" w:rsidRDefault="00806F4E" w:rsidP="00806F4E">
      <w:pPr>
        <w:rPr>
          <w:szCs w:val="20"/>
        </w:rPr>
      </w:pPr>
    </w:p>
    <w:p w14:paraId="1290218E" w14:textId="162967F2" w:rsidR="009368C8" w:rsidRDefault="009368C8">
      <w:pPr>
        <w:widowControl/>
        <w:spacing w:after="160" w:line="259" w:lineRule="auto"/>
        <w:rPr>
          <w:szCs w:val="20"/>
        </w:rPr>
      </w:pPr>
      <w:r>
        <w:rPr>
          <w:szCs w:val="20"/>
        </w:rPr>
        <w:br w:type="page"/>
      </w:r>
    </w:p>
    <w:p w14:paraId="3E63FA4F" w14:textId="77777777" w:rsidR="00806F4E" w:rsidRPr="0097148D" w:rsidRDefault="00806F4E" w:rsidP="00806F4E">
      <w:pPr>
        <w:pStyle w:val="Rubrik2"/>
        <w:spacing w:before="0"/>
      </w:pPr>
      <w:r w:rsidRPr="0097148D">
        <w:lastRenderedPageBreak/>
        <w:t xml:space="preserve">3. Fönster </w:t>
      </w:r>
      <w:r w:rsidRPr="0097148D">
        <w:br/>
      </w:r>
    </w:p>
    <w:tbl>
      <w:tblPr>
        <w:tblStyle w:val="Oformateradtabell1"/>
        <w:tblW w:w="9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2"/>
        <w:gridCol w:w="930"/>
        <w:gridCol w:w="1937"/>
        <w:gridCol w:w="1109"/>
        <w:gridCol w:w="1178"/>
        <w:gridCol w:w="2882"/>
      </w:tblGrid>
      <w:tr w:rsidR="00806F4E" w:rsidRPr="0097148D" w14:paraId="1FC927E5" w14:textId="77777777" w:rsidTr="00806F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2" w:type="dxa"/>
          </w:tcPr>
          <w:p w14:paraId="1C868B9B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Väderstreck</w:t>
            </w:r>
          </w:p>
        </w:tc>
        <w:tc>
          <w:tcPr>
            <w:tcW w:w="930" w:type="dxa"/>
          </w:tcPr>
          <w:p w14:paraId="70A68A27" w14:textId="77777777" w:rsidR="00806F4E" w:rsidRPr="0097148D" w:rsidRDefault="00806F4E" w:rsidP="00200CA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szCs w:val="20"/>
              </w:rPr>
              <w:t>Area (m²)</w:t>
            </w:r>
          </w:p>
        </w:tc>
        <w:tc>
          <w:tcPr>
            <w:tcW w:w="1937" w:type="dxa"/>
          </w:tcPr>
          <w:p w14:paraId="400EF9FF" w14:textId="77777777" w:rsidR="00806F4E" w:rsidRPr="0097148D" w:rsidRDefault="00806F4E" w:rsidP="00200CA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szCs w:val="20"/>
              </w:rPr>
              <w:t>U-värde (W/m²K)</w:t>
            </w:r>
          </w:p>
          <w:p w14:paraId="199980FC" w14:textId="77777777" w:rsidR="00806F4E" w:rsidRPr="0097148D" w:rsidRDefault="00806F4E" w:rsidP="00200CA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8"/>
                <w:szCs w:val="18"/>
              </w:rPr>
            </w:pPr>
            <w:r w:rsidRPr="0097148D">
              <w:rPr>
                <w:b w:val="0"/>
                <w:bCs w:val="0"/>
                <w:sz w:val="18"/>
                <w:szCs w:val="18"/>
              </w:rPr>
              <w:t>Krav ≤ 0,80 resp. 0,85</w:t>
            </w:r>
          </w:p>
        </w:tc>
        <w:tc>
          <w:tcPr>
            <w:tcW w:w="1109" w:type="dxa"/>
          </w:tcPr>
          <w:p w14:paraId="30F5F2C1" w14:textId="77777777" w:rsidR="00806F4E" w:rsidRPr="0097148D" w:rsidRDefault="00806F4E" w:rsidP="00200CA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szCs w:val="20"/>
              </w:rPr>
              <w:t>g-värde</w:t>
            </w:r>
          </w:p>
          <w:p w14:paraId="666E9A39" w14:textId="77777777" w:rsidR="00806F4E" w:rsidRPr="0097148D" w:rsidRDefault="00806F4E" w:rsidP="00200CA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b w:val="0"/>
                <w:bCs w:val="0"/>
                <w:sz w:val="18"/>
                <w:szCs w:val="18"/>
              </w:rPr>
              <w:t>Krav ≤ 0,35</w:t>
            </w:r>
          </w:p>
        </w:tc>
        <w:tc>
          <w:tcPr>
            <w:tcW w:w="1178" w:type="dxa"/>
          </w:tcPr>
          <w:p w14:paraId="3C1F5AD1" w14:textId="77777777" w:rsidR="00806F4E" w:rsidRPr="0097148D" w:rsidRDefault="00806F4E" w:rsidP="00200CA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szCs w:val="20"/>
              </w:rPr>
              <w:t>LT-värde</w:t>
            </w:r>
          </w:p>
          <w:p w14:paraId="19EBE32A" w14:textId="77777777" w:rsidR="00806F4E" w:rsidRPr="0097148D" w:rsidRDefault="00806F4E" w:rsidP="00200CA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b w:val="0"/>
                <w:bCs w:val="0"/>
                <w:sz w:val="18"/>
                <w:szCs w:val="18"/>
              </w:rPr>
              <w:t>Krav ≥ 0,60</w:t>
            </w:r>
          </w:p>
        </w:tc>
        <w:tc>
          <w:tcPr>
            <w:tcW w:w="2882" w:type="dxa"/>
          </w:tcPr>
          <w:p w14:paraId="09767091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szCs w:val="20"/>
              </w:rPr>
              <w:t>Kommentar</w:t>
            </w:r>
          </w:p>
        </w:tc>
      </w:tr>
      <w:tr w:rsidR="00806F4E" w:rsidRPr="0097148D" w14:paraId="4D808FE7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2" w:type="dxa"/>
          </w:tcPr>
          <w:p w14:paraId="030C3F08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Norr</w:t>
            </w:r>
          </w:p>
        </w:tc>
        <w:tc>
          <w:tcPr>
            <w:tcW w:w="930" w:type="dxa"/>
          </w:tcPr>
          <w:p w14:paraId="07DACA49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37" w:type="dxa"/>
          </w:tcPr>
          <w:p w14:paraId="6F8F04B9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09" w:type="dxa"/>
          </w:tcPr>
          <w:p w14:paraId="5CB51280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178" w:type="dxa"/>
          </w:tcPr>
          <w:p w14:paraId="29939962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882" w:type="dxa"/>
          </w:tcPr>
          <w:p w14:paraId="1E701920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6F4E" w:rsidRPr="0097148D" w14:paraId="2EC285EC" w14:textId="77777777" w:rsidTr="00806F4E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2" w:type="dxa"/>
          </w:tcPr>
          <w:p w14:paraId="581D825C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Söder</w:t>
            </w:r>
          </w:p>
        </w:tc>
        <w:tc>
          <w:tcPr>
            <w:tcW w:w="930" w:type="dxa"/>
          </w:tcPr>
          <w:p w14:paraId="7F1EDD68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937" w:type="dxa"/>
          </w:tcPr>
          <w:p w14:paraId="5E20E4C0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109" w:type="dxa"/>
          </w:tcPr>
          <w:p w14:paraId="2EF49143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178" w:type="dxa"/>
          </w:tcPr>
          <w:p w14:paraId="77758650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882" w:type="dxa"/>
          </w:tcPr>
          <w:p w14:paraId="72AE9622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6F4E" w:rsidRPr="0097148D" w14:paraId="24D92448" w14:textId="77777777" w:rsidTr="00806F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2" w:type="dxa"/>
          </w:tcPr>
          <w:p w14:paraId="7798740A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Öster</w:t>
            </w:r>
          </w:p>
        </w:tc>
        <w:tc>
          <w:tcPr>
            <w:tcW w:w="930" w:type="dxa"/>
          </w:tcPr>
          <w:p w14:paraId="2EA8A483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937" w:type="dxa"/>
          </w:tcPr>
          <w:p w14:paraId="16BBF941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109" w:type="dxa"/>
          </w:tcPr>
          <w:p w14:paraId="4455E6EA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178" w:type="dxa"/>
          </w:tcPr>
          <w:p w14:paraId="2E88709B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882" w:type="dxa"/>
          </w:tcPr>
          <w:p w14:paraId="4354BCBB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6F4E" w:rsidRPr="0097148D" w14:paraId="2B291215" w14:textId="77777777" w:rsidTr="00806F4E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2" w:type="dxa"/>
          </w:tcPr>
          <w:p w14:paraId="3951A989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Väster</w:t>
            </w:r>
          </w:p>
        </w:tc>
        <w:tc>
          <w:tcPr>
            <w:tcW w:w="930" w:type="dxa"/>
          </w:tcPr>
          <w:p w14:paraId="0CE1BC46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937" w:type="dxa"/>
          </w:tcPr>
          <w:p w14:paraId="4B007231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109" w:type="dxa"/>
          </w:tcPr>
          <w:p w14:paraId="6B299472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178" w:type="dxa"/>
          </w:tcPr>
          <w:p w14:paraId="3530C0AB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882" w:type="dxa"/>
          </w:tcPr>
          <w:p w14:paraId="2A5C1F4A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</w:tbl>
    <w:p w14:paraId="61A76BF2" w14:textId="77777777" w:rsidR="00806F4E" w:rsidRPr="0097148D" w:rsidRDefault="00806F4E" w:rsidP="00806F4E"/>
    <w:p w14:paraId="6EE50538" w14:textId="77777777" w:rsidR="00806F4E" w:rsidRPr="0097148D" w:rsidRDefault="00806F4E" w:rsidP="00806F4E">
      <w:r w:rsidRPr="0097148D">
        <w:t>Fönsteruppställning där U-värde, G-värde samt LT-värde framgår ska bifogas i bygghandlingsskede.</w:t>
      </w:r>
    </w:p>
    <w:p w14:paraId="7C4D3B20" w14:textId="77777777" w:rsidR="00806F4E" w:rsidRPr="0097148D" w:rsidRDefault="00806F4E" w:rsidP="00806F4E"/>
    <w:p w14:paraId="39E23A27" w14:textId="77777777" w:rsidR="00806F4E" w:rsidRPr="0097148D" w:rsidRDefault="00806F4E" w:rsidP="00806F4E">
      <w:pPr>
        <w:pStyle w:val="Rubrik2"/>
        <w:spacing w:before="0"/>
      </w:pPr>
      <w:r w:rsidRPr="0097148D">
        <w:t>4. Luftbehandling</w:t>
      </w:r>
    </w:p>
    <w:p w14:paraId="36DDCA01" w14:textId="77777777" w:rsidR="00806F4E" w:rsidRPr="0097148D" w:rsidRDefault="00806F4E" w:rsidP="00806F4E">
      <w:r w:rsidRPr="0097148D">
        <w:t>Nedan anges den indata som använts i energiberäkningen (”Systemdata VVS” + ev. påslag).</w:t>
      </w:r>
      <w:r w:rsidRPr="0097148D">
        <w:br/>
      </w:r>
    </w:p>
    <w:tbl>
      <w:tblPr>
        <w:tblStyle w:val="Oformateradtabell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1"/>
        <w:gridCol w:w="1651"/>
        <w:gridCol w:w="763"/>
        <w:gridCol w:w="1628"/>
        <w:gridCol w:w="854"/>
        <w:gridCol w:w="1285"/>
        <w:gridCol w:w="2282"/>
      </w:tblGrid>
      <w:tr w:rsidR="00806F4E" w:rsidRPr="0097148D" w14:paraId="5B0B519D" w14:textId="77777777" w:rsidTr="00190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1" w:type="dxa"/>
          </w:tcPr>
          <w:p w14:paraId="759B480D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Aggregat</w:t>
            </w:r>
          </w:p>
        </w:tc>
        <w:tc>
          <w:tcPr>
            <w:tcW w:w="1651" w:type="dxa"/>
          </w:tcPr>
          <w:p w14:paraId="612803B2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>Medelluftflöde i energiberäkning</w:t>
            </w:r>
          </w:p>
          <w:p w14:paraId="5722AFEF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>TL/FL [l/s]</w:t>
            </w:r>
          </w:p>
        </w:tc>
        <w:tc>
          <w:tcPr>
            <w:tcW w:w="763" w:type="dxa"/>
          </w:tcPr>
          <w:p w14:paraId="68C44FB8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>SFP</w:t>
            </w:r>
          </w:p>
        </w:tc>
        <w:tc>
          <w:tcPr>
            <w:tcW w:w="1628" w:type="dxa"/>
          </w:tcPr>
          <w:p w14:paraId="4E333543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 xml:space="preserve">Tempverknings-grad </w:t>
            </w:r>
          </w:p>
          <w:p w14:paraId="1D8F2901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</w:p>
        </w:tc>
        <w:tc>
          <w:tcPr>
            <w:tcW w:w="854" w:type="dxa"/>
          </w:tcPr>
          <w:p w14:paraId="1824C0CA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>Tillufts-temp</w:t>
            </w:r>
          </w:p>
        </w:tc>
        <w:tc>
          <w:tcPr>
            <w:tcW w:w="1285" w:type="dxa"/>
          </w:tcPr>
          <w:p w14:paraId="5504CC6A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>Drifttider</w:t>
            </w:r>
          </w:p>
          <w:p w14:paraId="3422DFD7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</w:p>
        </w:tc>
        <w:tc>
          <w:tcPr>
            <w:tcW w:w="2282" w:type="dxa"/>
          </w:tcPr>
          <w:p w14:paraId="38F21312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>Kommentar</w:t>
            </w:r>
          </w:p>
          <w:p w14:paraId="39D27CD2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</w:p>
        </w:tc>
      </w:tr>
      <w:tr w:rsidR="00806F4E" w:rsidRPr="0097148D" w14:paraId="1B7BE6F2" w14:textId="77777777" w:rsidTr="001905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1" w:type="dxa"/>
          </w:tcPr>
          <w:p w14:paraId="5C46DF42" w14:textId="77777777" w:rsidR="00806F4E" w:rsidRPr="0097148D" w:rsidRDefault="00806F4E" w:rsidP="00200CAF">
            <w:pPr>
              <w:rPr>
                <w:szCs w:val="20"/>
              </w:rPr>
            </w:pPr>
          </w:p>
        </w:tc>
        <w:tc>
          <w:tcPr>
            <w:tcW w:w="1651" w:type="dxa"/>
          </w:tcPr>
          <w:p w14:paraId="25EFBE0C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3" w:type="dxa"/>
          </w:tcPr>
          <w:p w14:paraId="795A8861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8" w:type="dxa"/>
          </w:tcPr>
          <w:p w14:paraId="212EF005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20BAB02F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285" w:type="dxa"/>
          </w:tcPr>
          <w:p w14:paraId="3505AFAD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282" w:type="dxa"/>
          </w:tcPr>
          <w:p w14:paraId="363146F5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6F4E" w:rsidRPr="0097148D" w14:paraId="4C2E7693" w14:textId="77777777" w:rsidTr="001905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1" w:type="dxa"/>
          </w:tcPr>
          <w:p w14:paraId="7B577F64" w14:textId="77777777" w:rsidR="00806F4E" w:rsidRPr="0097148D" w:rsidRDefault="00806F4E" w:rsidP="00200CAF">
            <w:pPr>
              <w:rPr>
                <w:szCs w:val="20"/>
              </w:rPr>
            </w:pPr>
          </w:p>
        </w:tc>
        <w:tc>
          <w:tcPr>
            <w:tcW w:w="1651" w:type="dxa"/>
          </w:tcPr>
          <w:p w14:paraId="66BF2958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763" w:type="dxa"/>
          </w:tcPr>
          <w:p w14:paraId="4EA20549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628" w:type="dxa"/>
          </w:tcPr>
          <w:p w14:paraId="38B1A613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854" w:type="dxa"/>
          </w:tcPr>
          <w:p w14:paraId="123CF79A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285" w:type="dxa"/>
          </w:tcPr>
          <w:p w14:paraId="47F39A79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282" w:type="dxa"/>
          </w:tcPr>
          <w:p w14:paraId="6779F164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6F4E" w:rsidRPr="0097148D" w14:paraId="4FD2E81B" w14:textId="77777777" w:rsidTr="001905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1" w:type="dxa"/>
          </w:tcPr>
          <w:p w14:paraId="2D87B8CD" w14:textId="77777777" w:rsidR="00806F4E" w:rsidRPr="0097148D" w:rsidRDefault="00806F4E" w:rsidP="00200CAF">
            <w:pPr>
              <w:rPr>
                <w:szCs w:val="20"/>
              </w:rPr>
            </w:pPr>
          </w:p>
        </w:tc>
        <w:tc>
          <w:tcPr>
            <w:tcW w:w="1651" w:type="dxa"/>
          </w:tcPr>
          <w:p w14:paraId="4AC94A51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763" w:type="dxa"/>
          </w:tcPr>
          <w:p w14:paraId="2734E7F5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628" w:type="dxa"/>
          </w:tcPr>
          <w:p w14:paraId="33B37660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854" w:type="dxa"/>
          </w:tcPr>
          <w:p w14:paraId="06D10896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285" w:type="dxa"/>
          </w:tcPr>
          <w:p w14:paraId="1C430F74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282" w:type="dxa"/>
          </w:tcPr>
          <w:p w14:paraId="53B48804" w14:textId="77777777" w:rsidR="00806F4E" w:rsidRPr="0097148D" w:rsidRDefault="00806F4E" w:rsidP="0020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6F4E" w:rsidRPr="0097148D" w14:paraId="296F4D64" w14:textId="77777777" w:rsidTr="001905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1" w:type="dxa"/>
          </w:tcPr>
          <w:p w14:paraId="691F27CD" w14:textId="77777777" w:rsidR="00806F4E" w:rsidRPr="0097148D" w:rsidRDefault="00806F4E" w:rsidP="00200CAF">
            <w:pPr>
              <w:rPr>
                <w:szCs w:val="20"/>
              </w:rPr>
            </w:pPr>
          </w:p>
        </w:tc>
        <w:tc>
          <w:tcPr>
            <w:tcW w:w="1651" w:type="dxa"/>
          </w:tcPr>
          <w:p w14:paraId="6B46D510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763" w:type="dxa"/>
          </w:tcPr>
          <w:p w14:paraId="1768AEBE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628" w:type="dxa"/>
          </w:tcPr>
          <w:p w14:paraId="2604601A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854" w:type="dxa"/>
          </w:tcPr>
          <w:p w14:paraId="10E79E50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285" w:type="dxa"/>
          </w:tcPr>
          <w:p w14:paraId="20B126E0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282" w:type="dxa"/>
          </w:tcPr>
          <w:p w14:paraId="472D219D" w14:textId="77777777" w:rsidR="00806F4E" w:rsidRPr="0097148D" w:rsidRDefault="00806F4E" w:rsidP="0020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</w:tbl>
    <w:p w14:paraId="2DF8C880" w14:textId="77777777" w:rsidR="00806F4E" w:rsidRPr="0097148D" w:rsidRDefault="00806F4E" w:rsidP="00806F4E"/>
    <w:tbl>
      <w:tblPr>
        <w:tblStyle w:val="Oformateradtabell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0"/>
        <w:gridCol w:w="2702"/>
        <w:gridCol w:w="849"/>
        <w:gridCol w:w="2005"/>
        <w:gridCol w:w="2358"/>
      </w:tblGrid>
      <w:tr w:rsidR="00806F4E" w:rsidRPr="0097148D" w14:paraId="6C9265C5" w14:textId="77777777" w:rsidTr="00190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0" w:type="dxa"/>
          </w:tcPr>
          <w:p w14:paraId="3C30A1CE" w14:textId="77777777" w:rsidR="00806F4E" w:rsidRPr="0097148D" w:rsidRDefault="00806F4E" w:rsidP="00200CAF">
            <w:pPr>
              <w:rPr>
                <w:szCs w:val="20"/>
              </w:rPr>
            </w:pPr>
            <w:r w:rsidRPr="0097148D">
              <w:rPr>
                <w:szCs w:val="20"/>
              </w:rPr>
              <w:t>Totalt flöde (årsmedel)</w:t>
            </w:r>
          </w:p>
        </w:tc>
        <w:tc>
          <w:tcPr>
            <w:tcW w:w="2702" w:type="dxa"/>
          </w:tcPr>
          <w:p w14:paraId="30BC245E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</w:p>
        </w:tc>
        <w:tc>
          <w:tcPr>
            <w:tcW w:w="849" w:type="dxa"/>
          </w:tcPr>
          <w:p w14:paraId="3CCBFD65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>l/s</w:t>
            </w:r>
          </w:p>
        </w:tc>
        <w:tc>
          <w:tcPr>
            <w:tcW w:w="2005" w:type="dxa"/>
          </w:tcPr>
          <w:p w14:paraId="78C4DDF6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</w:p>
        </w:tc>
        <w:tc>
          <w:tcPr>
            <w:tcW w:w="2358" w:type="dxa"/>
          </w:tcPr>
          <w:p w14:paraId="33841124" w14:textId="77777777" w:rsidR="00806F4E" w:rsidRPr="0097148D" w:rsidRDefault="00806F4E" w:rsidP="0020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7148D">
              <w:rPr>
                <w:b w:val="0"/>
                <w:bCs w:val="0"/>
                <w:szCs w:val="20"/>
              </w:rPr>
              <w:t>l/s, m²</w:t>
            </w:r>
          </w:p>
        </w:tc>
      </w:tr>
    </w:tbl>
    <w:p w14:paraId="475732A6" w14:textId="77777777" w:rsidR="00806F4E" w:rsidRPr="0097148D" w:rsidRDefault="00806F4E" w:rsidP="00806F4E"/>
    <w:p w14:paraId="773EDC59" w14:textId="77777777" w:rsidR="00806F4E" w:rsidRPr="0097148D" w:rsidRDefault="00806F4E" w:rsidP="00806F4E"/>
    <w:p w14:paraId="41983E90" w14:textId="77777777" w:rsidR="00806F4E" w:rsidRPr="0097148D" w:rsidRDefault="00806F4E" w:rsidP="00806F4E">
      <w:pPr>
        <w:pStyle w:val="Rubrik2"/>
      </w:pPr>
      <w:r w:rsidRPr="0097148D">
        <w:t>5. Förnybar energi</w:t>
      </w:r>
    </w:p>
    <w:tbl>
      <w:tblPr>
        <w:tblStyle w:val="Tabellrutntljust"/>
        <w:tblW w:w="96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4093"/>
        <w:gridCol w:w="5538"/>
      </w:tblGrid>
      <w:tr w:rsidR="00806F4E" w:rsidRPr="0097148D" w14:paraId="7A61FE88" w14:textId="77777777" w:rsidTr="00190596">
        <w:trPr>
          <w:trHeight w:val="260"/>
        </w:trPr>
        <w:tc>
          <w:tcPr>
            <w:tcW w:w="4093" w:type="dxa"/>
            <w:tcMar>
              <w:left w:w="105" w:type="dxa"/>
              <w:right w:w="105" w:type="dxa"/>
            </w:tcMar>
          </w:tcPr>
          <w:p w14:paraId="3C28C2FA" w14:textId="77777777" w:rsidR="00806F4E" w:rsidRPr="0097148D" w:rsidRDefault="00806F4E" w:rsidP="00200CAF">
            <w:pPr>
              <w:pStyle w:val="Compact"/>
              <w:rPr>
                <w:rFonts w:ascii="Aptos" w:eastAsia="Aptos" w:hAnsi="Aptos" w:cs="Aptos"/>
                <w:b/>
                <w:bCs/>
                <w:sz w:val="22"/>
                <w:szCs w:val="22"/>
              </w:rPr>
            </w:pPr>
            <w:r w:rsidRPr="0097148D">
              <w:rPr>
                <w:rFonts w:ascii="Aptos" w:eastAsia="Aptos" w:hAnsi="Aptos" w:cs="Aptos"/>
                <w:b/>
                <w:bCs/>
                <w:sz w:val="22"/>
                <w:szCs w:val="22"/>
              </w:rPr>
              <w:t>Andel lokal förnybar energiproduktion (%)</w:t>
            </w:r>
          </w:p>
          <w:p w14:paraId="02CCC951" w14:textId="77777777" w:rsidR="00806F4E" w:rsidRPr="0097148D" w:rsidRDefault="00806F4E" w:rsidP="00200CAF">
            <w:pPr>
              <w:pStyle w:val="Compact"/>
              <w:rPr>
                <w:rFonts w:ascii="Aptos" w:eastAsia="Aptos" w:hAnsi="Aptos" w:cs="Aptos"/>
                <w:sz w:val="18"/>
                <w:szCs w:val="18"/>
              </w:rPr>
            </w:pPr>
            <w:r w:rsidRPr="0097148D">
              <w:rPr>
                <w:rFonts w:ascii="Aptos" w:eastAsia="Aptos" w:hAnsi="Aptos" w:cs="Aptos"/>
                <w:sz w:val="18"/>
                <w:szCs w:val="18"/>
              </w:rPr>
              <w:t>Krav minst 5 %</w:t>
            </w:r>
          </w:p>
        </w:tc>
        <w:tc>
          <w:tcPr>
            <w:tcW w:w="5538" w:type="dxa"/>
            <w:tcMar>
              <w:left w:w="105" w:type="dxa"/>
              <w:right w:w="105" w:type="dxa"/>
            </w:tcMar>
          </w:tcPr>
          <w:p w14:paraId="0553C966" w14:textId="77777777" w:rsidR="00806F4E" w:rsidRPr="0097148D" w:rsidRDefault="00806F4E" w:rsidP="00200CAF">
            <w:pPr>
              <w:pStyle w:val="Compact"/>
              <w:rPr>
                <w:rFonts w:ascii="Aptos" w:eastAsia="Aptos" w:hAnsi="Aptos" w:cs="Aptos"/>
                <w:sz w:val="22"/>
                <w:szCs w:val="22"/>
              </w:rPr>
            </w:pPr>
            <w:r w:rsidRPr="0097148D">
              <w:rPr>
                <w:rFonts w:ascii="Aptos" w:eastAsia="Aptos" w:hAnsi="Aptos" w:cs="Aptos"/>
                <w:b/>
                <w:bCs/>
                <w:sz w:val="22"/>
                <w:szCs w:val="22"/>
              </w:rPr>
              <w:t>Kommentar</w:t>
            </w:r>
          </w:p>
        </w:tc>
      </w:tr>
      <w:tr w:rsidR="00806F4E" w:rsidRPr="0097148D" w14:paraId="1B1EF644" w14:textId="77777777" w:rsidTr="00190596">
        <w:trPr>
          <w:trHeight w:val="260"/>
        </w:trPr>
        <w:tc>
          <w:tcPr>
            <w:tcW w:w="4093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C6EAC3F" w14:textId="77777777" w:rsidR="00806F4E" w:rsidRPr="0097148D" w:rsidRDefault="00806F4E" w:rsidP="00200CAF">
            <w:pPr>
              <w:rPr>
                <w:rFonts w:ascii="Aptos" w:eastAsia="Aptos" w:hAnsi="Aptos" w:cs="Aptos"/>
              </w:rPr>
            </w:pPr>
          </w:p>
        </w:tc>
        <w:tc>
          <w:tcPr>
            <w:tcW w:w="5538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CD2B963" w14:textId="77777777" w:rsidR="00806F4E" w:rsidRPr="0097148D" w:rsidRDefault="00806F4E" w:rsidP="00200CAF">
            <w:pPr>
              <w:spacing w:before="36" w:after="36"/>
              <w:rPr>
                <w:rFonts w:ascii="Aptos" w:eastAsia="Aptos" w:hAnsi="Aptos" w:cs="Aptos"/>
                <w:sz w:val="24"/>
              </w:rPr>
            </w:pPr>
          </w:p>
        </w:tc>
      </w:tr>
    </w:tbl>
    <w:p w14:paraId="0DDA4661" w14:textId="77777777" w:rsidR="00806F4E" w:rsidRPr="0097148D" w:rsidRDefault="00806F4E" w:rsidP="00806F4E"/>
    <w:p w14:paraId="09CAA925" w14:textId="77777777" w:rsidR="00806F4E" w:rsidRPr="0097148D" w:rsidRDefault="00806F4E" w:rsidP="00806F4E">
      <w:pPr>
        <w:pStyle w:val="Rubrik3"/>
      </w:pPr>
      <w:r w:rsidRPr="0097148D">
        <w:lastRenderedPageBreak/>
        <w:t>Solceller</w:t>
      </w:r>
    </w:p>
    <w:tbl>
      <w:tblPr>
        <w:tblStyle w:val="Tabellrutntljust"/>
        <w:tblW w:w="96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1434"/>
        <w:gridCol w:w="1178"/>
        <w:gridCol w:w="1310"/>
        <w:gridCol w:w="2095"/>
        <w:gridCol w:w="3667"/>
      </w:tblGrid>
      <w:tr w:rsidR="00806F4E" w:rsidRPr="0097148D" w14:paraId="37B1A0F3" w14:textId="77777777" w:rsidTr="00806F4E">
        <w:trPr>
          <w:trHeight w:val="278"/>
        </w:trPr>
        <w:tc>
          <w:tcPr>
            <w:tcW w:w="1434" w:type="dxa"/>
            <w:tcMar>
              <w:left w:w="105" w:type="dxa"/>
              <w:right w:w="105" w:type="dxa"/>
            </w:tcMar>
          </w:tcPr>
          <w:p w14:paraId="3EC7A2DE" w14:textId="77777777" w:rsidR="00806F4E" w:rsidRPr="0097148D" w:rsidRDefault="00806F4E" w:rsidP="00200CAF">
            <w:pPr>
              <w:pStyle w:val="Compact"/>
              <w:rPr>
                <w:rFonts w:ascii="Aptos" w:eastAsia="Aptos" w:hAnsi="Aptos" w:cs="Aptos"/>
                <w:b/>
                <w:bCs/>
                <w:sz w:val="22"/>
                <w:szCs w:val="22"/>
              </w:rPr>
            </w:pPr>
            <w:r w:rsidRPr="0097148D">
              <w:rPr>
                <w:rFonts w:ascii="Aptos" w:eastAsia="Aptos" w:hAnsi="Aptos" w:cs="Aptos"/>
                <w:b/>
                <w:bCs/>
                <w:sz w:val="22"/>
                <w:szCs w:val="22"/>
              </w:rPr>
              <w:t>Yta (m2)</w:t>
            </w:r>
          </w:p>
        </w:tc>
        <w:tc>
          <w:tcPr>
            <w:tcW w:w="1178" w:type="dxa"/>
            <w:tcMar>
              <w:left w:w="105" w:type="dxa"/>
              <w:right w:w="105" w:type="dxa"/>
            </w:tcMar>
          </w:tcPr>
          <w:p w14:paraId="0BC001DB" w14:textId="77777777" w:rsidR="00806F4E" w:rsidRPr="0097148D" w:rsidRDefault="00806F4E" w:rsidP="00200CAF">
            <w:pPr>
              <w:pStyle w:val="Compact"/>
              <w:rPr>
                <w:rFonts w:ascii="Aptos" w:eastAsia="Aptos" w:hAnsi="Aptos" w:cs="Aptos"/>
                <w:b/>
                <w:bCs/>
                <w:sz w:val="22"/>
                <w:szCs w:val="22"/>
              </w:rPr>
            </w:pPr>
            <w:r w:rsidRPr="0097148D">
              <w:rPr>
                <w:rFonts w:ascii="Aptos" w:eastAsia="Aptos" w:hAnsi="Aptos" w:cs="Aptos"/>
                <w:b/>
                <w:bCs/>
                <w:sz w:val="22"/>
                <w:szCs w:val="22"/>
              </w:rPr>
              <w:t>Antal moduler</w:t>
            </w:r>
          </w:p>
        </w:tc>
        <w:tc>
          <w:tcPr>
            <w:tcW w:w="1310" w:type="dxa"/>
            <w:tcMar>
              <w:left w:w="105" w:type="dxa"/>
              <w:right w:w="105" w:type="dxa"/>
            </w:tcMar>
          </w:tcPr>
          <w:p w14:paraId="6013F4EA" w14:textId="77777777" w:rsidR="00806F4E" w:rsidRPr="0097148D" w:rsidRDefault="00806F4E" w:rsidP="00200CAF">
            <w:pPr>
              <w:pStyle w:val="Compact"/>
              <w:rPr>
                <w:rFonts w:ascii="Aptos" w:eastAsia="Aptos" w:hAnsi="Aptos" w:cs="Aptos"/>
                <w:b/>
                <w:bCs/>
                <w:sz w:val="22"/>
                <w:szCs w:val="22"/>
              </w:rPr>
            </w:pPr>
            <w:r w:rsidRPr="0097148D">
              <w:rPr>
                <w:rFonts w:ascii="Aptos" w:eastAsia="Aptos" w:hAnsi="Aptos" w:cs="Aptos"/>
                <w:b/>
                <w:bCs/>
                <w:sz w:val="22"/>
                <w:szCs w:val="22"/>
              </w:rPr>
              <w:t>Installerad effekt (kW)</w:t>
            </w:r>
          </w:p>
        </w:tc>
        <w:tc>
          <w:tcPr>
            <w:tcW w:w="2095" w:type="dxa"/>
          </w:tcPr>
          <w:p w14:paraId="78A7A459" w14:textId="77777777" w:rsidR="00806F4E" w:rsidRPr="0097148D" w:rsidRDefault="00806F4E" w:rsidP="00200CAF">
            <w:pPr>
              <w:pStyle w:val="Compact"/>
              <w:rPr>
                <w:rFonts w:ascii="Aptos" w:eastAsia="Aptos" w:hAnsi="Aptos" w:cs="Aptos"/>
                <w:b/>
                <w:bCs/>
                <w:sz w:val="22"/>
                <w:szCs w:val="22"/>
              </w:rPr>
            </w:pPr>
            <w:r w:rsidRPr="0097148D">
              <w:rPr>
                <w:rFonts w:ascii="Aptos" w:eastAsia="Aptos" w:hAnsi="Aptos" w:cs="Aptos"/>
                <w:b/>
                <w:bCs/>
                <w:sz w:val="22"/>
                <w:szCs w:val="22"/>
              </w:rPr>
              <w:t>Beräknad årsproduktion (kWh)</w:t>
            </w:r>
          </w:p>
        </w:tc>
        <w:tc>
          <w:tcPr>
            <w:tcW w:w="3667" w:type="dxa"/>
            <w:tcMar>
              <w:left w:w="105" w:type="dxa"/>
              <w:right w:w="105" w:type="dxa"/>
            </w:tcMar>
          </w:tcPr>
          <w:p w14:paraId="5258E763" w14:textId="77777777" w:rsidR="00806F4E" w:rsidRPr="0097148D" w:rsidRDefault="00806F4E" w:rsidP="00200CAF">
            <w:pPr>
              <w:pStyle w:val="Compact"/>
              <w:rPr>
                <w:rFonts w:ascii="Aptos" w:eastAsia="Aptos" w:hAnsi="Aptos" w:cs="Aptos"/>
                <w:sz w:val="22"/>
                <w:szCs w:val="22"/>
              </w:rPr>
            </w:pPr>
            <w:r w:rsidRPr="0097148D">
              <w:rPr>
                <w:rFonts w:ascii="Aptos" w:eastAsia="Aptos" w:hAnsi="Aptos" w:cs="Aptos"/>
                <w:b/>
                <w:bCs/>
                <w:sz w:val="22"/>
                <w:szCs w:val="22"/>
              </w:rPr>
              <w:t>Kommentar</w:t>
            </w:r>
          </w:p>
        </w:tc>
      </w:tr>
      <w:tr w:rsidR="00806F4E" w:rsidRPr="0097148D" w14:paraId="6BA0F2E6" w14:textId="77777777" w:rsidTr="00806F4E">
        <w:trPr>
          <w:trHeight w:val="278"/>
        </w:trPr>
        <w:tc>
          <w:tcPr>
            <w:tcW w:w="1434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47857E7" w14:textId="77777777" w:rsidR="00806F4E" w:rsidRPr="0097148D" w:rsidRDefault="00806F4E" w:rsidP="00200CAF">
            <w:pPr>
              <w:spacing w:before="36" w:after="36"/>
              <w:rPr>
                <w:rFonts w:ascii="Aptos" w:eastAsia="Aptos" w:hAnsi="Aptos" w:cs="Aptos"/>
                <w:sz w:val="24"/>
              </w:rPr>
            </w:pPr>
          </w:p>
        </w:tc>
        <w:tc>
          <w:tcPr>
            <w:tcW w:w="1178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7D119A7" w14:textId="77777777" w:rsidR="00806F4E" w:rsidRPr="0097148D" w:rsidRDefault="00806F4E" w:rsidP="00200CAF">
            <w:pPr>
              <w:rPr>
                <w:rFonts w:ascii="Aptos" w:eastAsia="Aptos" w:hAnsi="Aptos" w:cs="Aptos"/>
                <w:sz w:val="24"/>
              </w:rPr>
            </w:pPr>
          </w:p>
        </w:tc>
        <w:tc>
          <w:tcPr>
            <w:tcW w:w="1310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BD1E23F" w14:textId="77777777" w:rsidR="00806F4E" w:rsidRPr="0097148D" w:rsidRDefault="00806F4E" w:rsidP="00200CAF">
            <w:pPr>
              <w:rPr>
                <w:rFonts w:ascii="Aptos" w:eastAsia="Aptos" w:hAnsi="Aptos" w:cs="Aptos"/>
                <w:sz w:val="24"/>
              </w:rPr>
            </w:pPr>
          </w:p>
        </w:tc>
        <w:tc>
          <w:tcPr>
            <w:tcW w:w="2095" w:type="dxa"/>
            <w:shd w:val="clear" w:color="auto" w:fill="F2F2F2" w:themeFill="background1" w:themeFillShade="F2"/>
          </w:tcPr>
          <w:p w14:paraId="3DE18F23" w14:textId="77777777" w:rsidR="00806F4E" w:rsidRPr="0097148D" w:rsidRDefault="00806F4E" w:rsidP="00200CAF">
            <w:pPr>
              <w:spacing w:before="36" w:after="36"/>
              <w:rPr>
                <w:rFonts w:ascii="Aptos" w:eastAsia="Aptos" w:hAnsi="Aptos" w:cs="Aptos"/>
                <w:sz w:val="24"/>
              </w:rPr>
            </w:pPr>
          </w:p>
        </w:tc>
        <w:tc>
          <w:tcPr>
            <w:tcW w:w="3667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3CFC1F" w14:textId="77777777" w:rsidR="00806F4E" w:rsidRPr="0097148D" w:rsidRDefault="00806F4E" w:rsidP="00200CAF">
            <w:pPr>
              <w:spacing w:before="36" w:after="36"/>
              <w:rPr>
                <w:rFonts w:ascii="Aptos" w:eastAsia="Aptos" w:hAnsi="Aptos" w:cs="Aptos"/>
                <w:sz w:val="24"/>
              </w:rPr>
            </w:pPr>
          </w:p>
        </w:tc>
      </w:tr>
      <w:tr w:rsidR="00806F4E" w:rsidRPr="0097148D" w14:paraId="3F898323" w14:textId="77777777" w:rsidTr="00806F4E">
        <w:trPr>
          <w:trHeight w:val="278"/>
        </w:trPr>
        <w:tc>
          <w:tcPr>
            <w:tcW w:w="1434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8933FE4" w14:textId="77777777" w:rsidR="00806F4E" w:rsidRPr="0097148D" w:rsidRDefault="00806F4E" w:rsidP="00200CAF">
            <w:pPr>
              <w:spacing w:before="36" w:after="36"/>
              <w:rPr>
                <w:rFonts w:ascii="Aptos" w:eastAsia="Aptos" w:hAnsi="Aptos" w:cs="Aptos"/>
                <w:sz w:val="24"/>
              </w:rPr>
            </w:pPr>
          </w:p>
        </w:tc>
        <w:tc>
          <w:tcPr>
            <w:tcW w:w="1178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406DBAD" w14:textId="77777777" w:rsidR="00806F4E" w:rsidRPr="0097148D" w:rsidRDefault="00806F4E" w:rsidP="00200CAF">
            <w:pPr>
              <w:rPr>
                <w:rFonts w:ascii="Aptos" w:eastAsia="Aptos" w:hAnsi="Aptos" w:cs="Aptos"/>
                <w:sz w:val="24"/>
              </w:rPr>
            </w:pPr>
          </w:p>
        </w:tc>
        <w:tc>
          <w:tcPr>
            <w:tcW w:w="1310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626717B" w14:textId="77777777" w:rsidR="00806F4E" w:rsidRPr="0097148D" w:rsidRDefault="00806F4E" w:rsidP="00200CAF">
            <w:pPr>
              <w:rPr>
                <w:rFonts w:ascii="Aptos" w:eastAsia="Aptos" w:hAnsi="Aptos" w:cs="Aptos"/>
                <w:sz w:val="24"/>
              </w:rPr>
            </w:pPr>
          </w:p>
        </w:tc>
        <w:tc>
          <w:tcPr>
            <w:tcW w:w="2095" w:type="dxa"/>
            <w:shd w:val="clear" w:color="auto" w:fill="F2F2F2" w:themeFill="background1" w:themeFillShade="F2"/>
          </w:tcPr>
          <w:p w14:paraId="3BDC82A1" w14:textId="77777777" w:rsidR="00806F4E" w:rsidRPr="0097148D" w:rsidRDefault="00806F4E" w:rsidP="00200CAF">
            <w:pPr>
              <w:spacing w:before="36" w:after="36"/>
              <w:rPr>
                <w:rFonts w:ascii="Aptos" w:eastAsia="Aptos" w:hAnsi="Aptos" w:cs="Aptos"/>
                <w:sz w:val="24"/>
              </w:rPr>
            </w:pPr>
          </w:p>
        </w:tc>
        <w:tc>
          <w:tcPr>
            <w:tcW w:w="3667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58C3993" w14:textId="77777777" w:rsidR="00806F4E" w:rsidRPr="0097148D" w:rsidRDefault="00806F4E" w:rsidP="00200CAF">
            <w:pPr>
              <w:spacing w:before="36" w:after="36"/>
              <w:rPr>
                <w:rFonts w:ascii="Aptos" w:eastAsia="Aptos" w:hAnsi="Aptos" w:cs="Aptos"/>
                <w:sz w:val="24"/>
              </w:rPr>
            </w:pPr>
          </w:p>
        </w:tc>
      </w:tr>
    </w:tbl>
    <w:p w14:paraId="42E5CF6F" w14:textId="77777777" w:rsidR="00806F4E" w:rsidRPr="0097148D" w:rsidRDefault="00806F4E" w:rsidP="00806F4E"/>
    <w:p w14:paraId="2AC919B7" w14:textId="41384769" w:rsidR="00806F4E" w:rsidRPr="0097148D" w:rsidRDefault="00806F4E" w:rsidP="00806F4E">
      <w:pPr>
        <w:pStyle w:val="Rubrik2"/>
      </w:pPr>
      <w:r w:rsidRPr="0097148D">
        <w:t>6. Eff</w:t>
      </w:r>
      <w:r>
        <w:t>e</w:t>
      </w:r>
      <w:r w:rsidRPr="0097148D">
        <w:t>ktbehov</w:t>
      </w:r>
    </w:p>
    <w:tbl>
      <w:tblPr>
        <w:tblStyle w:val="Oformateradtabell1"/>
        <w:tblpPr w:leftFromText="141" w:rightFromText="141" w:vertAnchor="page" w:horzAnchor="margin" w:tblpY="489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810"/>
        <w:gridCol w:w="1530"/>
        <w:gridCol w:w="1366"/>
        <w:gridCol w:w="2928"/>
      </w:tblGrid>
      <w:tr w:rsidR="00F74A02" w:rsidRPr="0097148D" w14:paraId="61514CCF" w14:textId="77777777" w:rsidTr="00190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0" w:type="dxa"/>
          </w:tcPr>
          <w:p w14:paraId="31F82AB2" w14:textId="77777777" w:rsidR="00F74A02" w:rsidRPr="0097148D" w:rsidRDefault="00F74A02" w:rsidP="00F74A02"/>
        </w:tc>
        <w:tc>
          <w:tcPr>
            <w:tcW w:w="1530" w:type="dxa"/>
          </w:tcPr>
          <w:p w14:paraId="188AAA76" w14:textId="77777777" w:rsidR="00F74A02" w:rsidRPr="0097148D" w:rsidRDefault="00F74A02" w:rsidP="00F74A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t>Effektbehov</w:t>
            </w:r>
          </w:p>
        </w:tc>
        <w:tc>
          <w:tcPr>
            <w:tcW w:w="1366" w:type="dxa"/>
          </w:tcPr>
          <w:p w14:paraId="1ABA2266" w14:textId="77777777" w:rsidR="00F74A02" w:rsidRPr="0097148D" w:rsidRDefault="00F74A02" w:rsidP="00F74A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t>Enhet</w:t>
            </w:r>
          </w:p>
        </w:tc>
        <w:tc>
          <w:tcPr>
            <w:tcW w:w="2928" w:type="dxa"/>
          </w:tcPr>
          <w:p w14:paraId="71C65900" w14:textId="77777777" w:rsidR="00F74A02" w:rsidRPr="0097148D" w:rsidRDefault="00F74A02" w:rsidP="00F74A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t>Kommentar</w:t>
            </w:r>
          </w:p>
        </w:tc>
      </w:tr>
      <w:tr w:rsidR="00F74A02" w:rsidRPr="0097148D" w14:paraId="6554CBEE" w14:textId="77777777" w:rsidTr="001905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0" w:type="dxa"/>
          </w:tcPr>
          <w:p w14:paraId="06FC8C20" w14:textId="77777777" w:rsidR="00F74A02" w:rsidRPr="0097148D" w:rsidRDefault="00F74A02" w:rsidP="00F74A02">
            <w:r w:rsidRPr="0097148D">
              <w:t xml:space="preserve">Värmeeffekt dimensionerande </w:t>
            </w:r>
          </w:p>
          <w:p w14:paraId="219862D2" w14:textId="77777777" w:rsidR="00F74A02" w:rsidRPr="0097148D" w:rsidRDefault="00F74A02" w:rsidP="00F74A02">
            <w:pPr>
              <w:rPr>
                <w:b w:val="0"/>
                <w:bCs w:val="0"/>
                <w:sz w:val="18"/>
                <w:szCs w:val="18"/>
              </w:rPr>
            </w:pPr>
            <w:r w:rsidRPr="0097148D">
              <w:rPr>
                <w:b w:val="0"/>
                <w:bCs w:val="0"/>
                <w:sz w:val="18"/>
                <w:szCs w:val="18"/>
              </w:rPr>
              <w:t xml:space="preserve">Krav ≤ 16 W/m2 </w:t>
            </w:r>
          </w:p>
        </w:tc>
        <w:tc>
          <w:tcPr>
            <w:tcW w:w="1530" w:type="dxa"/>
          </w:tcPr>
          <w:p w14:paraId="6E13D8CB" w14:textId="77777777" w:rsidR="00F74A02" w:rsidRPr="0097148D" w:rsidRDefault="00F74A02" w:rsidP="00F74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6" w:type="dxa"/>
          </w:tcPr>
          <w:p w14:paraId="0A70E108" w14:textId="77777777" w:rsidR="00F74A02" w:rsidRPr="0097148D" w:rsidRDefault="00F74A02" w:rsidP="00F74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7148D">
              <w:t>W/m</w:t>
            </w:r>
            <w:r w:rsidRPr="0097148D">
              <w:rPr>
                <w:vertAlign w:val="superscript"/>
              </w:rPr>
              <w:t>2</w:t>
            </w:r>
          </w:p>
        </w:tc>
        <w:tc>
          <w:tcPr>
            <w:tcW w:w="2928" w:type="dxa"/>
          </w:tcPr>
          <w:p w14:paraId="277597FF" w14:textId="77777777" w:rsidR="00F74A02" w:rsidRPr="0097148D" w:rsidRDefault="00F74A02" w:rsidP="00F74A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74A02" w:rsidRPr="0097148D" w14:paraId="025F518E" w14:textId="77777777" w:rsidTr="0019059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0" w:type="dxa"/>
          </w:tcPr>
          <w:p w14:paraId="01204F71" w14:textId="77777777" w:rsidR="00F74A02" w:rsidRPr="0097148D" w:rsidRDefault="00F74A02" w:rsidP="00F74A02">
            <w:r w:rsidRPr="0097148D">
              <w:t>Kyleffektbehov dimensionerande</w:t>
            </w:r>
          </w:p>
        </w:tc>
        <w:tc>
          <w:tcPr>
            <w:tcW w:w="1530" w:type="dxa"/>
          </w:tcPr>
          <w:p w14:paraId="4F945DB1" w14:textId="77777777" w:rsidR="00F74A02" w:rsidRPr="0097148D" w:rsidRDefault="00F74A02" w:rsidP="00F74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6" w:type="dxa"/>
          </w:tcPr>
          <w:p w14:paraId="09DB3FA0" w14:textId="77777777" w:rsidR="00F74A02" w:rsidRPr="0097148D" w:rsidRDefault="00F74A02" w:rsidP="00F74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148D">
              <w:t>W/m</w:t>
            </w:r>
            <w:r w:rsidRPr="0097148D">
              <w:rPr>
                <w:vertAlign w:val="superscript"/>
              </w:rPr>
              <w:t>2</w:t>
            </w:r>
          </w:p>
        </w:tc>
        <w:tc>
          <w:tcPr>
            <w:tcW w:w="2928" w:type="dxa"/>
          </w:tcPr>
          <w:p w14:paraId="3B24806B" w14:textId="77777777" w:rsidR="00F74A02" w:rsidRPr="0097148D" w:rsidRDefault="00F74A02" w:rsidP="00F74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4A02" w:rsidRPr="0097148D" w14:paraId="64D3225B" w14:textId="77777777" w:rsidTr="001905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0" w:type="dxa"/>
          </w:tcPr>
          <w:p w14:paraId="1DC86F68" w14:textId="77777777" w:rsidR="00F74A02" w:rsidRPr="0097148D" w:rsidRDefault="00F74A02" w:rsidP="00F74A02">
            <w:r w:rsidRPr="0097148D">
              <w:t>Eleffektbehov dimensionerande</w:t>
            </w:r>
          </w:p>
        </w:tc>
        <w:tc>
          <w:tcPr>
            <w:tcW w:w="1530" w:type="dxa"/>
          </w:tcPr>
          <w:p w14:paraId="2D66B2D0" w14:textId="77777777" w:rsidR="00F74A02" w:rsidRPr="0097148D" w:rsidRDefault="00F74A02" w:rsidP="00F74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6" w:type="dxa"/>
          </w:tcPr>
          <w:p w14:paraId="57E6B1B9" w14:textId="77777777" w:rsidR="00F74A02" w:rsidRPr="0097148D" w:rsidRDefault="00F74A02" w:rsidP="00F74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7148D">
              <w:t>W/m</w:t>
            </w:r>
            <w:r w:rsidRPr="0097148D">
              <w:rPr>
                <w:vertAlign w:val="superscript"/>
              </w:rPr>
              <w:t>2</w:t>
            </w:r>
          </w:p>
        </w:tc>
        <w:tc>
          <w:tcPr>
            <w:tcW w:w="2928" w:type="dxa"/>
          </w:tcPr>
          <w:p w14:paraId="483CF015" w14:textId="77777777" w:rsidR="00F74A02" w:rsidRPr="0097148D" w:rsidRDefault="00F74A02" w:rsidP="00F74A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AFD4FDC" w14:textId="4627C8DE" w:rsidR="00806F4E" w:rsidRDefault="00806F4E"/>
    <w:tbl>
      <w:tblPr>
        <w:tblpPr w:leftFromText="141" w:rightFromText="141" w:horzAnchor="margin" w:tblpY="-315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3"/>
        <w:gridCol w:w="66"/>
        <w:gridCol w:w="66"/>
        <w:gridCol w:w="81"/>
      </w:tblGrid>
      <w:tr w:rsidR="00806F4E" w:rsidRPr="0097148D" w14:paraId="271076FA" w14:textId="77777777" w:rsidTr="00806F4E">
        <w:trPr>
          <w:trHeight w:val="707"/>
          <w:tblCellSpacing w:w="15" w:type="dxa"/>
        </w:trPr>
        <w:tc>
          <w:tcPr>
            <w:tcW w:w="0" w:type="auto"/>
            <w:vAlign w:val="center"/>
            <w:hideMark/>
          </w:tcPr>
          <w:p w14:paraId="2778817C" w14:textId="2718518D" w:rsidR="00806F4E" w:rsidRPr="0097148D" w:rsidRDefault="00806F4E" w:rsidP="00806F4E"/>
          <w:p w14:paraId="550C29B8" w14:textId="77777777" w:rsidR="00806F4E" w:rsidRPr="0097148D" w:rsidRDefault="00806F4E" w:rsidP="00806F4E">
            <w:pPr>
              <w:pStyle w:val="Rubrik2"/>
            </w:pPr>
            <w:r w:rsidRPr="0097148D">
              <w:t>7. Resultat Energianvändning</w:t>
            </w:r>
          </w:p>
          <w:tbl>
            <w:tblPr>
              <w:tblStyle w:val="Oformateradtabell4"/>
              <w:tblW w:w="0" w:type="auto"/>
              <w:tblLook w:val="04A0" w:firstRow="1" w:lastRow="0" w:firstColumn="1" w:lastColumn="0" w:noHBand="0" w:noVBand="1"/>
            </w:tblPr>
            <w:tblGrid>
              <w:gridCol w:w="4386"/>
              <w:gridCol w:w="2017"/>
              <w:gridCol w:w="2335"/>
            </w:tblGrid>
            <w:tr w:rsidR="00806F4E" w:rsidRPr="0097148D" w14:paraId="6946F7C2" w14:textId="77777777" w:rsidTr="00200CA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4EA9501C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</w:p>
              </w:tc>
              <w:tc>
                <w:tcPr>
                  <w:tcW w:w="2109" w:type="dxa"/>
                </w:tcPr>
                <w:p w14:paraId="50731AF6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 xml:space="preserve">Totalt [kWh] </w:t>
                  </w:r>
                </w:p>
              </w:tc>
              <w:tc>
                <w:tcPr>
                  <w:tcW w:w="2427" w:type="dxa"/>
                </w:tcPr>
                <w:p w14:paraId="6ADE3292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>Specifik [kWh/m2]</w:t>
                  </w:r>
                </w:p>
              </w:tc>
            </w:tr>
            <w:tr w:rsidR="00806F4E" w:rsidRPr="0097148D" w14:paraId="478C0294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629BBCE5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 xml:space="preserve">Värme 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0BAA7ADB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2637D8FC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806F4E" w:rsidRPr="0097148D" w14:paraId="0C796FE8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614BC919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Värme till rum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336E9C0D" w14:textId="12D9D6E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35655BA4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2885706F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29C6DC24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Värme till ventilation</w:t>
                  </w:r>
                </w:p>
              </w:tc>
              <w:tc>
                <w:tcPr>
                  <w:tcW w:w="2109" w:type="dxa"/>
                </w:tcPr>
                <w:p w14:paraId="4CF82825" w14:textId="4A16073A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6728EFD3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1905637C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223712B1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Vädringsförluster</w:t>
                  </w:r>
                </w:p>
              </w:tc>
              <w:tc>
                <w:tcPr>
                  <w:tcW w:w="2109" w:type="dxa"/>
                </w:tcPr>
                <w:p w14:paraId="35D4C4E7" w14:textId="4A201576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3E929906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4D4BD8BD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7EC63986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Markvärme</w:t>
                  </w:r>
                </w:p>
              </w:tc>
              <w:tc>
                <w:tcPr>
                  <w:tcW w:w="2109" w:type="dxa"/>
                </w:tcPr>
                <w:p w14:paraId="1599D3B3" w14:textId="4BE41E18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495B43FB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42B43970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71C69B5B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 xml:space="preserve">Distributionsförluster 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6B42E3F3" w14:textId="09634A7A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002FBEB8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31F705AA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170C580E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>Summa: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4F9AD532" w14:textId="412CCFEF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01F1BD47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806F4E" w:rsidRPr="0097148D" w14:paraId="0AE4D91C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6CA11F6D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109" w:type="dxa"/>
                </w:tcPr>
                <w:p w14:paraId="7C3F932D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2DFE2BD8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303D100D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0869C045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 xml:space="preserve">Tappvarmvatten 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5C01DA47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4E1FAD02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11CD6042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319D92E6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Tappvarmvatten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051942AC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351F6E0B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14485224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0EF289AA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VVC-förluster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0997EF64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24C77E63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7491EA3C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3583EF11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>Summa: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21773DAA" w14:textId="6F31E4B4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7685581B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5E781D4E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1CD3E554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109" w:type="dxa"/>
                </w:tcPr>
                <w:p w14:paraId="08117FCA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22602BAC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3C9C74F0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41091F8A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 xml:space="preserve">Kyla 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160BC1AF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5C12142A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806F4E" w:rsidRPr="0097148D" w14:paraId="29341769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593EE152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Kyla till ventilation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5C56E13A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0C0B5121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1F1CC935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4E72E85E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Övrig kyla</w:t>
                  </w:r>
                </w:p>
              </w:tc>
              <w:tc>
                <w:tcPr>
                  <w:tcW w:w="2109" w:type="dxa"/>
                </w:tcPr>
                <w:p w14:paraId="29493418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78603D4E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66FD581F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2E5FB113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Distributionsförluster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2818EFEF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5FB968FB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39AA0136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202A8F88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>Summa: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1BD107F6" w14:textId="681FC845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3D2B1AA5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806F4E" w:rsidRPr="0097148D" w14:paraId="65232D78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49FD4337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109" w:type="dxa"/>
                </w:tcPr>
                <w:p w14:paraId="14088394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25AC7C24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133E659E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11943DDF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 xml:space="preserve">Fastighetsel 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7F164F5A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15EF2A81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806F4E" w:rsidRPr="0097148D" w14:paraId="712A3B09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5BCD0E34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 xml:space="preserve">Fläktar 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64A6B662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6AAFB11B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78D65F33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7C27CD7D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Pumpar</w:t>
                  </w:r>
                </w:p>
              </w:tc>
              <w:tc>
                <w:tcPr>
                  <w:tcW w:w="2109" w:type="dxa"/>
                </w:tcPr>
                <w:p w14:paraId="1E03331E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7BCCBF5D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461A05B1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530F10A7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Hissar</w:t>
                  </w:r>
                </w:p>
              </w:tc>
              <w:tc>
                <w:tcPr>
                  <w:tcW w:w="2109" w:type="dxa"/>
                </w:tcPr>
                <w:p w14:paraId="03FEAA84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5BE0473E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542CB874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6F592DEA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Belysning, trapphus &amp; fasad</w:t>
                  </w:r>
                </w:p>
              </w:tc>
              <w:tc>
                <w:tcPr>
                  <w:tcW w:w="2109" w:type="dxa"/>
                </w:tcPr>
                <w:p w14:paraId="4B436950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742BECEA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0BC828FB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52AD2643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Värmekabel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57A1B64C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71DB7944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46BE173C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18D8E1A7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>Summa: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53558D8C" w14:textId="2652FB13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14241173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806F4E" w:rsidRPr="0097148D" w14:paraId="636F290A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</w:tcPr>
                <w:p w14:paraId="058E23F4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109" w:type="dxa"/>
                </w:tcPr>
                <w:p w14:paraId="3906023C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</w:tcPr>
                <w:p w14:paraId="36909349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24BA3CDA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3A865673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proofErr w:type="spellStart"/>
                  <w:r w:rsidRPr="00806F4E">
                    <w:rPr>
                      <w:sz w:val="18"/>
                      <w:szCs w:val="18"/>
                    </w:rPr>
                    <w:t>Verksamhetsel</w:t>
                  </w:r>
                  <w:proofErr w:type="spellEnd"/>
                  <w:r w:rsidRPr="00806F4E">
                    <w:rPr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4EAF503E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36A64BE4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806F4E" w:rsidRPr="0097148D" w14:paraId="0552CBBB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17BD3490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Belysning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50964916" w14:textId="5876D2FB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307EA37D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42B4EB5D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545E65D4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806F4E">
                    <w:rPr>
                      <w:b w:val="0"/>
                      <w:bCs w:val="0"/>
                      <w:sz w:val="18"/>
                      <w:szCs w:val="18"/>
                    </w:rPr>
                    <w:t>Utrustning</w:t>
                  </w: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447545E4" w14:textId="6188C12C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6207076E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3B28F017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31B637E9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  <w:r w:rsidRPr="00806F4E">
                    <w:rPr>
                      <w:sz w:val="18"/>
                      <w:szCs w:val="18"/>
                    </w:rPr>
                    <w:t>Summa: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368BB96A" w14:textId="56679498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2954F432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806F4E" w:rsidRPr="0097148D" w14:paraId="64E8AED8" w14:textId="77777777" w:rsidTr="00200CA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bottom w:val="single" w:sz="4" w:space="0" w:color="auto"/>
                  </w:tcBorders>
                </w:tcPr>
                <w:p w14:paraId="2C8F7899" w14:textId="77777777" w:rsidR="00806F4E" w:rsidRPr="00806F4E" w:rsidRDefault="00806F4E" w:rsidP="0087375F">
                  <w:pPr>
                    <w:framePr w:hSpace="141" w:wrap="around" w:hAnchor="margin" w:y="-315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109" w:type="dxa"/>
                  <w:tcBorders>
                    <w:bottom w:val="single" w:sz="4" w:space="0" w:color="auto"/>
                  </w:tcBorders>
                </w:tcPr>
                <w:p w14:paraId="1712620C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27" w:type="dxa"/>
                  <w:tcBorders>
                    <w:bottom w:val="single" w:sz="4" w:space="0" w:color="auto"/>
                  </w:tcBorders>
                </w:tcPr>
                <w:p w14:paraId="37481F61" w14:textId="77777777" w:rsidR="00806F4E" w:rsidRPr="00806F4E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</w:p>
              </w:tc>
            </w:tr>
            <w:tr w:rsidR="00806F4E" w:rsidRPr="0097148D" w14:paraId="51185F33" w14:textId="77777777" w:rsidTr="00200CA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65" w:type="dxa"/>
                  <w:tcBorders>
                    <w:top w:val="single" w:sz="4" w:space="0" w:color="auto"/>
                  </w:tcBorders>
                </w:tcPr>
                <w:p w14:paraId="4D886FCE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t>Totalt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</w:tcBorders>
                </w:tcPr>
                <w:p w14:paraId="06361BCA" w14:textId="5EBC5C5D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27" w:type="dxa"/>
                  <w:tcBorders>
                    <w:top w:val="single" w:sz="4" w:space="0" w:color="auto"/>
                  </w:tcBorders>
                </w:tcPr>
                <w:p w14:paraId="64D4C1B6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</w:tr>
          </w:tbl>
          <w:p w14:paraId="2F08F993" w14:textId="77777777" w:rsidR="00806F4E" w:rsidRPr="0097148D" w:rsidRDefault="00806F4E" w:rsidP="00806F4E"/>
          <w:p w14:paraId="065B5246" w14:textId="77777777" w:rsidR="00806F4E" w:rsidRPr="0097148D" w:rsidRDefault="00806F4E" w:rsidP="00806F4E"/>
          <w:tbl>
            <w:tblPr>
              <w:tblStyle w:val="Oformateradtabell4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728"/>
            </w:tblGrid>
            <w:tr w:rsidR="00806F4E" w:rsidRPr="0097148D" w14:paraId="10FB2EAA" w14:textId="77777777" w:rsidTr="00200CA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62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61" w:type="dxa"/>
                </w:tcPr>
                <w:p w14:paraId="7870010C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r w:rsidRPr="0097148D">
                    <w:rPr>
                      <w:szCs w:val="20"/>
                    </w:rPr>
                    <w:lastRenderedPageBreak/>
                    <w:t>Kommentar</w:t>
                  </w:r>
                </w:p>
                <w:p w14:paraId="7BE51D58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1FA3C011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680C12D5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</w:p>
                <w:p w14:paraId="323B5A3C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</w:p>
                <w:p w14:paraId="2A017602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1518E5C6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7733957F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</w:p>
              </w:tc>
            </w:tr>
          </w:tbl>
          <w:p w14:paraId="224EE065" w14:textId="77777777" w:rsidR="00806F4E" w:rsidRPr="0097148D" w:rsidRDefault="00806F4E" w:rsidP="00806F4E"/>
          <w:p w14:paraId="470341A2" w14:textId="77777777" w:rsidR="00806F4E" w:rsidRPr="0097148D" w:rsidRDefault="00806F4E" w:rsidP="00806F4E">
            <w:pPr>
              <w:pStyle w:val="Rubrik2"/>
            </w:pPr>
            <w:r w:rsidRPr="0097148D">
              <w:t>8. Resultat köpt energi och primärenergital</w:t>
            </w:r>
          </w:p>
          <w:tbl>
            <w:tblPr>
              <w:tblStyle w:val="Oformateradtabell4"/>
              <w:tblW w:w="0" w:type="auto"/>
              <w:tblLook w:val="04A0" w:firstRow="1" w:lastRow="0" w:firstColumn="1" w:lastColumn="0" w:noHBand="0" w:noVBand="1"/>
            </w:tblPr>
            <w:tblGrid>
              <w:gridCol w:w="3282"/>
              <w:gridCol w:w="1669"/>
              <w:gridCol w:w="1663"/>
              <w:gridCol w:w="2124"/>
            </w:tblGrid>
            <w:tr w:rsidR="00806F4E" w:rsidRPr="0097148D" w14:paraId="7874AB7F" w14:textId="77777777" w:rsidTr="00806F4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1F821CE9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</w:tc>
              <w:tc>
                <w:tcPr>
                  <w:tcW w:w="3332" w:type="dxa"/>
                  <w:gridSpan w:val="2"/>
                </w:tcPr>
                <w:p w14:paraId="5D9BD176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t xml:space="preserve">Köpt energi </w:t>
                  </w:r>
                </w:p>
              </w:tc>
              <w:tc>
                <w:tcPr>
                  <w:tcW w:w="2124" w:type="dxa"/>
                </w:tcPr>
                <w:p w14:paraId="3DBF8C43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t xml:space="preserve">Primärenergital, </w:t>
                  </w:r>
                  <w:proofErr w:type="spellStart"/>
                  <w:r w:rsidRPr="0097148D">
                    <w:rPr>
                      <w:szCs w:val="20"/>
                    </w:rPr>
                    <w:t>EP</w:t>
                  </w:r>
                  <w:r w:rsidRPr="0097148D">
                    <w:rPr>
                      <w:szCs w:val="20"/>
                      <w:vertAlign w:val="subscript"/>
                    </w:rPr>
                    <w:t>pet</w:t>
                  </w:r>
                  <w:proofErr w:type="spellEnd"/>
                  <w:r w:rsidRPr="0097148D">
                    <w:rPr>
                      <w:szCs w:val="20"/>
                      <w:vertAlign w:val="subscript"/>
                    </w:rPr>
                    <w:t xml:space="preserve"> </w:t>
                  </w:r>
                </w:p>
              </w:tc>
            </w:tr>
            <w:tr w:rsidR="00806F4E" w:rsidRPr="0097148D" w14:paraId="6435E58F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shd w:val="clear" w:color="auto" w:fill="FFFFFF" w:themeFill="background1"/>
                </w:tcPr>
                <w:p w14:paraId="2EE41A14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</w:tc>
              <w:tc>
                <w:tcPr>
                  <w:tcW w:w="1669" w:type="dxa"/>
                  <w:shd w:val="clear" w:color="auto" w:fill="FFFFFF" w:themeFill="background1"/>
                </w:tcPr>
                <w:p w14:paraId="7FC93D50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t xml:space="preserve"> [kWh]</w:t>
                  </w:r>
                </w:p>
              </w:tc>
              <w:tc>
                <w:tcPr>
                  <w:tcW w:w="1663" w:type="dxa"/>
                  <w:shd w:val="clear" w:color="auto" w:fill="FFFFFF" w:themeFill="background1"/>
                </w:tcPr>
                <w:p w14:paraId="66423446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t>[kWh/m2]</w:t>
                  </w:r>
                </w:p>
              </w:tc>
              <w:tc>
                <w:tcPr>
                  <w:tcW w:w="2124" w:type="dxa"/>
                  <w:shd w:val="clear" w:color="auto" w:fill="FFFFFF" w:themeFill="background1"/>
                </w:tcPr>
                <w:p w14:paraId="14DC5858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t>[kWh/m2]</w:t>
                  </w:r>
                </w:p>
              </w:tc>
            </w:tr>
            <w:tr w:rsidR="00806F4E" w:rsidRPr="0097148D" w14:paraId="7B3B9635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bottom w:val="single" w:sz="4" w:space="0" w:color="auto"/>
                  </w:tcBorders>
                </w:tcPr>
                <w:p w14:paraId="02B484A2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r w:rsidRPr="0097148D">
                    <w:rPr>
                      <w:szCs w:val="20"/>
                    </w:rPr>
                    <w:t xml:space="preserve">Värme </w:t>
                  </w:r>
                </w:p>
              </w:tc>
              <w:tc>
                <w:tcPr>
                  <w:tcW w:w="1669" w:type="dxa"/>
                  <w:tcBorders>
                    <w:bottom w:val="single" w:sz="4" w:space="0" w:color="auto"/>
                  </w:tcBorders>
                </w:tcPr>
                <w:p w14:paraId="6250DA9F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bottom w:val="single" w:sz="4" w:space="0" w:color="auto"/>
                  </w:tcBorders>
                </w:tcPr>
                <w:p w14:paraId="52DFE034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bottom w:val="single" w:sz="4" w:space="0" w:color="auto"/>
                  </w:tcBorders>
                </w:tcPr>
                <w:p w14:paraId="71A8FE95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</w:tr>
            <w:tr w:rsidR="00806F4E" w:rsidRPr="0097148D" w14:paraId="28FA320C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top w:val="single" w:sz="4" w:space="0" w:color="auto"/>
                  </w:tcBorders>
                </w:tcPr>
                <w:p w14:paraId="37FE67AA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r w:rsidRPr="0097148D">
                    <w:rPr>
                      <w:b w:val="0"/>
                      <w:bCs w:val="0"/>
                      <w:szCs w:val="20"/>
                    </w:rPr>
                    <w:t>El</w:t>
                  </w:r>
                </w:p>
              </w:tc>
              <w:tc>
                <w:tcPr>
                  <w:tcW w:w="1669" w:type="dxa"/>
                  <w:tcBorders>
                    <w:top w:val="single" w:sz="4" w:space="0" w:color="auto"/>
                  </w:tcBorders>
                </w:tcPr>
                <w:p w14:paraId="35DBBAB4" w14:textId="5F979572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top w:val="single" w:sz="4" w:space="0" w:color="auto"/>
                  </w:tcBorders>
                </w:tcPr>
                <w:p w14:paraId="49964BFB" w14:textId="07A4FD5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top w:val="single" w:sz="4" w:space="0" w:color="auto"/>
                  </w:tcBorders>
                </w:tcPr>
                <w:p w14:paraId="25EDA5B1" w14:textId="7B30511F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0D610D2A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215EB96C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r w:rsidRPr="0097148D">
                    <w:rPr>
                      <w:b w:val="0"/>
                      <w:bCs w:val="0"/>
                      <w:szCs w:val="20"/>
                    </w:rPr>
                    <w:t>Fjärrvärme</w:t>
                  </w:r>
                </w:p>
              </w:tc>
              <w:tc>
                <w:tcPr>
                  <w:tcW w:w="1669" w:type="dxa"/>
                </w:tcPr>
                <w:p w14:paraId="49FC2D84" w14:textId="310554FF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</w:tcPr>
                <w:p w14:paraId="6A6AED27" w14:textId="0B1EA0A3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</w:tcPr>
                <w:p w14:paraId="2318E6F5" w14:textId="554D2203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23767521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5F42B4A9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</w:p>
              </w:tc>
              <w:tc>
                <w:tcPr>
                  <w:tcW w:w="1669" w:type="dxa"/>
                </w:tcPr>
                <w:p w14:paraId="1D199E46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</w:tcPr>
                <w:p w14:paraId="7AD9A5F6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</w:tcPr>
                <w:p w14:paraId="0AC0D9F6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67102EE3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bottom w:val="single" w:sz="4" w:space="0" w:color="auto"/>
                  </w:tcBorders>
                </w:tcPr>
                <w:p w14:paraId="127846C3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t xml:space="preserve">Tappvarmvatten </w:t>
                  </w:r>
                </w:p>
              </w:tc>
              <w:tc>
                <w:tcPr>
                  <w:tcW w:w="1669" w:type="dxa"/>
                  <w:tcBorders>
                    <w:bottom w:val="single" w:sz="4" w:space="0" w:color="auto"/>
                  </w:tcBorders>
                </w:tcPr>
                <w:p w14:paraId="2B3F5D2A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bottom w:val="single" w:sz="4" w:space="0" w:color="auto"/>
                  </w:tcBorders>
                </w:tcPr>
                <w:p w14:paraId="38E5E22F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bottom w:val="single" w:sz="4" w:space="0" w:color="auto"/>
                  </w:tcBorders>
                </w:tcPr>
                <w:p w14:paraId="6622FB51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680A05AE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top w:val="single" w:sz="4" w:space="0" w:color="auto"/>
                  </w:tcBorders>
                </w:tcPr>
                <w:p w14:paraId="72E399D9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  <w:r w:rsidRPr="0097148D">
                    <w:rPr>
                      <w:b w:val="0"/>
                      <w:bCs w:val="0"/>
                      <w:szCs w:val="20"/>
                    </w:rPr>
                    <w:t>El</w:t>
                  </w:r>
                </w:p>
              </w:tc>
              <w:tc>
                <w:tcPr>
                  <w:tcW w:w="1669" w:type="dxa"/>
                  <w:tcBorders>
                    <w:top w:val="single" w:sz="4" w:space="0" w:color="auto"/>
                  </w:tcBorders>
                </w:tcPr>
                <w:p w14:paraId="2091FC71" w14:textId="017DAE03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top w:val="single" w:sz="4" w:space="0" w:color="auto"/>
                  </w:tcBorders>
                </w:tcPr>
                <w:p w14:paraId="1B8E3007" w14:textId="29501D38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top w:val="single" w:sz="4" w:space="0" w:color="auto"/>
                  </w:tcBorders>
                </w:tcPr>
                <w:p w14:paraId="38D54021" w14:textId="349A94ED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3CAF29F1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6388E04A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  <w:r w:rsidRPr="0097148D">
                    <w:rPr>
                      <w:b w:val="0"/>
                      <w:bCs w:val="0"/>
                      <w:szCs w:val="20"/>
                    </w:rPr>
                    <w:t>Fjärrvärme</w:t>
                  </w:r>
                </w:p>
              </w:tc>
              <w:tc>
                <w:tcPr>
                  <w:tcW w:w="1669" w:type="dxa"/>
                </w:tcPr>
                <w:p w14:paraId="15116F4C" w14:textId="2CD29EDB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</w:tcPr>
                <w:p w14:paraId="58E7661D" w14:textId="2849A884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</w:tcPr>
                <w:p w14:paraId="40454685" w14:textId="4D895333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1569DE4A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26E8E349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</w:p>
              </w:tc>
              <w:tc>
                <w:tcPr>
                  <w:tcW w:w="1669" w:type="dxa"/>
                </w:tcPr>
                <w:p w14:paraId="4F642E1A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</w:tcPr>
                <w:p w14:paraId="51497954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</w:tcPr>
                <w:p w14:paraId="0AC07C36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5AF6CD3E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bottom w:val="single" w:sz="4" w:space="0" w:color="auto"/>
                  </w:tcBorders>
                </w:tcPr>
                <w:p w14:paraId="198178FA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r w:rsidRPr="0097148D">
                    <w:rPr>
                      <w:szCs w:val="20"/>
                    </w:rPr>
                    <w:t xml:space="preserve">Kyla </w:t>
                  </w:r>
                </w:p>
              </w:tc>
              <w:tc>
                <w:tcPr>
                  <w:tcW w:w="1669" w:type="dxa"/>
                  <w:tcBorders>
                    <w:bottom w:val="single" w:sz="4" w:space="0" w:color="auto"/>
                  </w:tcBorders>
                </w:tcPr>
                <w:p w14:paraId="170ADC39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bottom w:val="single" w:sz="4" w:space="0" w:color="auto"/>
                  </w:tcBorders>
                </w:tcPr>
                <w:p w14:paraId="16AF428A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bottom w:val="single" w:sz="4" w:space="0" w:color="auto"/>
                  </w:tcBorders>
                </w:tcPr>
                <w:p w14:paraId="5C9854B7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</w:tr>
            <w:tr w:rsidR="00806F4E" w:rsidRPr="0097148D" w14:paraId="2DB9AC45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top w:val="single" w:sz="4" w:space="0" w:color="auto"/>
                  </w:tcBorders>
                </w:tcPr>
                <w:p w14:paraId="492C986B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r w:rsidRPr="0097148D">
                    <w:rPr>
                      <w:b w:val="0"/>
                      <w:bCs w:val="0"/>
                      <w:szCs w:val="20"/>
                    </w:rPr>
                    <w:t>El</w:t>
                  </w:r>
                </w:p>
              </w:tc>
              <w:tc>
                <w:tcPr>
                  <w:tcW w:w="1669" w:type="dxa"/>
                  <w:tcBorders>
                    <w:top w:val="single" w:sz="4" w:space="0" w:color="auto"/>
                  </w:tcBorders>
                </w:tcPr>
                <w:p w14:paraId="4EE012FE" w14:textId="5FBC66F6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top w:val="single" w:sz="4" w:space="0" w:color="auto"/>
                  </w:tcBorders>
                </w:tcPr>
                <w:p w14:paraId="0545771D" w14:textId="4FE35839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top w:val="single" w:sz="4" w:space="0" w:color="auto"/>
                  </w:tcBorders>
                </w:tcPr>
                <w:p w14:paraId="54F74908" w14:textId="2724F54D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256AABB6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4712B047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r w:rsidRPr="0097148D">
                    <w:rPr>
                      <w:b w:val="0"/>
                      <w:bCs w:val="0"/>
                      <w:szCs w:val="20"/>
                    </w:rPr>
                    <w:t>Fjärrkyla</w:t>
                  </w:r>
                </w:p>
              </w:tc>
              <w:tc>
                <w:tcPr>
                  <w:tcW w:w="1669" w:type="dxa"/>
                </w:tcPr>
                <w:p w14:paraId="33016C22" w14:textId="7EFBF684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</w:tcPr>
                <w:p w14:paraId="589E341C" w14:textId="39BC1199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</w:tcPr>
                <w:p w14:paraId="4841F541" w14:textId="59C6C68E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0A81735B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084A2A94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</w:p>
              </w:tc>
              <w:tc>
                <w:tcPr>
                  <w:tcW w:w="1669" w:type="dxa"/>
                </w:tcPr>
                <w:p w14:paraId="205031DB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</w:tcPr>
                <w:p w14:paraId="3F9559FA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</w:tcPr>
                <w:p w14:paraId="5FA9A73B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2F7E48FF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bottom w:val="single" w:sz="4" w:space="0" w:color="auto"/>
                  </w:tcBorders>
                </w:tcPr>
                <w:p w14:paraId="23331345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t>Fastighetsel</w:t>
                  </w:r>
                </w:p>
              </w:tc>
              <w:tc>
                <w:tcPr>
                  <w:tcW w:w="1669" w:type="dxa"/>
                  <w:tcBorders>
                    <w:bottom w:val="single" w:sz="4" w:space="0" w:color="auto"/>
                  </w:tcBorders>
                </w:tcPr>
                <w:p w14:paraId="79771428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bottom w:val="single" w:sz="4" w:space="0" w:color="auto"/>
                  </w:tcBorders>
                </w:tcPr>
                <w:p w14:paraId="684D376B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bottom w:val="single" w:sz="4" w:space="0" w:color="auto"/>
                  </w:tcBorders>
                </w:tcPr>
                <w:p w14:paraId="7553EB7E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</w:tr>
            <w:tr w:rsidR="00806F4E" w:rsidRPr="0097148D" w14:paraId="00E15A2E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top w:val="single" w:sz="4" w:space="0" w:color="auto"/>
                  </w:tcBorders>
                </w:tcPr>
                <w:p w14:paraId="1AC31ACF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r w:rsidRPr="0097148D">
                    <w:rPr>
                      <w:b w:val="0"/>
                      <w:bCs w:val="0"/>
                      <w:szCs w:val="20"/>
                    </w:rPr>
                    <w:t xml:space="preserve">Köpt el* </w:t>
                  </w:r>
                </w:p>
              </w:tc>
              <w:tc>
                <w:tcPr>
                  <w:tcW w:w="1669" w:type="dxa"/>
                  <w:tcBorders>
                    <w:top w:val="single" w:sz="4" w:space="0" w:color="auto"/>
                  </w:tcBorders>
                </w:tcPr>
                <w:p w14:paraId="49E82534" w14:textId="096FE722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top w:val="single" w:sz="4" w:space="0" w:color="auto"/>
                  </w:tcBorders>
                </w:tcPr>
                <w:p w14:paraId="69E829F5" w14:textId="1562C6C3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top w:val="single" w:sz="4" w:space="0" w:color="auto"/>
                  </w:tcBorders>
                </w:tcPr>
                <w:p w14:paraId="0A9E95B1" w14:textId="232D214A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0BCC5542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bottom w:val="single" w:sz="4" w:space="0" w:color="auto"/>
                  </w:tcBorders>
                </w:tcPr>
                <w:p w14:paraId="604D56FF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</w:tc>
              <w:tc>
                <w:tcPr>
                  <w:tcW w:w="1669" w:type="dxa"/>
                  <w:tcBorders>
                    <w:bottom w:val="single" w:sz="4" w:space="0" w:color="auto"/>
                  </w:tcBorders>
                </w:tcPr>
                <w:p w14:paraId="120F6F00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bottom w:val="single" w:sz="4" w:space="0" w:color="auto"/>
                  </w:tcBorders>
                </w:tcPr>
                <w:p w14:paraId="75220353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bottom w:val="single" w:sz="4" w:space="0" w:color="auto"/>
                  </w:tcBorders>
                </w:tcPr>
                <w:p w14:paraId="34E68D6D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6C27FCA4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8EF8378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 w:val="24"/>
                    </w:rPr>
                  </w:pPr>
                  <w:r w:rsidRPr="00F74A02">
                    <w:rPr>
                      <w:szCs w:val="20"/>
                    </w:rPr>
                    <w:t xml:space="preserve">Totalt </w:t>
                  </w:r>
                  <w:r w:rsidRPr="00F74A02">
                    <w:rPr>
                      <w:b w:val="0"/>
                      <w:bCs w:val="0"/>
                      <w:sz w:val="16"/>
                      <w:szCs w:val="16"/>
                    </w:rPr>
                    <w:t xml:space="preserve">(exkl. </w:t>
                  </w:r>
                  <w:proofErr w:type="spellStart"/>
                  <w:r w:rsidRPr="00F74A02">
                    <w:rPr>
                      <w:b w:val="0"/>
                      <w:bCs w:val="0"/>
                      <w:sz w:val="16"/>
                      <w:szCs w:val="16"/>
                    </w:rPr>
                    <w:t>verksamhetsel</w:t>
                  </w:r>
                  <w:proofErr w:type="spellEnd"/>
                  <w:r w:rsidRPr="00F74A02">
                    <w:rPr>
                      <w:b w:val="0"/>
                      <w:bCs w:val="0"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1669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79358CD" w14:textId="58A859DB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24"/>
                    </w:rPr>
                  </w:pPr>
                </w:p>
              </w:tc>
              <w:tc>
                <w:tcPr>
                  <w:tcW w:w="166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AC291E1" w14:textId="734C7EC6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24"/>
                    </w:rPr>
                  </w:pPr>
                </w:p>
              </w:tc>
              <w:tc>
                <w:tcPr>
                  <w:tcW w:w="212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56343AD" w14:textId="2502B0FC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sz w:val="24"/>
                    </w:rPr>
                  </w:pPr>
                </w:p>
              </w:tc>
            </w:tr>
            <w:tr w:rsidR="00806F4E" w:rsidRPr="0097148D" w14:paraId="1D0FBF68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top w:val="single" w:sz="4" w:space="0" w:color="auto"/>
                  </w:tcBorders>
                </w:tcPr>
                <w:p w14:paraId="551413A4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</w:tc>
              <w:tc>
                <w:tcPr>
                  <w:tcW w:w="1669" w:type="dxa"/>
                  <w:tcBorders>
                    <w:top w:val="single" w:sz="4" w:space="0" w:color="auto"/>
                  </w:tcBorders>
                </w:tcPr>
                <w:p w14:paraId="7E42625A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top w:val="single" w:sz="4" w:space="0" w:color="auto"/>
                  </w:tcBorders>
                </w:tcPr>
                <w:p w14:paraId="53C4067D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239C38D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50D6016F" w14:textId="77777777" w:rsidTr="00806F4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002EC1B1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  <w:proofErr w:type="spellStart"/>
                  <w:r w:rsidRPr="0097148D">
                    <w:rPr>
                      <w:szCs w:val="20"/>
                    </w:rPr>
                    <w:t>Verksamhetsel</w:t>
                  </w:r>
                  <w:proofErr w:type="spellEnd"/>
                </w:p>
              </w:tc>
              <w:tc>
                <w:tcPr>
                  <w:tcW w:w="1669" w:type="dxa"/>
                </w:tcPr>
                <w:p w14:paraId="1CC94CAA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1663" w:type="dxa"/>
                </w:tcPr>
                <w:p w14:paraId="718ED36C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  <w:tc>
                <w:tcPr>
                  <w:tcW w:w="2124" w:type="dxa"/>
                  <w:shd w:val="clear" w:color="auto" w:fill="FFFFFF" w:themeFill="background1"/>
                </w:tcPr>
                <w:p w14:paraId="0F51D145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0"/>
                    </w:rPr>
                  </w:pPr>
                </w:p>
              </w:tc>
            </w:tr>
            <w:tr w:rsidR="00806F4E" w:rsidRPr="0097148D" w14:paraId="3570B457" w14:textId="77777777" w:rsidTr="00806F4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  <w:tcBorders>
                    <w:top w:val="single" w:sz="4" w:space="0" w:color="auto"/>
                  </w:tcBorders>
                </w:tcPr>
                <w:p w14:paraId="3D01D019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  <w:r w:rsidRPr="0097148D">
                    <w:rPr>
                      <w:b w:val="0"/>
                      <w:bCs w:val="0"/>
                      <w:szCs w:val="20"/>
                    </w:rPr>
                    <w:t xml:space="preserve">Köpt el* </w:t>
                  </w:r>
                </w:p>
              </w:tc>
              <w:tc>
                <w:tcPr>
                  <w:tcW w:w="1669" w:type="dxa"/>
                  <w:tcBorders>
                    <w:top w:val="single" w:sz="4" w:space="0" w:color="auto"/>
                  </w:tcBorders>
                </w:tcPr>
                <w:p w14:paraId="09992195" w14:textId="0E9C1EDE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1663" w:type="dxa"/>
                  <w:tcBorders>
                    <w:top w:val="single" w:sz="4" w:space="0" w:color="auto"/>
                  </w:tcBorders>
                </w:tcPr>
                <w:p w14:paraId="52AA0414" w14:textId="4D8BFE00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124" w:type="dxa"/>
                </w:tcPr>
                <w:p w14:paraId="5F6B60E2" w14:textId="77777777" w:rsidR="00806F4E" w:rsidRPr="0097148D" w:rsidRDefault="00806F4E" w:rsidP="0087375F">
                  <w:pPr>
                    <w:framePr w:hSpace="141" w:wrap="around" w:hAnchor="margin" w:y="-31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szCs w:val="20"/>
                    </w:rPr>
                  </w:pPr>
                </w:p>
              </w:tc>
            </w:tr>
          </w:tbl>
          <w:p w14:paraId="3FC33935" w14:textId="77777777" w:rsidR="00806F4E" w:rsidRPr="0097148D" w:rsidRDefault="00806F4E" w:rsidP="00806F4E"/>
          <w:p w14:paraId="3F768AA8" w14:textId="77777777" w:rsidR="00806F4E" w:rsidRPr="0097148D" w:rsidRDefault="00806F4E" w:rsidP="00806F4E"/>
          <w:p w14:paraId="41B23828" w14:textId="77777777" w:rsidR="00806F4E" w:rsidRPr="0097148D" w:rsidRDefault="00806F4E" w:rsidP="00806F4E">
            <w:pPr>
              <w:rPr>
                <w:sz w:val="16"/>
                <w:szCs w:val="16"/>
              </w:rPr>
            </w:pPr>
            <w:r w:rsidRPr="0097148D">
              <w:rPr>
                <w:sz w:val="16"/>
                <w:szCs w:val="16"/>
              </w:rPr>
              <w:t>*elbehov inklusive avdrag för eventuell egenproducerad el</w:t>
            </w:r>
          </w:p>
          <w:tbl>
            <w:tblPr>
              <w:tblStyle w:val="Oformateradtabell4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728"/>
            </w:tblGrid>
            <w:tr w:rsidR="00806F4E" w:rsidRPr="0097148D" w14:paraId="20E4558E" w14:textId="77777777" w:rsidTr="00F74A0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728" w:type="dxa"/>
                  <w:shd w:val="clear" w:color="auto" w:fill="FFFFFF" w:themeFill="background1"/>
                </w:tcPr>
                <w:p w14:paraId="2C60A8A9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  <w:r w:rsidRPr="0097148D">
                    <w:rPr>
                      <w:szCs w:val="20"/>
                    </w:rPr>
                    <w:lastRenderedPageBreak/>
                    <w:t>Kommentar</w:t>
                  </w:r>
                </w:p>
                <w:p w14:paraId="13332966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2CC7E4E7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</w:p>
                <w:p w14:paraId="0BA54A43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5F1EA5BC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35C8FC62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7A870255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b w:val="0"/>
                      <w:bCs w:val="0"/>
                      <w:szCs w:val="20"/>
                    </w:rPr>
                  </w:pPr>
                </w:p>
                <w:p w14:paraId="287162B4" w14:textId="77777777" w:rsidR="00806F4E" w:rsidRPr="0097148D" w:rsidRDefault="00806F4E" w:rsidP="0087375F">
                  <w:pPr>
                    <w:framePr w:hSpace="141" w:wrap="around" w:hAnchor="margin" w:y="-315"/>
                    <w:rPr>
                      <w:szCs w:val="20"/>
                    </w:rPr>
                  </w:pPr>
                </w:p>
              </w:tc>
            </w:tr>
          </w:tbl>
          <w:p w14:paraId="54ED29BF" w14:textId="77777777" w:rsidR="00806F4E" w:rsidRPr="0097148D" w:rsidRDefault="00806F4E" w:rsidP="00806F4E"/>
          <w:p w14:paraId="296775C1" w14:textId="77777777" w:rsidR="00806F4E" w:rsidRPr="0097148D" w:rsidRDefault="00806F4E" w:rsidP="00806F4E">
            <w:pPr>
              <w:rPr>
                <w:b/>
                <w:bCs/>
                <w:szCs w:val="20"/>
              </w:rPr>
            </w:pPr>
          </w:p>
          <w:p w14:paraId="5A323C14" w14:textId="65C61D49" w:rsidR="00806F4E" w:rsidRDefault="00806F4E" w:rsidP="00806F4E">
            <w:pPr>
              <w:pStyle w:val="Rubrik2"/>
              <w:spacing w:before="0"/>
            </w:pPr>
            <w:r w:rsidRPr="0097148D">
              <w:t>9. Slutsats och åtgärder</w:t>
            </w:r>
            <w:r w:rsidRPr="0097148D">
              <w:br/>
            </w:r>
          </w:p>
          <w:p w14:paraId="4E06502C" w14:textId="77777777" w:rsidR="00806F4E" w:rsidRDefault="00806F4E" w:rsidP="00806F4E"/>
          <w:p w14:paraId="4892AB3F" w14:textId="77777777" w:rsidR="00F74A02" w:rsidRDefault="00F74A02" w:rsidP="00F74A02">
            <w:pPr>
              <w:pStyle w:val="Rubrik3"/>
            </w:pPr>
          </w:p>
          <w:p w14:paraId="17FB6963" w14:textId="77777777" w:rsidR="00F74A02" w:rsidRDefault="00F74A02" w:rsidP="00F74A02"/>
          <w:p w14:paraId="51B83E39" w14:textId="77777777" w:rsidR="00F74A02" w:rsidRDefault="00F74A02" w:rsidP="00F74A02">
            <w:pPr>
              <w:pStyle w:val="Rubrik3"/>
            </w:pPr>
          </w:p>
          <w:p w14:paraId="116FC00D" w14:textId="77777777" w:rsidR="00F74A02" w:rsidRDefault="00F74A02" w:rsidP="00F74A02"/>
          <w:p w14:paraId="0D49470C" w14:textId="77777777" w:rsidR="00F74A02" w:rsidRDefault="00F74A02" w:rsidP="00F74A02">
            <w:pPr>
              <w:pStyle w:val="Rubrik3"/>
            </w:pPr>
          </w:p>
          <w:p w14:paraId="19442E23" w14:textId="77777777" w:rsidR="00F74A02" w:rsidRDefault="00F74A02" w:rsidP="00F74A02"/>
          <w:p w14:paraId="1CC34648" w14:textId="77777777" w:rsidR="00F74A02" w:rsidRDefault="00F74A02" w:rsidP="00F74A02">
            <w:pPr>
              <w:pStyle w:val="Rubrik3"/>
            </w:pPr>
          </w:p>
          <w:p w14:paraId="69DC7047" w14:textId="77777777" w:rsidR="00F74A02" w:rsidRDefault="00F74A02" w:rsidP="00F74A02"/>
          <w:p w14:paraId="6196F11E" w14:textId="77777777" w:rsidR="00F74A02" w:rsidRDefault="00F74A02" w:rsidP="00F74A02">
            <w:pPr>
              <w:pStyle w:val="Rubrik3"/>
            </w:pPr>
          </w:p>
          <w:p w14:paraId="64CAB4BD" w14:textId="77777777" w:rsidR="00F74A02" w:rsidRPr="00F74A02" w:rsidRDefault="00F74A02" w:rsidP="00F74A02"/>
          <w:p w14:paraId="7309AAA9" w14:textId="77777777" w:rsidR="00806F4E" w:rsidRDefault="00806F4E" w:rsidP="00806F4E">
            <w:pPr>
              <w:pStyle w:val="Rubrik3"/>
            </w:pPr>
          </w:p>
          <w:p w14:paraId="749F9322" w14:textId="77777777" w:rsidR="00806F4E" w:rsidRDefault="00806F4E" w:rsidP="00806F4E"/>
          <w:p w14:paraId="5437C267" w14:textId="77777777" w:rsidR="00806F4E" w:rsidRPr="0097148D" w:rsidRDefault="00806F4E" w:rsidP="00806F4E"/>
          <w:p w14:paraId="7A29C760" w14:textId="77777777" w:rsidR="00806F4E" w:rsidRPr="0097148D" w:rsidRDefault="00806F4E" w:rsidP="00806F4E">
            <w:pPr>
              <w:pStyle w:val="Rubrik2"/>
              <w:spacing w:before="0" w:line="259" w:lineRule="auto"/>
            </w:pPr>
            <w:r w:rsidRPr="0097148D">
              <w:t>10. Bilagor</w:t>
            </w:r>
          </w:p>
          <w:p w14:paraId="2FD2A589" w14:textId="77777777" w:rsidR="00806F4E" w:rsidRPr="0097148D" w:rsidRDefault="00806F4E" w:rsidP="00806F4E">
            <w:r w:rsidRPr="0097148D">
              <w:t>Bilaga 1 - fönsteruppställning</w:t>
            </w:r>
          </w:p>
          <w:p w14:paraId="3F2555C2" w14:textId="77777777" w:rsidR="00806F4E" w:rsidRPr="0097148D" w:rsidRDefault="00806F4E" w:rsidP="00806F4E">
            <w:pPr>
              <w:rPr>
                <w:b/>
                <w:bCs/>
                <w:szCs w:val="20"/>
              </w:rPr>
            </w:pPr>
          </w:p>
          <w:p w14:paraId="1657B6EA" w14:textId="77777777" w:rsidR="00806F4E" w:rsidRPr="0097148D" w:rsidRDefault="00806F4E" w:rsidP="00806F4E"/>
          <w:p w14:paraId="3E10F4C4" w14:textId="77777777" w:rsidR="00806F4E" w:rsidRPr="0097148D" w:rsidRDefault="00806F4E" w:rsidP="00806F4E"/>
          <w:p w14:paraId="2B8AE12A" w14:textId="77777777" w:rsidR="00806F4E" w:rsidRPr="0097148D" w:rsidRDefault="00806F4E" w:rsidP="00806F4E"/>
        </w:tc>
        <w:tc>
          <w:tcPr>
            <w:tcW w:w="0" w:type="auto"/>
            <w:vAlign w:val="center"/>
          </w:tcPr>
          <w:p w14:paraId="09ECD98F" w14:textId="77777777" w:rsidR="00806F4E" w:rsidRPr="0097148D" w:rsidRDefault="00806F4E" w:rsidP="00806F4E"/>
        </w:tc>
        <w:tc>
          <w:tcPr>
            <w:tcW w:w="0" w:type="auto"/>
            <w:vAlign w:val="center"/>
          </w:tcPr>
          <w:p w14:paraId="5E62F97F" w14:textId="77777777" w:rsidR="00806F4E" w:rsidRPr="0097148D" w:rsidRDefault="00806F4E" w:rsidP="00806F4E"/>
        </w:tc>
        <w:tc>
          <w:tcPr>
            <w:tcW w:w="0" w:type="auto"/>
            <w:vAlign w:val="center"/>
            <w:hideMark/>
          </w:tcPr>
          <w:p w14:paraId="160A5FF8" w14:textId="77777777" w:rsidR="00806F4E" w:rsidRPr="0097148D" w:rsidRDefault="00806F4E" w:rsidP="00806F4E"/>
        </w:tc>
      </w:tr>
    </w:tbl>
    <w:p w14:paraId="3DB10C0B" w14:textId="77777777" w:rsidR="00806F4E" w:rsidRPr="00296F17" w:rsidRDefault="00806F4E" w:rsidP="00806F4E"/>
    <w:p w14:paraId="4DB753C6" w14:textId="77777777" w:rsidR="00806F4E" w:rsidRPr="00806F4E" w:rsidRDefault="00806F4E" w:rsidP="00806F4E">
      <w:pPr>
        <w:pStyle w:val="Rubrik3"/>
      </w:pPr>
    </w:p>
    <w:sectPr w:rsidR="00806F4E" w:rsidRPr="00806F4E" w:rsidSect="007530DD">
      <w:headerReference w:type="default" r:id="rId10"/>
      <w:footerReference w:type="default" r:id="rId11"/>
      <w:pgSz w:w="11906" w:h="16838"/>
      <w:pgMar w:top="1440" w:right="1440" w:bottom="1440" w:left="1440" w:header="283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68FDD5" w14:textId="77777777" w:rsidR="00EA193F" w:rsidRDefault="00EA193F" w:rsidP="00FD0098">
      <w:pPr>
        <w:spacing w:line="240" w:lineRule="auto"/>
      </w:pPr>
      <w:r>
        <w:separator/>
      </w:r>
    </w:p>
  </w:endnote>
  <w:endnote w:type="continuationSeparator" w:id="0">
    <w:p w14:paraId="1B32026F" w14:textId="77777777" w:rsidR="00EA193F" w:rsidRDefault="00EA193F" w:rsidP="00FD0098">
      <w:pPr>
        <w:spacing w:line="240" w:lineRule="auto"/>
      </w:pPr>
      <w:r>
        <w:continuationSeparator/>
      </w:r>
    </w:p>
  </w:endnote>
  <w:endnote w:type="continuationNotice" w:id="1">
    <w:p w14:paraId="1268A612" w14:textId="77777777" w:rsidR="00EA193F" w:rsidRDefault="00EA193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5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rutnt"/>
      <w:tblW w:w="5421" w:type="pct"/>
      <w:tblInd w:w="-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0A0" w:firstRow="1" w:lastRow="0" w:firstColumn="1" w:lastColumn="0" w:noHBand="0" w:noVBand="0"/>
    </w:tblPr>
    <w:tblGrid>
      <w:gridCol w:w="8367"/>
      <w:gridCol w:w="427"/>
      <w:gridCol w:w="992"/>
    </w:tblGrid>
    <w:tr w:rsidR="004F178E" w14:paraId="45B92426" w14:textId="77777777" w:rsidTr="008749A2">
      <w:trPr>
        <w:trHeight w:val="553"/>
      </w:trPr>
      <w:tc>
        <w:tcPr>
          <w:tcW w:w="4493" w:type="pct"/>
          <w:gridSpan w:val="2"/>
        </w:tcPr>
        <w:p w14:paraId="21D53199" w14:textId="6BC7E994" w:rsidR="004F178E" w:rsidRPr="00E51998" w:rsidRDefault="00FE6785" w:rsidP="00B3153C">
          <w:pPr>
            <w:pStyle w:val="Sidhuvud"/>
            <w:spacing w:before="120" w:line="240" w:lineRule="atLeast"/>
            <w:jc w:val="center"/>
            <w:rPr>
              <w:b/>
              <w:bCs/>
              <w:sz w:val="18"/>
              <w:szCs w:val="28"/>
            </w:rPr>
          </w:pPr>
          <w:r>
            <w:rPr>
              <w:b/>
              <w:bCs/>
              <w:sz w:val="18"/>
              <w:szCs w:val="28"/>
            </w:rPr>
            <w:t>Ett utskrivet dokument är endast en kopia. Giltig version finns i ledningssystemet.</w:t>
          </w:r>
          <w:bookmarkStart w:id="0" w:name="onlyValidDate"/>
          <w:bookmarkEnd w:id="0"/>
        </w:p>
      </w:tc>
      <w:tc>
        <w:tcPr>
          <w:tcW w:w="507" w:type="pct"/>
        </w:tcPr>
        <w:p w14:paraId="0ADC6FC9" w14:textId="77777777" w:rsidR="004F178E" w:rsidRDefault="004F178E" w:rsidP="00B3153C">
          <w:pPr>
            <w:pStyle w:val="Sidhuvud"/>
            <w:spacing w:line="240" w:lineRule="atLeast"/>
          </w:pPr>
        </w:p>
      </w:tc>
    </w:tr>
    <w:tr w:rsidR="004F178E" w14:paraId="78658B6D" w14:textId="77777777" w:rsidTr="008749A2">
      <w:trPr>
        <w:trHeight w:val="568"/>
      </w:trPr>
      <w:tc>
        <w:tcPr>
          <w:tcW w:w="4275" w:type="pct"/>
        </w:tcPr>
        <w:p w14:paraId="6AAC8D22" w14:textId="79591D94" w:rsidR="004F178E" w:rsidRDefault="00FE6785" w:rsidP="00392658">
          <w:pPr>
            <w:pStyle w:val="Sidhuvud"/>
            <w:rPr>
              <w:b/>
              <w:bCs/>
              <w:sz w:val="18"/>
              <w:szCs w:val="28"/>
            </w:rPr>
          </w:pPr>
          <w:proofErr w:type="spellStart"/>
          <w:r>
            <w:t>Dokumentnr</w:t>
          </w:r>
          <w:proofErr w:type="spellEnd"/>
          <w:r>
            <w:t xml:space="preserve">: </w:t>
          </w:r>
          <w:sdt>
            <w:sdtPr>
              <w:alias w:val="Dokumentnummer"/>
              <w:tag w:val="LitaDocumentId"/>
              <w:id w:val="1424379431"/>
              <w:placeholder>
                <w:docPart w:val="EDB669A50D644B0ABEEB90561C80D065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978ae759-c5dc-4e0d-a348-81549c854640' xmlns:ns5='deaad6fb-f8b9-4adf-843c-de495c9f02ef' " w:xpath="/ns0:properties[1]/documentManagement[1]/ns3:LitaDocumentId[1]" w:storeItemID="{A88904A0-B594-4443-90E8-65326889DC76}"/>
              <w:text/>
            </w:sdtPr>
            <w:sdtEndPr/>
            <w:sdtContent>
              <w:proofErr w:type="gramStart"/>
              <w:r w:rsidR="00806F4E">
                <w:t>102386</w:t>
              </w:r>
              <w:proofErr w:type="gramEnd"/>
            </w:sdtContent>
          </w:sdt>
        </w:p>
      </w:tc>
      <w:tc>
        <w:tcPr>
          <w:tcW w:w="725" w:type="pct"/>
          <w:gridSpan w:val="2"/>
        </w:tcPr>
        <w:p w14:paraId="3DB40EA8" w14:textId="77777777" w:rsidR="004F178E" w:rsidRDefault="00FE6785" w:rsidP="008D27D0">
          <w:pPr>
            <w:pStyle w:val="Sidhuvud"/>
            <w:spacing w:line="120" w:lineRule="atLeast"/>
            <w:jc w:val="right"/>
          </w:pPr>
          <w:r>
            <w:t xml:space="preserve">Sidan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t xml:space="preserve"> av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>
            <w:t>1</w:t>
          </w:r>
          <w:r>
            <w:fldChar w:fldCharType="end"/>
          </w:r>
        </w:p>
        <w:p w14:paraId="78AF4E8E" w14:textId="71D9703F" w:rsidR="001F366E" w:rsidRDefault="001F366E" w:rsidP="008D27D0">
          <w:pPr>
            <w:pStyle w:val="Sidhuvud"/>
            <w:spacing w:line="120" w:lineRule="atLeast"/>
          </w:pPr>
        </w:p>
      </w:tc>
    </w:tr>
    <w:tr w:rsidR="001F366E" w14:paraId="5894996D" w14:textId="77777777" w:rsidTr="008749A2">
      <w:trPr>
        <w:trHeight w:val="568"/>
      </w:trPr>
      <w:tc>
        <w:tcPr>
          <w:tcW w:w="4275" w:type="pct"/>
        </w:tcPr>
        <w:sdt>
          <w:sdtPr>
            <w:rPr>
              <w:sz w:val="16"/>
              <w:szCs w:val="16"/>
            </w:rPr>
            <w:alias w:val="Mallfält-Ansvarig för kontrollerade kopior"/>
            <w:tag w:val="LitaTemplateFieldResponsibleForCopies"/>
            <w:id w:val="-1362810141"/>
            <w:placeholder>
              <w:docPart w:val="8123F87284E8472D96AFEBAE87662905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deaad6fb-f8b9-4adf-843c-de495c9f02ef' xmlns:ns5='c3df6614-4b54-43f4-8558-eea511c141e2' xmlns:ns6='18da91db-41fe-4ca7-8439-0065767d5491' xmlns:ns7='18da91db-41fe-4ca7-8439-0065767d1234' " w:xpath="/ns0:properties[1]/documentManagement[1]/ns7:LitaTemplateFieldResponsibleForCopies[1]" w:storeItemID="{A88904A0-B594-4443-90E8-65326889DC76}"/>
            <w:text w:multiLine="1"/>
          </w:sdtPr>
          <w:sdtEndPr/>
          <w:sdtContent>
            <w:p w14:paraId="0F34DAEA" w14:textId="77777777" w:rsidR="001F366E" w:rsidRDefault="00436851" w:rsidP="00392658">
              <w:pPr>
                <w:pStyle w:val="Sidhuvud"/>
                <w:rPr>
                  <w:sz w:val="16"/>
                  <w:szCs w:val="16"/>
                </w:rPr>
              </w:pPr>
              <w:r w:rsidRPr="00436851">
                <w:rPr>
                  <w:rStyle w:val="Platshllartext"/>
                  <w:rFonts w:eastAsiaTheme="minorHAnsi"/>
                  <w:sz w:val="16"/>
                  <w:szCs w:val="16"/>
                </w:rPr>
                <w:t>[Mallfält-Ansvarig för kontrollerade kopior]</w:t>
              </w:r>
            </w:p>
          </w:sdtContent>
        </w:sdt>
        <w:sdt>
          <w:sdtPr>
            <w:rPr>
              <w:sz w:val="16"/>
              <w:szCs w:val="16"/>
            </w:rPr>
            <w:alias w:val="Mallfält-Lokal/Plats"/>
            <w:tag w:val="LitaTemplateFieldCopiesLocation"/>
            <w:id w:val="-1598158526"/>
            <w:placeholder>
              <w:docPart w:val="1AD40B09587A4C86A1EF884ACF89C460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deaad6fb-f8b9-4adf-843c-de495c9f02ef' xmlns:ns5='c3df6614-4b54-43f4-8558-eea511c141e2' xmlns:ns6='18da91db-41fe-4ca7-8439-0065767d5491' xmlns:ns7='18da91db-41fe-4ca7-8439-0065767d1234' " w:xpath="/ns0:properties[1]/documentManagement[1]/ns7:LitaTemplateFieldCopiesLocation[1]" w:storeItemID="{A88904A0-B594-4443-90E8-65326889DC76}"/>
            <w:text w:multiLine="1"/>
          </w:sdtPr>
          <w:sdtEndPr/>
          <w:sdtContent>
            <w:p w14:paraId="027F5DA3" w14:textId="4ABFA731" w:rsidR="008B182C" w:rsidRPr="008B182C" w:rsidRDefault="008B182C" w:rsidP="008B182C">
              <w:pPr>
                <w:tabs>
                  <w:tab w:val="left" w:pos="3257"/>
                </w:tabs>
              </w:pPr>
              <w:r w:rsidRPr="00436851">
                <w:rPr>
                  <w:rStyle w:val="Platshllartext"/>
                  <w:rFonts w:eastAsiaTheme="minorHAnsi"/>
                  <w:sz w:val="16"/>
                  <w:szCs w:val="16"/>
                </w:rPr>
                <w:t>[Mallfält-Lokal/Plats]</w:t>
              </w:r>
            </w:p>
          </w:sdtContent>
        </w:sdt>
      </w:tc>
      <w:tc>
        <w:tcPr>
          <w:tcW w:w="725" w:type="pct"/>
          <w:gridSpan w:val="2"/>
        </w:tcPr>
        <w:p w14:paraId="6B37D934" w14:textId="7EEFEAEB" w:rsidR="001F366E" w:rsidRDefault="001F366E" w:rsidP="00CF2FBC">
          <w:pPr>
            <w:pStyle w:val="Sidhuvud"/>
            <w:spacing w:after="240" w:line="120" w:lineRule="atLeast"/>
            <w:jc w:val="right"/>
          </w:pPr>
        </w:p>
      </w:tc>
    </w:tr>
    <w:tr w:rsidR="00436851" w14:paraId="5A068416" w14:textId="77777777" w:rsidTr="008749A2">
      <w:trPr>
        <w:trHeight w:val="568"/>
      </w:trPr>
      <w:tc>
        <w:tcPr>
          <w:tcW w:w="4275" w:type="pct"/>
        </w:tcPr>
        <w:p w14:paraId="2A8C8DE5" w14:textId="121D0AF5" w:rsidR="00436851" w:rsidRPr="00436851" w:rsidRDefault="00436851" w:rsidP="00392658">
          <w:pPr>
            <w:pStyle w:val="Sidhuvud"/>
            <w:rPr>
              <w:sz w:val="16"/>
              <w:szCs w:val="16"/>
            </w:rPr>
          </w:pPr>
        </w:p>
      </w:tc>
      <w:tc>
        <w:tcPr>
          <w:tcW w:w="725" w:type="pct"/>
          <w:gridSpan w:val="2"/>
        </w:tcPr>
        <w:p w14:paraId="6D2C5D5C" w14:textId="77777777" w:rsidR="00436851" w:rsidRDefault="00436851" w:rsidP="00CF2FBC">
          <w:pPr>
            <w:pStyle w:val="Sidhuvud"/>
            <w:spacing w:after="240" w:line="120" w:lineRule="atLeast"/>
            <w:jc w:val="right"/>
          </w:pPr>
        </w:p>
      </w:tc>
    </w:tr>
  </w:tbl>
  <w:p w14:paraId="6AA2DFE3" w14:textId="00E8250A" w:rsidR="004F178E" w:rsidRDefault="004F178E" w:rsidP="00B3153C">
    <w:pPr>
      <w:pStyle w:val="Sidfot"/>
      <w:spacing w:line="24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80C39" w14:textId="77777777" w:rsidR="00EA193F" w:rsidRDefault="00EA193F" w:rsidP="00FD0098">
      <w:pPr>
        <w:spacing w:line="240" w:lineRule="auto"/>
      </w:pPr>
      <w:r>
        <w:separator/>
      </w:r>
    </w:p>
  </w:footnote>
  <w:footnote w:type="continuationSeparator" w:id="0">
    <w:p w14:paraId="16432A14" w14:textId="77777777" w:rsidR="00EA193F" w:rsidRDefault="00EA193F" w:rsidP="00FD0098">
      <w:pPr>
        <w:spacing w:line="240" w:lineRule="auto"/>
      </w:pPr>
      <w:r>
        <w:continuationSeparator/>
      </w:r>
    </w:p>
  </w:footnote>
  <w:footnote w:type="continuationNotice" w:id="1">
    <w:p w14:paraId="2AB95230" w14:textId="77777777" w:rsidR="00EA193F" w:rsidRDefault="00EA193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4508"/>
    </w:tblGrid>
    <w:tr w:rsidR="004F178E" w14:paraId="5060AB81" w14:textId="77777777" w:rsidTr="004F178E">
      <w:sdt>
        <w:sdtPr>
          <w:rPr>
            <w:sz w:val="16"/>
            <w:szCs w:val="16"/>
          </w:rPr>
          <w:alias w:val="Title"/>
          <w:tag w:val=""/>
          <w:id w:val="526372218"/>
          <w:placeholder>
            <w:docPart w:val="D231B4A6E3EA439896E8F9C917AD8BC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4508" w:type="dxa"/>
            </w:tcPr>
            <w:p w14:paraId="645E3346" w14:textId="65675662" w:rsidR="004F178E" w:rsidRDefault="00806F4E" w:rsidP="004F178E">
              <w:pPr>
                <w:pStyle w:val="Sidhuvud"/>
                <w:rPr>
                  <w:sz w:val="16"/>
                  <w:szCs w:val="16"/>
                </w:rPr>
              </w:pPr>
              <w:r>
                <w:rPr>
                  <w:sz w:val="16"/>
                  <w:szCs w:val="16"/>
                </w:rPr>
                <w:t>Energi - Energiprestanda (mall)</w:t>
              </w:r>
            </w:p>
          </w:tc>
        </w:sdtContent>
      </w:sdt>
      <w:tc>
        <w:tcPr>
          <w:tcW w:w="4508" w:type="dxa"/>
        </w:tcPr>
        <w:p w14:paraId="0CE1E025" w14:textId="77777777" w:rsidR="004F178E" w:rsidRDefault="004F178E" w:rsidP="004F178E">
          <w:pPr>
            <w:pStyle w:val="Sidhuvud"/>
            <w:jc w:val="right"/>
            <w:rPr>
              <w:sz w:val="16"/>
              <w:szCs w:val="16"/>
            </w:rPr>
          </w:pPr>
        </w:p>
      </w:tc>
    </w:tr>
    <w:tr w:rsidR="004F178E" w14:paraId="0DFD9042" w14:textId="77777777" w:rsidTr="004F178E">
      <w:tc>
        <w:tcPr>
          <w:tcW w:w="4508" w:type="dxa"/>
        </w:tcPr>
        <w:p w14:paraId="27A05951" w14:textId="77777777" w:rsidR="004F178E" w:rsidRDefault="004F178E" w:rsidP="004F178E">
          <w:pPr>
            <w:pStyle w:val="Sidhuvud"/>
            <w:rPr>
              <w:sz w:val="16"/>
              <w:szCs w:val="16"/>
            </w:rPr>
          </w:pPr>
        </w:p>
      </w:tc>
      <w:tc>
        <w:tcPr>
          <w:tcW w:w="4508" w:type="dxa"/>
        </w:tcPr>
        <w:p w14:paraId="4D8F5004" w14:textId="2C83BCC6" w:rsidR="004F178E" w:rsidRDefault="00E64EFA" w:rsidP="004F178E">
          <w:pPr>
            <w:pStyle w:val="Sidhuvud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Utgåva nr: </w:t>
          </w:r>
          <w:sdt>
            <w:sdtPr>
              <w:rPr>
                <w:sz w:val="16"/>
                <w:szCs w:val="16"/>
              </w:rPr>
              <w:alias w:val="Versionsnummer"/>
              <w:tag w:val="DocumentVersionNumber"/>
              <w:id w:val="743921707"/>
              <w:placeholder>
                <w:docPart w:val="6CCD64E0415F4EAD9DB59B26622369F7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deaad6fb-f8b9-4adf-843c-de495c9f02ef' xmlns:ns5='610d4b63-49c0-4742-b101-0e8ba86aa6a6' " w:xpath="/ns0:properties[1]/documentManagement[1]/ns3:DocumentVersionNumber[1]" w:storeItemID="{A88904A0-B594-4443-90E8-65326889DC76}"/>
              <w:text/>
            </w:sdtPr>
            <w:sdtEndPr/>
            <w:sdtContent>
              <w:r w:rsidR="0087375F">
                <w:rPr>
                  <w:sz w:val="16"/>
                  <w:szCs w:val="16"/>
                </w:rPr>
                <w:t>0.6</w:t>
              </w:r>
            </w:sdtContent>
          </w:sdt>
        </w:p>
      </w:tc>
    </w:tr>
    <w:tr w:rsidR="004F178E" w14:paraId="20169725" w14:textId="77777777" w:rsidTr="004F178E">
      <w:tc>
        <w:tcPr>
          <w:tcW w:w="4508" w:type="dxa"/>
          <w:vMerge w:val="restart"/>
        </w:tcPr>
        <w:p w14:paraId="5393EF8B" w14:textId="77777777" w:rsidR="004F178E" w:rsidRDefault="00FE6785" w:rsidP="004F178E">
          <w:pPr>
            <w:pStyle w:val="Sidhuvud"/>
            <w:rPr>
              <w:sz w:val="16"/>
              <w:szCs w:val="16"/>
            </w:rPr>
          </w:pPr>
          <w:r>
            <w:rPr>
              <w:noProof/>
              <w:sz w:val="16"/>
              <w:szCs w:val="16"/>
            </w:rPr>
            <w:drawing>
              <wp:inline distT="0" distB="0" distL="0" distR="0" wp14:anchorId="3D86BA08" wp14:editId="749B9DFE">
                <wp:extent cx="1475105" cy="336550"/>
                <wp:effectExtent l="0" t="0" r="0" b="635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10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8" w:type="dxa"/>
        </w:tcPr>
        <w:p w14:paraId="6D5990D8" w14:textId="3792C3D5" w:rsidR="004F178E" w:rsidRDefault="00FE6785" w:rsidP="004F178E">
          <w:pPr>
            <w:pStyle w:val="Sidhuvud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Giltigt fr.o.m. </w:t>
          </w:r>
          <w:sdt>
            <w:sdtPr>
              <w:rPr>
                <w:sz w:val="16"/>
                <w:szCs w:val="16"/>
              </w:rPr>
              <w:alias w:val="Giltigt från"/>
              <w:tag w:val="LitaDocValidFrom"/>
              <w:id w:val="-2037177165"/>
              <w:placeholder>
                <w:docPart w:val="B813849C4B2B42A29F26E0B8B6579802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deaad6fb-f8b9-4adf-843c-de495c9f02ef' xmlns:ns5='610d4b63-49c0-4742-b101-0e8ba86aa6a6' xmlns:ns6='http://www.w3.org/2000/xmlns/' " w:xpath="/ns0:properties[1]/documentManagement[1]/ns3:LitaDocValidFrom[1]" w:storeItemID="{A88904A0-B594-4443-90E8-65326889DC76}"/>
              <w:date w:fullDate="2026-05-01T00:00:00Z">
                <w:dateFormat w:val="yyyy-MM-dd"/>
                <w:lid w:val="sv-SE"/>
                <w:storeMappedDataAs w:val="dateTime"/>
                <w:calendar w:val="gregorian"/>
              </w:date>
            </w:sdtPr>
            <w:sdtEndPr/>
            <w:sdtContent>
              <w:r w:rsidR="009368C8">
                <w:rPr>
                  <w:sz w:val="16"/>
                  <w:szCs w:val="16"/>
                </w:rPr>
                <w:t>2026-05-01</w:t>
              </w:r>
            </w:sdtContent>
          </w:sdt>
        </w:p>
      </w:tc>
    </w:tr>
    <w:tr w:rsidR="004F178E" w14:paraId="19850F2F" w14:textId="77777777" w:rsidTr="004F178E">
      <w:tc>
        <w:tcPr>
          <w:tcW w:w="4508" w:type="dxa"/>
          <w:vMerge/>
        </w:tcPr>
        <w:p w14:paraId="1DB136D8" w14:textId="77777777" w:rsidR="004F178E" w:rsidRDefault="004F178E" w:rsidP="004F178E">
          <w:pPr>
            <w:pStyle w:val="Sidhuvud"/>
            <w:rPr>
              <w:sz w:val="16"/>
              <w:szCs w:val="16"/>
            </w:rPr>
          </w:pPr>
        </w:p>
      </w:tc>
      <w:tc>
        <w:tcPr>
          <w:tcW w:w="4508" w:type="dxa"/>
        </w:tcPr>
        <w:p w14:paraId="3291AC20" w14:textId="397BB561" w:rsidR="004F178E" w:rsidRDefault="00FE6785" w:rsidP="004F178E">
          <w:pPr>
            <w:pStyle w:val="Sidhuvud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Giltigt t.o.m.  </w:t>
          </w:r>
          <w:sdt>
            <w:sdtPr>
              <w:rPr>
                <w:sz w:val="16"/>
                <w:szCs w:val="16"/>
              </w:rPr>
              <w:alias w:val="Giltigt till"/>
              <w:tag w:val="LitaDocValidTo"/>
              <w:id w:val="1589972218"/>
              <w:dataBinding w:prefixMappings="xmlns:ns0='http://schemas.microsoft.com/office/2006/metadata/properties' xmlns:ns1='http://www.w3.org/2001/XMLSchema-instance' xmlns:ns2='http://schemas.microsoft.com/office/infopath/2007/PartnerControls' xmlns:ns3='bc8cfa27-da58-4094-aaea-6cd572aa8ad3' xmlns:ns4='978ae759-c5dc-4e0d-a348-81549c854640' xmlns:ns5='deaad6fb-f8b9-4adf-843c-de495c9f02ef' " w:xpath="/ns0:properties[1]/documentManagement[1]/ns3:LitaDocValidTo[1]" w:storeItemID="{A88904A0-B594-4443-90E8-65326889DC76}"/>
              <w:date w:fullDate="2026-10-31T00:00:00Z">
                <w:dateFormat w:val="yyyy-MM-dd"/>
                <w:lid w:val="sv-SE"/>
                <w:storeMappedDataAs w:val="dateTime"/>
                <w:calendar w:val="gregorian"/>
              </w:date>
            </w:sdtPr>
            <w:sdtEndPr/>
            <w:sdtContent>
              <w:r w:rsidR="009368C8">
                <w:rPr>
                  <w:sz w:val="16"/>
                  <w:szCs w:val="16"/>
                </w:rPr>
                <w:t>2026-10-31</w:t>
              </w:r>
            </w:sdtContent>
          </w:sdt>
        </w:p>
      </w:tc>
    </w:tr>
    <w:tr w:rsidR="004F178E" w14:paraId="5C446973" w14:textId="77777777" w:rsidTr="004F178E">
      <w:tc>
        <w:tcPr>
          <w:tcW w:w="4508" w:type="dxa"/>
        </w:tcPr>
        <w:p w14:paraId="20A44376" w14:textId="77777777" w:rsidR="004F178E" w:rsidRDefault="004F178E" w:rsidP="004F178E">
          <w:pPr>
            <w:pStyle w:val="Sidhuvud"/>
            <w:rPr>
              <w:sz w:val="16"/>
              <w:szCs w:val="16"/>
            </w:rPr>
          </w:pPr>
        </w:p>
      </w:tc>
      <w:tc>
        <w:tcPr>
          <w:tcW w:w="4508" w:type="dxa"/>
        </w:tcPr>
        <w:p w14:paraId="58BCC0FC" w14:textId="77777777" w:rsidR="004F178E" w:rsidRDefault="004F178E" w:rsidP="004F178E">
          <w:pPr>
            <w:pStyle w:val="Sidhuvud"/>
            <w:jc w:val="right"/>
            <w:rPr>
              <w:sz w:val="16"/>
              <w:szCs w:val="16"/>
            </w:rPr>
          </w:pPr>
        </w:p>
      </w:tc>
    </w:tr>
  </w:tbl>
  <w:p w14:paraId="478E3BD1" w14:textId="77777777" w:rsidR="004F178E" w:rsidRPr="00BC1661" w:rsidRDefault="00FE6785">
    <w:pPr>
      <w:pStyle w:val="Sidhuvud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CA81D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BF2E4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5E72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9820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080F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6EBD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7E0D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860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F6F1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46F9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01A01"/>
    <w:multiLevelType w:val="hybridMultilevel"/>
    <w:tmpl w:val="8CE266D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5426622">
    <w:abstractNumId w:val="10"/>
  </w:num>
  <w:num w:numId="2" w16cid:durableId="1515922657">
    <w:abstractNumId w:val="8"/>
  </w:num>
  <w:num w:numId="3" w16cid:durableId="1277642103">
    <w:abstractNumId w:val="3"/>
  </w:num>
  <w:num w:numId="4" w16cid:durableId="610548818">
    <w:abstractNumId w:val="2"/>
  </w:num>
  <w:num w:numId="5" w16cid:durableId="2019119170">
    <w:abstractNumId w:val="1"/>
  </w:num>
  <w:num w:numId="6" w16cid:durableId="1463353594">
    <w:abstractNumId w:val="0"/>
  </w:num>
  <w:num w:numId="7" w16cid:durableId="390540803">
    <w:abstractNumId w:val="9"/>
  </w:num>
  <w:num w:numId="8" w16cid:durableId="74867556">
    <w:abstractNumId w:val="7"/>
  </w:num>
  <w:num w:numId="9" w16cid:durableId="1263342264">
    <w:abstractNumId w:val="6"/>
  </w:num>
  <w:num w:numId="10" w16cid:durableId="1365714747">
    <w:abstractNumId w:val="5"/>
  </w:num>
  <w:num w:numId="11" w16cid:durableId="9411878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5CD4161E"/>
    <w:rsid w:val="000407F4"/>
    <w:rsid w:val="000626CD"/>
    <w:rsid w:val="00066E4D"/>
    <w:rsid w:val="00082B53"/>
    <w:rsid w:val="000B230F"/>
    <w:rsid w:val="00103FFB"/>
    <w:rsid w:val="00150524"/>
    <w:rsid w:val="0015224E"/>
    <w:rsid w:val="001853EB"/>
    <w:rsid w:val="00190596"/>
    <w:rsid w:val="001B3992"/>
    <w:rsid w:val="001F366E"/>
    <w:rsid w:val="002014DC"/>
    <w:rsid w:val="002067A1"/>
    <w:rsid w:val="00245801"/>
    <w:rsid w:val="00272BD8"/>
    <w:rsid w:val="002B674E"/>
    <w:rsid w:val="002C1C60"/>
    <w:rsid w:val="002E37F7"/>
    <w:rsid w:val="00322110"/>
    <w:rsid w:val="00361819"/>
    <w:rsid w:val="00380F68"/>
    <w:rsid w:val="00392658"/>
    <w:rsid w:val="003B07EF"/>
    <w:rsid w:val="003B6EA9"/>
    <w:rsid w:val="003F4B56"/>
    <w:rsid w:val="0040562F"/>
    <w:rsid w:val="00411940"/>
    <w:rsid w:val="00412780"/>
    <w:rsid w:val="00434265"/>
    <w:rsid w:val="00436851"/>
    <w:rsid w:val="00450759"/>
    <w:rsid w:val="004D2AC4"/>
    <w:rsid w:val="004F178E"/>
    <w:rsid w:val="0054142C"/>
    <w:rsid w:val="00544BBB"/>
    <w:rsid w:val="00583A87"/>
    <w:rsid w:val="00596451"/>
    <w:rsid w:val="005B578E"/>
    <w:rsid w:val="005C51F1"/>
    <w:rsid w:val="005C6179"/>
    <w:rsid w:val="005C69FE"/>
    <w:rsid w:val="0063402B"/>
    <w:rsid w:val="00646BAE"/>
    <w:rsid w:val="0065678D"/>
    <w:rsid w:val="00665A54"/>
    <w:rsid w:val="006811FE"/>
    <w:rsid w:val="006D1302"/>
    <w:rsid w:val="006F0443"/>
    <w:rsid w:val="00705D14"/>
    <w:rsid w:val="00706EAC"/>
    <w:rsid w:val="007160BB"/>
    <w:rsid w:val="0072056B"/>
    <w:rsid w:val="00724FF7"/>
    <w:rsid w:val="0073678C"/>
    <w:rsid w:val="00742B14"/>
    <w:rsid w:val="007530DD"/>
    <w:rsid w:val="00764F29"/>
    <w:rsid w:val="00784F2F"/>
    <w:rsid w:val="007A5A4B"/>
    <w:rsid w:val="007A7048"/>
    <w:rsid w:val="007E2139"/>
    <w:rsid w:val="00806F4E"/>
    <w:rsid w:val="00815508"/>
    <w:rsid w:val="00835EDC"/>
    <w:rsid w:val="00845B50"/>
    <w:rsid w:val="00853147"/>
    <w:rsid w:val="00857135"/>
    <w:rsid w:val="0087375F"/>
    <w:rsid w:val="00874103"/>
    <w:rsid w:val="008749A2"/>
    <w:rsid w:val="00894210"/>
    <w:rsid w:val="00896D8C"/>
    <w:rsid w:val="008B182C"/>
    <w:rsid w:val="008D27D0"/>
    <w:rsid w:val="008D5492"/>
    <w:rsid w:val="008F0656"/>
    <w:rsid w:val="0091579F"/>
    <w:rsid w:val="009368C8"/>
    <w:rsid w:val="009B7026"/>
    <w:rsid w:val="009E390C"/>
    <w:rsid w:val="00A56DB6"/>
    <w:rsid w:val="00A67226"/>
    <w:rsid w:val="00AA4118"/>
    <w:rsid w:val="00AA54B3"/>
    <w:rsid w:val="00B10E3D"/>
    <w:rsid w:val="00B14B1D"/>
    <w:rsid w:val="00B3153C"/>
    <w:rsid w:val="00B727A0"/>
    <w:rsid w:val="00B74317"/>
    <w:rsid w:val="00BA1D09"/>
    <w:rsid w:val="00C06876"/>
    <w:rsid w:val="00C54CE8"/>
    <w:rsid w:val="00C54D5A"/>
    <w:rsid w:val="00C67562"/>
    <w:rsid w:val="00C868EB"/>
    <w:rsid w:val="00CD76B4"/>
    <w:rsid w:val="00CF2FBC"/>
    <w:rsid w:val="00D06AAB"/>
    <w:rsid w:val="00D238AD"/>
    <w:rsid w:val="00D37817"/>
    <w:rsid w:val="00D50A25"/>
    <w:rsid w:val="00D84C6A"/>
    <w:rsid w:val="00DA0756"/>
    <w:rsid w:val="00DB7BE0"/>
    <w:rsid w:val="00E10FE3"/>
    <w:rsid w:val="00E33CD5"/>
    <w:rsid w:val="00E64EFA"/>
    <w:rsid w:val="00E911C1"/>
    <w:rsid w:val="00E976CA"/>
    <w:rsid w:val="00EA193F"/>
    <w:rsid w:val="00F0129D"/>
    <w:rsid w:val="00F12465"/>
    <w:rsid w:val="00F156F9"/>
    <w:rsid w:val="00F324B2"/>
    <w:rsid w:val="00F56A5F"/>
    <w:rsid w:val="00F60F16"/>
    <w:rsid w:val="00F71C75"/>
    <w:rsid w:val="00F74A02"/>
    <w:rsid w:val="00FC7AB8"/>
    <w:rsid w:val="00FD0098"/>
    <w:rsid w:val="00FD1FD4"/>
    <w:rsid w:val="00FD221D"/>
    <w:rsid w:val="00FE0A1B"/>
    <w:rsid w:val="00FE6785"/>
    <w:rsid w:val="5CD41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D4161E"/>
  <w15:chartTrackingRefBased/>
  <w15:docId w15:val="{D201B27D-FFE2-45FC-9CDF-D123C7BB2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Rubrik3"/>
    <w:qFormat/>
    <w:rsid w:val="00544BBB"/>
    <w:pPr>
      <w:widowControl w:val="0"/>
      <w:spacing w:after="0" w:line="360" w:lineRule="auto"/>
    </w:pPr>
    <w:rPr>
      <w:rFonts w:ascii="Arial" w:eastAsia="Times New Roman" w:hAnsi="Arial" w:cs="Times New Roman"/>
      <w:sz w:val="20"/>
      <w:szCs w:val="24"/>
      <w:lang w:eastAsia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63402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0687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C068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5C51F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8F065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835EDC"/>
    <w:rPr>
      <w:vanish/>
      <w:color w:val="808080"/>
    </w:rPr>
  </w:style>
  <w:style w:type="paragraph" w:styleId="Sidhuvud">
    <w:name w:val="header"/>
    <w:aliases w:val="Sidhuvud - sidfot"/>
    <w:basedOn w:val="Normal"/>
    <w:link w:val="SidhuvudChar"/>
    <w:unhideWhenUsed/>
    <w:rsid w:val="00853147"/>
    <w:pPr>
      <w:tabs>
        <w:tab w:val="center" w:pos="4536"/>
        <w:tab w:val="right" w:pos="9072"/>
      </w:tabs>
      <w:spacing w:line="240" w:lineRule="auto"/>
    </w:pPr>
  </w:style>
  <w:style w:type="character" w:customStyle="1" w:styleId="SidhuvudChar">
    <w:name w:val="Sidhuvud Char"/>
    <w:aliases w:val="Sidhuvud - sidfot Char"/>
    <w:basedOn w:val="Standardstycketeckensnitt"/>
    <w:link w:val="Sidhuvud"/>
    <w:rsid w:val="00853147"/>
    <w:rPr>
      <w:rFonts w:ascii="Arial" w:eastAsia="Times New Roman" w:hAnsi="Arial" w:cs="Times New Roman"/>
      <w:sz w:val="20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853147"/>
    <w:pPr>
      <w:tabs>
        <w:tab w:val="center" w:pos="4536"/>
        <w:tab w:val="right" w:pos="9072"/>
      </w:tabs>
      <w:spacing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853147"/>
    <w:rPr>
      <w:rFonts w:ascii="Arial" w:eastAsia="Times New Roman" w:hAnsi="Arial" w:cs="Times New Roman"/>
      <w:sz w:val="20"/>
      <w:szCs w:val="24"/>
      <w:lang w:eastAsia="sv-SE"/>
    </w:rPr>
  </w:style>
  <w:style w:type="table" w:styleId="Tabellrutnt">
    <w:name w:val="Table Grid"/>
    <w:basedOn w:val="Normaltabell"/>
    <w:uiPriority w:val="39"/>
    <w:rsid w:val="00853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63402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sv-SE"/>
    </w:rPr>
  </w:style>
  <w:style w:type="character" w:customStyle="1" w:styleId="Rubrik2Char">
    <w:name w:val="Rubrik 2 Char"/>
    <w:basedOn w:val="Standardstycketeckensnitt"/>
    <w:link w:val="Rubrik2"/>
    <w:uiPriority w:val="9"/>
    <w:rsid w:val="00C0687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sv-SE"/>
    </w:rPr>
  </w:style>
  <w:style w:type="character" w:customStyle="1" w:styleId="Rubrik3Char">
    <w:name w:val="Rubrik 3 Char"/>
    <w:basedOn w:val="Standardstycketeckensnitt"/>
    <w:link w:val="Rubrik3"/>
    <w:uiPriority w:val="9"/>
    <w:rsid w:val="00F1246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sv-SE"/>
    </w:rPr>
  </w:style>
  <w:style w:type="paragraph" w:customStyle="1" w:styleId="LSrubrik1">
    <w:name w:val="LS rubrik 1"/>
    <w:basedOn w:val="Rubrik1"/>
    <w:qFormat/>
    <w:rsid w:val="00F0129D"/>
    <w:rPr>
      <w:rFonts w:ascii="Arial" w:hAnsi="Arial"/>
      <w:b/>
      <w:color w:val="000000" w:themeColor="text1"/>
      <w:sz w:val="24"/>
    </w:rPr>
  </w:style>
  <w:style w:type="paragraph" w:customStyle="1" w:styleId="LSrubrik2">
    <w:name w:val="LS rubrik 2"/>
    <w:basedOn w:val="Rubrik2"/>
    <w:qFormat/>
    <w:rsid w:val="00F0129D"/>
    <w:pPr>
      <w:spacing w:before="240"/>
    </w:pPr>
    <w:rPr>
      <w:rFonts w:ascii="Arial" w:hAnsi="Arial"/>
      <w:color w:val="000000" w:themeColor="text1"/>
      <w:sz w:val="24"/>
    </w:rPr>
  </w:style>
  <w:style w:type="paragraph" w:customStyle="1" w:styleId="LSrubrik3">
    <w:name w:val="LS rubrik 3"/>
    <w:basedOn w:val="Rubrik3"/>
    <w:qFormat/>
    <w:rsid w:val="005C51F1"/>
    <w:pPr>
      <w:spacing w:before="240"/>
    </w:pPr>
    <w:rPr>
      <w:rFonts w:ascii="Arial" w:hAnsi="Arial"/>
      <w:b/>
      <w:color w:val="000000" w:themeColor="text1"/>
      <w:sz w:val="20"/>
    </w:rPr>
  </w:style>
  <w:style w:type="paragraph" w:customStyle="1" w:styleId="LSrubrik4">
    <w:name w:val="LS rubrik 4"/>
    <w:basedOn w:val="Rubrik4"/>
    <w:qFormat/>
    <w:rsid w:val="00706EAC"/>
    <w:pPr>
      <w:spacing w:before="240"/>
    </w:pPr>
    <w:rPr>
      <w:rFonts w:ascii="Arial" w:hAnsi="Arial"/>
      <w:color w:val="000000" w:themeColor="text1"/>
    </w:rPr>
  </w:style>
  <w:style w:type="paragraph" w:customStyle="1" w:styleId="LSlptext">
    <w:name w:val="LS löptext"/>
    <w:basedOn w:val="Normal"/>
    <w:qFormat/>
    <w:rsid w:val="005C51F1"/>
  </w:style>
  <w:style w:type="character" w:customStyle="1" w:styleId="Rubrik4Char">
    <w:name w:val="Rubrik 4 Char"/>
    <w:basedOn w:val="Standardstycketeckensnitt"/>
    <w:link w:val="Rubrik4"/>
    <w:uiPriority w:val="9"/>
    <w:semiHidden/>
    <w:rsid w:val="005C51F1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  <w:lang w:eastAsia="sv-SE"/>
    </w:rPr>
  </w:style>
  <w:style w:type="paragraph" w:customStyle="1" w:styleId="LSrubrik5">
    <w:name w:val="LS rubrik 5"/>
    <w:basedOn w:val="Rubrik5"/>
    <w:qFormat/>
    <w:rsid w:val="008F0656"/>
    <w:rPr>
      <w:rFonts w:ascii="Arial" w:hAnsi="Arial"/>
      <w:bCs/>
      <w:color w:val="000000" w:themeColor="text1"/>
      <w:szCs w:val="20"/>
      <w:u w:val="singl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8F0656"/>
    <w:rPr>
      <w:rFonts w:asciiTheme="majorHAnsi" w:eastAsiaTheme="majorEastAsia" w:hAnsiTheme="majorHAnsi" w:cstheme="majorBidi"/>
      <w:color w:val="2E74B5" w:themeColor="accent1" w:themeShade="BF"/>
      <w:sz w:val="20"/>
      <w:szCs w:val="24"/>
      <w:lang w:eastAsia="sv-SE"/>
    </w:rPr>
  </w:style>
  <w:style w:type="table" w:styleId="Oformateradtabell1">
    <w:name w:val="Plain Table 1"/>
    <w:basedOn w:val="Normaltabell"/>
    <w:uiPriority w:val="41"/>
    <w:rsid w:val="00806F4E"/>
    <w:pPr>
      <w:spacing w:after="0" w:line="240" w:lineRule="auto"/>
    </w:pPr>
    <w:rPr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rutntljust">
    <w:name w:val="Grid Table Light"/>
    <w:basedOn w:val="Normaltabell"/>
    <w:uiPriority w:val="40"/>
    <w:rsid w:val="00806F4E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ompact">
    <w:name w:val="Compact"/>
    <w:basedOn w:val="Normal"/>
    <w:uiPriority w:val="1"/>
    <w:qFormat/>
    <w:rsid w:val="00806F4E"/>
    <w:pPr>
      <w:widowControl/>
      <w:spacing w:before="36" w:after="36" w:line="240" w:lineRule="auto"/>
    </w:pPr>
    <w:rPr>
      <w:rFonts w:asciiTheme="minorHAnsi" w:eastAsiaTheme="minorEastAsia" w:hAnsiTheme="minorHAnsi" w:cstheme="minorBidi"/>
      <w:sz w:val="24"/>
      <w:lang w:eastAsia="en-US"/>
    </w:rPr>
  </w:style>
  <w:style w:type="table" w:styleId="Oformateradtabell4">
    <w:name w:val="Plain Table 4"/>
    <w:basedOn w:val="Normaltabell"/>
    <w:uiPriority w:val="44"/>
    <w:rsid w:val="00806F4E"/>
    <w:pPr>
      <w:spacing w:after="0" w:line="240" w:lineRule="auto"/>
    </w:pPr>
    <w:rPr>
      <w:kern w:val="2"/>
      <w:sz w:val="24"/>
      <w:szCs w:val="24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DB669A50D644B0ABEEB90561C80D06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ED1FDF2-193B-4FE1-B8DF-110FFE483BA2}"/>
      </w:docPartPr>
      <w:docPartBody>
        <w:p w:rsidR="00714F90" w:rsidRDefault="00250723" w:rsidP="00250723">
          <w:pPr>
            <w:pStyle w:val="EDB669A50D644B0ABEEB90561C80D065"/>
          </w:pPr>
          <w:r w:rsidRPr="00765CD3">
            <w:rPr>
              <w:rStyle w:val="Platshllartext"/>
            </w:rPr>
            <w:t>[Författare]</w:t>
          </w:r>
        </w:p>
      </w:docPartBody>
    </w:docPart>
    <w:docPart>
      <w:docPartPr>
        <w:name w:val="D231B4A6E3EA439896E8F9C917AD8BC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E960A9F-155E-4AA0-BE00-C879F1486C4E}"/>
      </w:docPartPr>
      <w:docPartBody>
        <w:p w:rsidR="00714F90" w:rsidRDefault="00250723" w:rsidP="00250723">
          <w:pPr>
            <w:pStyle w:val="D231B4A6E3EA439896E8F9C917AD8BC2"/>
          </w:pPr>
          <w:r w:rsidRPr="00765CD3">
            <w:rPr>
              <w:rStyle w:val="Platshllartext"/>
            </w:rPr>
            <w:t>[Gäller för organisation]</w:t>
          </w:r>
        </w:p>
      </w:docPartBody>
    </w:docPart>
    <w:docPart>
      <w:docPartPr>
        <w:name w:val="6CCD64E0415F4EAD9DB59B26622369F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67FD1A6-6950-4821-B633-320324F5E184}"/>
      </w:docPartPr>
      <w:docPartBody>
        <w:p w:rsidR="00714F90" w:rsidRDefault="00250723">
          <w:r w:rsidRPr="00DD39D0">
            <w:rPr>
              <w:rStyle w:val="Platshllartext"/>
            </w:rPr>
            <w:t>[Versionsnummer]</w:t>
          </w:r>
        </w:p>
      </w:docPartBody>
    </w:docPart>
    <w:docPart>
      <w:docPartPr>
        <w:name w:val="B813849C4B2B42A29F26E0B8B657980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6287227-FE48-4B9F-8E58-9387BE85DC1A}"/>
      </w:docPartPr>
      <w:docPartBody>
        <w:p w:rsidR="00143CDF" w:rsidRDefault="00AD30EE">
          <w:r w:rsidRPr="00FB2A1B">
            <w:rPr>
              <w:rStyle w:val="Platshllartext"/>
            </w:rPr>
            <w:t>[Giltigt från]</w:t>
          </w:r>
        </w:p>
      </w:docPartBody>
    </w:docPart>
    <w:docPart>
      <w:docPartPr>
        <w:name w:val="6F16C9A5AD774E0E873B15BA44C71BD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A954702-B5F7-4302-AD01-047D994891A4}"/>
      </w:docPartPr>
      <w:docPartBody>
        <w:p w:rsidR="00794CA5" w:rsidRDefault="00143CDF">
          <w:r w:rsidRPr="00FB2A1B">
            <w:rPr>
              <w:rStyle w:val="Platshllartext"/>
            </w:rPr>
            <w:t>[Titel]</w:t>
          </w:r>
        </w:p>
      </w:docPartBody>
    </w:docPart>
    <w:docPart>
      <w:docPartPr>
        <w:name w:val="B37F4D2BD4424107BE8519285949208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F72ED1E-C7AE-44B9-B9E1-B23051F1355F}"/>
      </w:docPartPr>
      <w:docPartBody>
        <w:p w:rsidR="007F7DCD" w:rsidRDefault="003C319A">
          <w:r w:rsidRPr="007962E0">
            <w:rPr>
              <w:rStyle w:val="Platshllartext"/>
            </w:rPr>
            <w:t>[Mallfält-granskare]</w:t>
          </w:r>
        </w:p>
      </w:docPartBody>
    </w:docPart>
    <w:docPart>
      <w:docPartPr>
        <w:name w:val="EEB906E96C4F481899D8F18C80C3639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BFD0778-774F-4036-A952-0AD542FC7E76}"/>
      </w:docPartPr>
      <w:docPartBody>
        <w:p w:rsidR="007F7DCD" w:rsidRDefault="003C319A">
          <w:r w:rsidRPr="007962E0">
            <w:rPr>
              <w:rStyle w:val="Platshllartext"/>
            </w:rPr>
            <w:t>[Mallfält-organisation]</w:t>
          </w:r>
        </w:p>
      </w:docPartBody>
    </w:docPart>
    <w:docPart>
      <w:docPartPr>
        <w:name w:val="315BD89D87C4420884E2BCAD977DFCD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A48039C-815D-4BD2-BB47-43CC06DE411E}"/>
      </w:docPartPr>
      <w:docPartBody>
        <w:p w:rsidR="007F7DCD" w:rsidRDefault="003C319A">
          <w:r w:rsidRPr="007962E0">
            <w:rPr>
              <w:rStyle w:val="Platshllartext"/>
            </w:rPr>
            <w:t>[Mallfält-dokumenttyp]</w:t>
          </w:r>
        </w:p>
      </w:docPartBody>
    </w:docPart>
    <w:docPart>
      <w:docPartPr>
        <w:name w:val="8123F87284E8472D96AFEBAE876629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6C4F657-9938-465E-8C89-743FBA4CD5D1}"/>
      </w:docPartPr>
      <w:docPartBody>
        <w:p w:rsidR="00BF0A1D" w:rsidRDefault="007D5A4A">
          <w:r w:rsidRPr="00BF7701">
            <w:rPr>
              <w:rStyle w:val="Platshllartext"/>
            </w:rPr>
            <w:t>[Mallfält-Ansvarig för kontrollerade kopior]</w:t>
          </w:r>
        </w:p>
      </w:docPartBody>
    </w:docPart>
    <w:docPart>
      <w:docPartPr>
        <w:name w:val="1AD40B09587A4C86A1EF884ACF89C46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2B2A963-DDA7-47C2-876E-35BC2E9ED671}"/>
      </w:docPartPr>
      <w:docPartBody>
        <w:p w:rsidR="00E43B73" w:rsidRDefault="0078130B" w:rsidP="0078130B">
          <w:pPr>
            <w:pStyle w:val="1AD40B09587A4C86A1EF884ACF89C460"/>
          </w:pPr>
          <w:r w:rsidRPr="00BF7701">
            <w:rPr>
              <w:rStyle w:val="Platshllartext"/>
            </w:rPr>
            <w:t>[Mallfält-Lokal/Plats]</w:t>
          </w:r>
        </w:p>
      </w:docPartBody>
    </w:docPart>
    <w:docPart>
      <w:docPartPr>
        <w:name w:val="9B8E93BBE66E4546868EEF9D6D64690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491B884-D917-40A1-A807-CF6FDE34865E}"/>
      </w:docPartPr>
      <w:docPartBody>
        <w:p w:rsidR="000D462E" w:rsidRDefault="00E43B73">
          <w:r w:rsidRPr="00F1095B">
            <w:rPr>
              <w:rStyle w:val="Platshllartext"/>
            </w:rPr>
            <w:t>[Mallfält-fastställa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5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0723"/>
    <w:rsid w:val="00081595"/>
    <w:rsid w:val="000D462E"/>
    <w:rsid w:val="00143CDF"/>
    <w:rsid w:val="001F09D2"/>
    <w:rsid w:val="00250723"/>
    <w:rsid w:val="002A0738"/>
    <w:rsid w:val="00303F26"/>
    <w:rsid w:val="0039549D"/>
    <w:rsid w:val="003B07EF"/>
    <w:rsid w:val="003C319A"/>
    <w:rsid w:val="00470FB7"/>
    <w:rsid w:val="00493A3A"/>
    <w:rsid w:val="005249C0"/>
    <w:rsid w:val="005842D2"/>
    <w:rsid w:val="00714F90"/>
    <w:rsid w:val="00742B14"/>
    <w:rsid w:val="0078130B"/>
    <w:rsid w:val="0078376D"/>
    <w:rsid w:val="00794CA5"/>
    <w:rsid w:val="007D5A4A"/>
    <w:rsid w:val="007E2139"/>
    <w:rsid w:val="007F7DCD"/>
    <w:rsid w:val="00845B50"/>
    <w:rsid w:val="008533FD"/>
    <w:rsid w:val="0089124C"/>
    <w:rsid w:val="008A7FD0"/>
    <w:rsid w:val="008D5492"/>
    <w:rsid w:val="00956724"/>
    <w:rsid w:val="00AD30EE"/>
    <w:rsid w:val="00B3756F"/>
    <w:rsid w:val="00BF0A1D"/>
    <w:rsid w:val="00C54CE8"/>
    <w:rsid w:val="00C54D5A"/>
    <w:rsid w:val="00CC5B79"/>
    <w:rsid w:val="00CD1AAF"/>
    <w:rsid w:val="00D0554F"/>
    <w:rsid w:val="00E43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1F09D2"/>
    <w:rPr>
      <w:vanish/>
      <w:color w:val="808080"/>
    </w:rPr>
  </w:style>
  <w:style w:type="paragraph" w:customStyle="1" w:styleId="EDB669A50D644B0ABEEB90561C80D065">
    <w:name w:val="EDB669A50D644B0ABEEB90561C80D065"/>
    <w:rsid w:val="00250723"/>
  </w:style>
  <w:style w:type="paragraph" w:customStyle="1" w:styleId="D231B4A6E3EA439896E8F9C917AD8BC2">
    <w:name w:val="D231B4A6E3EA439896E8F9C917AD8BC2"/>
    <w:rsid w:val="00250723"/>
  </w:style>
  <w:style w:type="paragraph" w:customStyle="1" w:styleId="1AD40B09587A4C86A1EF884ACF89C460">
    <w:name w:val="1AD40B09587A4C86A1EF884ACF89C460"/>
    <w:rsid w:val="007813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ef522afed034be19fd28362dc3c198a xmlns="bc8cfa27-da58-4094-aaea-6cd572aa8ad3">
      <Terms xmlns="http://schemas.microsoft.com/office/infopath/2007/PartnerControls">
        <TermInfo xmlns="http://schemas.microsoft.com/office/infopath/2007/PartnerControls">
          <TermName xmlns="http://schemas.microsoft.com/office/infopath/2007/PartnerControls">Riktlinje</TermName>
          <TermId xmlns="http://schemas.microsoft.com/office/infopath/2007/PartnerControls">d3993d00-402a-402b-8eb3-fbf0a6af8655</TermId>
        </TermInfo>
      </Terms>
    </aef522afed034be19fd28362dc3c198a>
    <DocumentVersionNumber xmlns="bc8cfa27-da58-4094-aaea-6cd572aa8ad3">0.6</DocumentVersionNumber>
    <LitaDocumentStatus xmlns="bc8cfa27-da58-4094-aaea-6cd572aa8ad3">För fastställande</LitaDocumentStatus>
    <LitaDocumentId xmlns="bc8cfa27-da58-4094-aaea-6cd572aa8ad3">102386</LitaDocumentId>
    <e6bb563068ec40c6a3cac3c001bd9e53 xmlns="deaad6fb-f8b9-4adf-843c-de495c9f02ef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yrande dokument</TermName>
          <TermId xmlns="http://schemas.microsoft.com/office/infopath/2007/PartnerControls">74c6cddf-628d-4ae4-8c60-632f2c39ec7e</TermId>
        </TermInfo>
      </Terms>
    </e6bb563068ec40c6a3cac3c001bd9e53>
    <f7c985dc5ec8408098d8717dee09ea96 xmlns="bc8cfa27-da58-4094-aaea-6cd572aa8ad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a</TermName>
          <TermId xmlns="http://schemas.microsoft.com/office/infopath/2007/PartnerControls">2ec8809b-e4c6-47c4-9536-655c546e53e7</TermId>
        </TermInfo>
      </Terms>
    </f7c985dc5ec8408098d8717dee09ea96>
    <LitaDocActions xmlns="bc8cfa27-da58-4094-aaea-6cd572aa8ad3" xsi:nil="true"/>
    <lf0596c7ee5a47018c43c34c33526af9 xmlns="deaad6fb-f8b9-4adf-843c-de495c9f02ef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gion Västerbotten</TermName>
          <TermId xmlns="http://schemas.microsoft.com/office/infopath/2007/PartnerControls">02eb77ab-0f35-4921-b499-2d97466d1bb2</TermId>
        </TermInfo>
      </Terms>
    </lf0596c7ee5a47018c43c34c33526af9>
    <ea17509e48b1470ba6d2fd700d6e2dfc xmlns="bc8cfa27-da58-4094-aaea-6cd572aa8ad3">
      <Terms xmlns="http://schemas.microsoft.com/office/infopath/2007/PartnerControls"/>
    </ea17509e48b1470ba6d2fd700d6e2dfc>
    <lebff28af96841218f87aa57015526a3 xmlns="deaad6fb-f8b9-4adf-843c-de495c9f02ef">
      <Terms xmlns="http://schemas.microsoft.com/office/infopath/2007/PartnerControls"/>
    </lebff28af96841218f87aa57015526a3>
    <n4e71b61d57343f98379b7136664347b xmlns="bc8cfa27-da58-4094-aaea-6cd572aa8ad3">
      <Terms xmlns="http://schemas.microsoft.com/office/infopath/2007/PartnerControls"/>
    </n4e71b61d57343f98379b7136664347b>
    <LitaDocumentAuditor xmlns="bc8cfa27-da58-4094-aaea-6cd572aa8ad3">
      <UserInfo>
        <DisplayName/>
        <AccountId xsi:nil="true"/>
        <AccountType/>
      </UserInfo>
    </LitaDocumentAuditor>
    <LitaDocValidTo xmlns="bc8cfa27-da58-4094-aaea-6cd572aa8ad3">2026-10-30T23:00:00+00:00</LitaDocValidTo>
    <LitaDocValidFrom xmlns="bc8cfa27-da58-4094-aaea-6cd572aa8ad3">2026-04-30T22:00:00+00:00</LitaDocValidFrom>
    <LitaDocAuthor xmlns="bc8cfa27-da58-4094-aaea-6cd572aa8ad3">
      <UserInfo>
        <DisplayName>Maria Hammeryd</DisplayName>
        <AccountId>21</AccountId>
        <AccountType/>
      </UserInfo>
    </LitaDocAuthor>
    <LitaDocApprover xmlns="bc8cfa27-da58-4094-aaea-6cd572aa8ad3">
      <UserInfo>
        <DisplayName>Simon Burman</DisplayName>
        <AccountId>810</AccountId>
        <AccountType/>
      </UserInfo>
    </LitaDocApprover>
    <LitaFlowReviewId xmlns="bc8cfa27-da58-4094-aaea-6cd572aa8ad3" xsi:nil="true"/>
    <StakeHoldersGroup xmlns="bc8cfa27-da58-4094-aaea-6cd572aa8ad3" xsi:nil="true"/>
    <LitaFlowApprovalId xmlns="bc8cfa27-da58-4094-aaea-6cd572aa8ad3">f89ee3f8-938b-442b-b05a-ac8960f6d3b3</LitaFlowApprovalId>
    <LitaFlowArchivingId xmlns="bc8cfa27-da58-4094-aaea-6cd572aa8ad3" xsi:nil="true"/>
    <LitaTemplateFieldDocType xmlns="bc8cfa27-da58-4094-aaea-6cd572aa8ad3">Riktlinje</LitaTemplateFieldDocType>
    <LitaTemplateFieldDistrict xmlns="bc8cfa27-da58-4094-aaea-6cd572aa8ad3">Alla</LitaTemplateFieldDistrict>
    <LitaTemplateFieldTopic xmlns="bc8cfa27-da58-4094-aaea-6cd572aa8ad3" xsi:nil="true"/>
    <LitaTemplateFieldOrg xmlns="bc8cfa27-da58-4094-aaea-6cd572aa8ad3">Region Västerbotten</LitaTemplateFieldOrg>
    <LitaTemplateFieldProcess xmlns="bc8cfa27-da58-4094-aaea-6cd572aa8ad3" xsi:nil="true"/>
    <LitaTemplateFieldDocCategory xmlns="bc8cfa27-da58-4094-aaea-6cd572aa8ad3">Styrande dokument</LitaTemplateFieldDocCategory>
    <LitaTemplateFieldAuditor xmlns="bc8cfa27-da58-4094-aaea-6cd572aa8ad3" xsi:nil="true"/>
    <LitaTemplateFieldApproverGroup xmlns="18da91db-41fe-4ca7-8439-0065767d5491">Simon Burman</LitaTemplateFieldApproverGroup>
    <LitaTemplateFieldCopiesLocation xmlns="18da91db-41fe-4ca7-8439-0065767d1234" xsi:nil="true"/>
    <LitaTemplateFieldResponsibleForCopies xmlns="18da91db-41fe-4ca7-8439-0065767d1234" xsi:nil="true"/>
    <LitaControlledCopiesLocation xmlns="18da91db-41fe-4ca7-8439-0065767d1234" xsi:nil="true"/>
    <LitaControlledCopies xmlns="18da91db-41fe-4ca7-8439-0065767d1234">false</LitaControlledCopies>
    <LitaResponsibleForCopies xmlns="18da91db-41fe-4ca7-8439-0065767d1234">
      <UserInfo>
        <DisplayName/>
        <AccountId xsi:nil="true"/>
        <AccountType/>
      </UserInfo>
    </LitaResponsibleForCopies>
    <TaxCatchAll xmlns="f0122d9f-28e7-47d2-a322-8d49a0b97bd4">
      <Value>1</Value>
      <Value>3</Value>
      <Value>8</Value>
      <Value>7</Value>
    </TaxCatchAll>
    <DocumentOwner xmlns="bc8cfa27-da58-4094-aaea-6cd572aa8ad3">
      <UserInfo>
        <DisplayName/>
        <AccountId xsi:nil="true"/>
        <AccountType/>
      </UserInfo>
    </DocumentOwner>
    <_Flow_SignoffStatus xmlns="8e5814f5-d96e-4789-8f38-a0a051ac6dc7" xsi:nil="true"/>
    <lcf76f155ced4ddcb4097134ff3c332f xmlns="8e5814f5-d96e-4789-8f38-a0a051ac6dc7">
      <Terms xmlns="http://schemas.microsoft.com/office/infopath/2007/PartnerControls"/>
    </lcf76f155ced4ddcb4097134ff3c332f>
    <PublishExternally xmlns="79f0e80b-bbfb-4591-93eb-5f47cfc6fa8e">true</PublishExternall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Ledningssystemsdokument" ma:contentTypeID="0x01010036F999449BE542DAA8A32B6CA62207225100E5D0631CD0C3BC458476ACCB76488CB7" ma:contentTypeVersion="74" ma:contentTypeDescription="" ma:contentTypeScope="" ma:versionID="6030287a9a02ffed3923f48ebfe08f76">
  <xsd:schema xmlns:xsd="http://www.w3.org/2001/XMLSchema" xmlns:xs="http://www.w3.org/2001/XMLSchema" xmlns:p="http://schemas.microsoft.com/office/2006/metadata/properties" xmlns:ns2="bc8cfa27-da58-4094-aaea-6cd572aa8ad3" xmlns:ns3="f0122d9f-28e7-47d2-a322-8d49a0b97bd4" xmlns:ns4="deaad6fb-f8b9-4adf-843c-de495c9f02ef" xmlns:ns5="79f0e80b-bbfb-4591-93eb-5f47cfc6fa8e" xmlns:ns6="18da91db-41fe-4ca7-8439-0065767d5491" xmlns:ns7="18da91db-41fe-4ca7-8439-0065767d1234" xmlns:ns8="8e5814f5-d96e-4789-8f38-a0a051ac6dc7" targetNamespace="http://schemas.microsoft.com/office/2006/metadata/properties" ma:root="true" ma:fieldsID="3709de38aa23bc6d97b665c86b952c1a" ns2:_="" ns3:_="" ns4:_="" ns5:_="" ns6:_="" ns7:_="" ns8:_="">
    <xsd:import namespace="bc8cfa27-da58-4094-aaea-6cd572aa8ad3"/>
    <xsd:import namespace="f0122d9f-28e7-47d2-a322-8d49a0b97bd4"/>
    <xsd:import namespace="deaad6fb-f8b9-4adf-843c-de495c9f02ef"/>
    <xsd:import namespace="79f0e80b-bbfb-4591-93eb-5f47cfc6fa8e"/>
    <xsd:import namespace="18da91db-41fe-4ca7-8439-0065767d5491"/>
    <xsd:import namespace="18da91db-41fe-4ca7-8439-0065767d1234"/>
    <xsd:import namespace="8e5814f5-d96e-4789-8f38-a0a051ac6dc7"/>
    <xsd:element name="properties">
      <xsd:complexType>
        <xsd:sequence>
          <xsd:element name="documentManagement">
            <xsd:complexType>
              <xsd:all>
                <xsd:element ref="ns2:LitaDocAuthor"/>
                <xsd:element ref="ns2:LitaDocApprover"/>
                <xsd:element ref="ns2:LitaDocumentAuditor" minOccurs="0"/>
                <xsd:element ref="ns2:StakeHoldersGroup" minOccurs="0"/>
                <xsd:element ref="ns2:LitaDocValidFrom" minOccurs="0"/>
                <xsd:element ref="ns2:LitaDocValidTo" minOccurs="0"/>
                <xsd:element ref="ns4:e6bb563068ec40c6a3cac3c001bd9e53" minOccurs="0"/>
                <xsd:element ref="ns2:aef522afed034be19fd28362dc3c198a" minOccurs="0"/>
                <xsd:element ref="ns2:f7c985dc5ec8408098d8717dee09ea96" minOccurs="0"/>
                <xsd:element ref="ns2:ea17509e48b1470ba6d2fd700d6e2dfc" minOccurs="0"/>
                <xsd:element ref="ns2:n4e71b61d57343f98379b7136664347b" minOccurs="0"/>
                <xsd:element ref="ns5:PublishExternally" minOccurs="0"/>
                <xsd:element ref="ns2:DocumentOwner" minOccurs="0"/>
                <xsd:element ref="ns2:LitaDocumentId" minOccurs="0"/>
                <xsd:element ref="ns2:DocumentVersionNumber" minOccurs="0"/>
                <xsd:element ref="ns2:LitaDocActions" minOccurs="0"/>
                <xsd:element ref="ns2:LitaDocumentStatus" minOccurs="0"/>
                <xsd:element ref="ns2:LitaFlowApprovalId" minOccurs="0"/>
                <xsd:element ref="ns2:LitaFlowReviewId" minOccurs="0"/>
                <xsd:element ref="ns2:LitaFlowArchivingId" minOccurs="0"/>
                <xsd:element ref="ns2:LitaTemplateFieldDistrict" minOccurs="0"/>
                <xsd:element ref="ns2:LitaTemplateFieldOrg" minOccurs="0"/>
                <xsd:element ref="ns2:LitaTemplateFieldDocType" minOccurs="0"/>
                <xsd:element ref="ns2:LitaTemplateFieldTopic" minOccurs="0"/>
                <xsd:element ref="ns2:LitaTemplateFieldProcess" minOccurs="0"/>
                <xsd:element ref="ns2:LitaTemplateFieldDocCategory" minOccurs="0"/>
                <xsd:element ref="ns2:LitaTemplateFieldAuditor" minOccurs="0"/>
                <xsd:element ref="ns3:TaxCatchAll" minOccurs="0"/>
                <xsd:element ref="ns3:TaxCatchAllLabel" minOccurs="0"/>
                <xsd:element ref="ns4:lebff28af96841218f87aa57015526a3" minOccurs="0"/>
                <xsd:element ref="ns4:lf0596c7ee5a47018c43c34c33526af9" minOccurs="0"/>
                <xsd:element ref="ns6:LitaTemplateFieldApproverGroup" minOccurs="0"/>
                <xsd:element ref="ns7:LitaControlledCopies" minOccurs="0"/>
                <xsd:element ref="ns7:LitaResponsibleForCopies" minOccurs="0"/>
                <xsd:element ref="ns7:LitaControlledCopiesLocation" minOccurs="0"/>
                <xsd:element ref="ns7:LitaTemplateFieldResponsibleForCopies" minOccurs="0"/>
                <xsd:element ref="ns7:LitaTemplateFieldCopiesLocation" minOccurs="0"/>
                <xsd:element ref="ns8:MediaServiceFastMetadata" minOccurs="0"/>
                <xsd:element ref="ns8:MediaServiceMetadata" minOccurs="0"/>
                <xsd:element ref="ns8:_Flow_SignoffStatus" minOccurs="0"/>
                <xsd:element ref="ns2:SharedWithUsers" minOccurs="0"/>
                <xsd:element ref="ns3:SharedWithDetails" minOccurs="0"/>
                <xsd:element ref="ns8:MediaServiceObjectDetectorVersions" minOccurs="0"/>
                <xsd:element ref="ns8:lcf76f155ced4ddcb4097134ff3c332f" minOccurs="0"/>
                <xsd:element ref="ns8:MediaServiceOCR" minOccurs="0"/>
                <xsd:element ref="ns8:MediaServiceGenerationTime" minOccurs="0"/>
                <xsd:element ref="ns8:MediaServiceEventHashCode" minOccurs="0"/>
                <xsd:element ref="ns8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cfa27-da58-4094-aaea-6cd572aa8ad3" elementFormDefault="qualified">
    <xsd:import namespace="http://schemas.microsoft.com/office/2006/documentManagement/types"/>
    <xsd:import namespace="http://schemas.microsoft.com/office/infopath/2007/PartnerControls"/>
    <xsd:element name="LitaDocAuthor" ma:index="1" ma:displayName="Upprättare" ma:list="UserInfo" ma:SharePointGroup="0" ma:internalName="LitaDoc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itaDocApprover" ma:index="2" ma:displayName="Fastställare" ma:list="UserInfo" ma:SearchPeopleOnly="false" ma:SharePointGroup="0" ma:internalName="LitaDocApprov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itaDocumentAuditor" ma:index="3" nillable="true" ma:displayName="Granskare" ma:description="" ma:list="UserInfo" ma:SharePointGroup="0" ma:internalName="LitaDocumentAuditor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Group" ma:index="4" nillable="true" ma:displayName="Intressentgrupp" ma:list="{c19c893c-0b20-4f7d-ac57-d841468f576f}" ma:internalName="StakeHoldersGroup" ma:showField="Title" ma:web="f0122d9f-28e7-47d2-a322-8d49a0b97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itaDocValidFrom" ma:index="5" nillable="true" ma:displayName="Giltigt från" ma:default="" ma:format="DateOnly" ma:internalName="LitaDocValidFrom">
      <xsd:simpleType>
        <xsd:restriction base="dms:DateTime"/>
      </xsd:simpleType>
    </xsd:element>
    <xsd:element name="LitaDocValidTo" ma:index="6" nillable="true" ma:displayName="Giltigt till" ma:format="DateOnly" ma:internalName="LitaDocValidTo">
      <xsd:simpleType>
        <xsd:restriction base="dms:DateTime"/>
      </xsd:simpleType>
    </xsd:element>
    <xsd:element name="aef522afed034be19fd28362dc3c198a" ma:index="9" ma:taxonomy="true" ma:internalName="aef522afed034be19fd28362dc3c198a" ma:taxonomyFieldName="LitaDocDocumentType" ma:displayName="Dokumenttyp" ma:readOnly="false" ma:default="" ma:fieldId="{aef522af-ed03-4be1-9fd2-8362dc3c198a}" ma:sspId="76f01679-147b-433d-bdef-1970141a7dae" ma:termSetId="26113eb1-4cef-4da8-8d45-479426a49a2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7c985dc5ec8408098d8717dee09ea96" ma:index="13" ma:taxonomy="true" ma:internalName="f7c985dc5ec8408098d8717dee09ea96" ma:taxonomyFieldName="LitaDocDistrict" ma:displayName="Gäller för ort" ma:readOnly="false" ma:default="" ma:fieldId="{f7c985dc-5ec8-4080-98d8-717dee09ea96}" ma:taxonomyMulti="true" ma:sspId="76f01679-147b-433d-bdef-1970141a7dae" ma:termSetId="b6076ac0-09c0-4ba6-afda-734691a8a9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a17509e48b1470ba6d2fd700d6e2dfc" ma:index="15" nillable="true" ma:taxonomy="true" ma:internalName="ea17509e48b1470ba6d2fd700d6e2dfc" ma:taxonomyFieldName="LitaDocProcess" ma:displayName="Process" ma:default="" ma:fieldId="{ea17509e-48b1-470b-a6d2-fd700d6e2dfc}" ma:taxonomyMulti="true" ma:sspId="76f01679-147b-433d-bdef-1970141a7dae" ma:termSetId="7567929d-1e46-45c9-bff2-4bb84422a6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4e71b61d57343f98379b7136664347b" ma:index="17" nillable="true" ma:taxonomy="true" ma:internalName="n4e71b61d57343f98379b7136664347b" ma:taxonomyFieldName="LitaDocTopic" ma:displayName="Ämnen" ma:default="" ma:fieldId="{74e71b61-d573-43f9-8379-b7136664347b}" ma:taxonomyMulti="true" ma:sspId="76f01679-147b-433d-bdef-1970141a7dae" ma:termSetId="a1e5c0cd-ba81-4d95-ba65-ee2ad72ee967" ma:anchorId="1b146eab-beac-4386-b6a6-191b18c40ca8" ma:open="false" ma:isKeyword="false">
      <xsd:complexType>
        <xsd:sequence>
          <xsd:element ref="pc:Terms" minOccurs="0" maxOccurs="1"/>
        </xsd:sequence>
      </xsd:complexType>
    </xsd:element>
    <xsd:element name="DocumentOwner" ma:index="20" nillable="true" ma:displayName="Dokumentägare" ma:hidden="true" ma:list="UserInfo" ma:SharePointGroup="0" ma:internalName="DocumentOwner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itaDocumentId" ma:index="21" nillable="true" ma:displayName="Dokumentnummer" ma:internalName="LitaDocumentId">
      <xsd:simpleType>
        <xsd:restriction base="dms:Text">
          <xsd:maxLength value="255"/>
        </xsd:restriction>
      </xsd:simpleType>
    </xsd:element>
    <xsd:element name="DocumentVersionNumber" ma:index="22" nillable="true" ma:displayName="Versionsnummer" ma:description="Dolt fält som används för att uppdatera med ett versionsnummer som kan visas i ett Word-dokument" ma:internalName="DocumentVersionNumber">
      <xsd:simpleType>
        <xsd:restriction base="dms:Text">
          <xsd:maxLength value="255"/>
        </xsd:restriction>
      </xsd:simpleType>
    </xsd:element>
    <xsd:element name="LitaDocActions" ma:index="23" nillable="true" ma:displayName="Åtgärder" ma:description="Används för att visa åtgärder för ett dokument" ma:internalName="LitaDocActions">
      <xsd:simpleType>
        <xsd:restriction base="dms:Text">
          <xsd:maxLength value="255"/>
        </xsd:restriction>
      </xsd:simpleType>
    </xsd:element>
    <xsd:element name="LitaDocumentStatus" ma:index="24" nillable="true" ma:displayName="Dokumentstatus" ma:default="Utkast" ma:description="Dokumentets status" ma:internalName="LitaDocumentStatus">
      <xsd:simpleType>
        <xsd:restriction base="dms:Text">
          <xsd:maxLength value="255"/>
        </xsd:restriction>
      </xsd:simpleType>
    </xsd:element>
    <xsd:element name="LitaFlowApprovalId" ma:index="25" nillable="true" ma:displayName="ApprovalId" ma:description="ID för fastställandeflödet" ma:hidden="true" ma:internalName="LitaFlowApprovalId">
      <xsd:simpleType>
        <xsd:restriction base="dms:Text">
          <xsd:maxLength value="255"/>
        </xsd:restriction>
      </xsd:simpleType>
    </xsd:element>
    <xsd:element name="LitaFlowReviewId" ma:index="26" nillable="true" ma:displayName="ReviewId" ma:description="ID för granskningsflödet" ma:hidden="true" ma:internalName="LitaFlowReviewId">
      <xsd:simpleType>
        <xsd:restriction base="dms:Text">
          <xsd:maxLength value="255"/>
        </xsd:restriction>
      </xsd:simpleType>
    </xsd:element>
    <xsd:element name="LitaFlowArchivingId" ma:index="27" nillable="true" ma:displayName="ArchivingId" ma:description="ID för arkiveringsflödet" ma:hidden="true" ma:internalName="LitaFlowArchivingId">
      <xsd:simpleType>
        <xsd:restriction base="dms:Text">
          <xsd:maxLength value="255"/>
        </xsd:restriction>
      </xsd:simpleType>
    </xsd:element>
    <xsd:element name="LitaTemplateFieldDistrict" ma:index="28" nillable="true" ma:displayName="Mallfält-ort" ma:description="Ortsnamn sparat för taxonomiterm" ma:hidden="true" ma:internalName="LitaTemplateFieldDistrict">
      <xsd:simpleType>
        <xsd:restriction base="dms:Text">
          <xsd:maxLength value="255"/>
        </xsd:restriction>
      </xsd:simpleType>
    </xsd:element>
    <xsd:element name="LitaTemplateFieldOrg" ma:index="29" nillable="true" ma:displayName="Mallfält-organisation" ma:description="Organisation sparat för taxonomiterm" ma:hidden="true" ma:internalName="LitaTemplateFieldOrg">
      <xsd:simpleType>
        <xsd:restriction base="dms:Note">
          <xsd:maxLength value="255"/>
        </xsd:restriction>
      </xsd:simpleType>
    </xsd:element>
    <xsd:element name="LitaTemplateFieldDocType" ma:index="30" nillable="true" ma:displayName="Mallfält-dokumenttyp" ma:description="Dokumenttyp sparat för taxonomiterm" ma:hidden="true" ma:internalName="LitaTemplateFieldDocType">
      <xsd:simpleType>
        <xsd:restriction base="dms:Text">
          <xsd:maxLength value="255"/>
        </xsd:restriction>
      </xsd:simpleType>
    </xsd:element>
    <xsd:element name="LitaTemplateFieldTopic" ma:index="31" nillable="true" ma:displayName="Mallfält-ämnen" ma:description="Ämnen sparat för taxonomiterm" ma:hidden="true" ma:internalName="LitaTemplateFieldTopic">
      <xsd:simpleType>
        <xsd:restriction base="dms:Text">
          <xsd:maxLength value="255"/>
        </xsd:restriction>
      </xsd:simpleType>
    </xsd:element>
    <xsd:element name="LitaTemplateFieldProcess" ma:index="32" nillable="true" ma:displayName="Mallfält-process" ma:description="Process sparat för taxonomiterm" ma:hidden="true" ma:internalName="LitaTemplateFieldProcess">
      <xsd:simpleType>
        <xsd:restriction base="dms:Text">
          <xsd:maxLength value="255"/>
        </xsd:restriction>
      </xsd:simpleType>
    </xsd:element>
    <xsd:element name="LitaTemplateFieldDocCategory" ma:index="33" nillable="true" ma:displayName="Mallfält-dokumentkategori" ma:description="Dokumentkategori sparat för taxonomiterm" ma:hidden="true" ma:internalName="LitaTemplateFieldDocCategory">
      <xsd:simpleType>
        <xsd:restriction base="dms:Text">
          <xsd:maxLength value="255"/>
        </xsd:restriction>
      </xsd:simpleType>
    </xsd:element>
    <xsd:element name="LitaTemplateFieldAuditor" ma:index="34" nillable="true" ma:displayName="Mallfält-granskare" ma:description="Dolt fält för granskare" ma:hidden="true" ma:internalName="LitaTemplateFieldAuditor">
      <xsd:simpleType>
        <xsd:restriction base="dms:Text">
          <xsd:maxLength value="255"/>
        </xsd:restriction>
      </xsd:simpleType>
    </xsd:element>
    <xsd:element name="SharedWithUsers" ma:index="55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122d9f-28e7-47d2-a322-8d49a0b97bd4" elementFormDefault="qualified">
    <xsd:import namespace="http://schemas.microsoft.com/office/2006/documentManagement/types"/>
    <xsd:import namespace="http://schemas.microsoft.com/office/infopath/2007/PartnerControls"/>
    <xsd:element name="TaxCatchAll" ma:index="36" nillable="true" ma:displayName="Taxonomy Catch All Column" ma:hidden="true" ma:list="{15af6765-669c-41f5-91a4-103a62b5b546}" ma:internalName="TaxCatchAll" ma:showField="CatchAllData" ma:web="f0122d9f-28e7-47d2-a322-8d49a0b97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37" nillable="true" ma:displayName="Taxonomy Catch All Column1" ma:hidden="true" ma:list="{15af6765-669c-41f5-91a4-103a62b5b546}" ma:internalName="TaxCatchAllLabel" ma:readOnly="true" ma:showField="CatchAllDataLabel" ma:web="f0122d9f-28e7-47d2-a322-8d49a0b97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Details" ma:index="56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ad6fb-f8b9-4adf-843c-de495c9f02ef" elementFormDefault="qualified">
    <xsd:import namespace="http://schemas.microsoft.com/office/2006/documentManagement/types"/>
    <xsd:import namespace="http://schemas.microsoft.com/office/infopath/2007/PartnerControls"/>
    <xsd:element name="e6bb563068ec40c6a3cac3c001bd9e53" ma:index="8" ma:taxonomy="true" ma:internalName="e6bb563068ec40c6a3cac3c001bd9e53" ma:taxonomyFieldName="DocumentCategory" ma:displayName="Dokumentkategori" ma:readOnly="false" ma:fieldId="{e6bb5630-68ec-40c6-a3ca-c3c001bd9e53}" ma:taxonomyMulti="true" ma:sspId="76f01679-147b-433d-bdef-1970141a7dae" ma:termSetId="6b6d138c-9fe4-4c7e-8453-7591c88063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bff28af96841218f87aa57015526a3" ma:index="38" nillable="true" ma:taxonomy="true" ma:internalName="lebff28af96841218f87aa57015526a3" ma:taxonomyFieldName="EconomyUnit" ma:displayName="Enhet (ekonomi)" ma:default="" ma:fieldId="{5ebff28a-f968-4121-8f87-aa57015526a3}" ma:taxonomyMulti="true" ma:sspId="76f01679-147b-433d-bdef-1970141a7dae" ma:termSetId="c743c3ce-41c9-4361-b9ff-d1e54475aa5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0596c7ee5a47018c43c34c33526af9" ma:index="42" ma:taxonomy="true" ma:internalName="lf0596c7ee5a47018c43c34c33526af9" ma:taxonomyFieldName="HsaUnit" ma:displayName="Enhet (HSA)" ma:default="" ma:fieldId="{5f0596c7-ee5a-4701-8c43-c34c33526af9}" ma:taxonomyMulti="true" ma:sspId="76f01679-147b-433d-bdef-1970141a7dae" ma:termSetId="d215a4a6-82eb-4191-85de-eeb3007e298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0e80b-bbfb-4591-93eb-5f47cfc6fa8e" elementFormDefault="qualified">
    <xsd:import namespace="http://schemas.microsoft.com/office/2006/documentManagement/types"/>
    <xsd:import namespace="http://schemas.microsoft.com/office/infopath/2007/PartnerControls"/>
    <xsd:element name="PublishExternally" ma:index="19" nillable="true" ma:displayName="Publicera externt" ma:default="0" ma:description="Markera för extern publicering" ma:internalName="PublishExternally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a91db-41fe-4ca7-8439-0065767d5491" elementFormDefault="qualified">
    <xsd:import namespace="http://schemas.microsoft.com/office/2006/documentManagement/types"/>
    <xsd:import namespace="http://schemas.microsoft.com/office/infopath/2007/PartnerControls"/>
    <xsd:element name="LitaTemplateFieldApproverGroup" ma:index="44" nillable="true" ma:displayName="Mallfält-fastställare" ma:hidden="true" ma:internalName="LitaTemplateFieldApproverGroup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a91db-41fe-4ca7-8439-0065767d1234" elementFormDefault="qualified">
    <xsd:import namespace="http://schemas.microsoft.com/office/2006/documentManagement/types"/>
    <xsd:import namespace="http://schemas.microsoft.com/office/infopath/2007/PartnerControls"/>
    <xsd:element name="LitaControlledCopies" ma:index="47" nillable="true" ma:displayName="Kontrollerade kopior" ma:default="0" ma:internalName="LitaControlledCopies">
      <xsd:simpleType>
        <xsd:restriction base="dms:Boolean"/>
      </xsd:simpleType>
    </xsd:element>
    <xsd:element name="LitaResponsibleForCopies" ma:index="48" nillable="true" ma:displayName="Ansvarig för kontrollerade kopior" ma:list="UserInfo" ma:SharePointGroup="0" ma:internalName="LitaResponsibleForCopies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itaControlledCopiesLocation" ma:index="49" nillable="true" ma:displayName="Lokal/Plats" ma:description="Fritext för att beskriva plats och antal kopior" ma:internalName="LitaControlledCopiesLocation">
      <xsd:simpleType>
        <xsd:restriction base="dms:Note">
          <xsd:maxLength value="255"/>
        </xsd:restriction>
      </xsd:simpleType>
    </xsd:element>
    <xsd:element name="LitaTemplateFieldResponsibleForCopies" ma:index="50" nillable="true" ma:displayName="Mallfält-Ansvarig för kontrollerade kopior" ma:hidden="true" ma:internalName="LitaTemplateFieldResponsibleForCopies">
      <xsd:simpleType>
        <xsd:restriction base="dms:Note"/>
      </xsd:simpleType>
    </xsd:element>
    <xsd:element name="LitaTemplateFieldCopiesLocation" ma:index="51" nillable="true" ma:displayName="Mallfält-Lokal/Plats" ma:hidden="true" ma:internalName="LitaTemplateFieldCopiesLoca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814f5-d96e-4789-8f38-a0a051ac6dc7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5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53" nillable="true" ma:displayName="MediaServiceMetadata" ma:hidden="true" ma:internalName="MediaServiceMetadata" ma:readOnly="true">
      <xsd:simpleType>
        <xsd:restriction base="dms:Note"/>
      </xsd:simpleType>
    </xsd:element>
    <xsd:element name="_Flow_SignoffStatus" ma:index="54" nillable="true" ma:displayName="Godkännandestatus" ma:internalName="Godk_x00e4_nnandestatus">
      <xsd:simpleType>
        <xsd:restriction base="dms:Text"/>
      </xsd:simpleType>
    </xsd:element>
    <xsd:element name="MediaServiceObjectDetectorVersions" ma:index="5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59" nillable="true" ma:taxonomy="true" ma:internalName="lcf76f155ced4ddcb4097134ff3c332f" ma:taxonomyFieldName="MediaServiceImageTags" ma:displayName="Bildmarkeringar" ma:readOnly="false" ma:fieldId="{5cf76f15-5ced-4ddc-b409-7134ff3c332f}" ma:taxonomyMulti="true" ma:sspId="76f01679-147b-433d-bdef-1970141a7d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6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6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6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6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0" ma:displayName="Innehållstyp"/>
        <xsd:element ref="dc:title" minOccurs="0" maxOccurs="1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8904A0-B594-4443-90E8-65326889DC76}">
  <ds:schemaRefs>
    <ds:schemaRef ds:uri="18da91db-41fe-4ca7-8439-0065767d1234"/>
    <ds:schemaRef ds:uri="http://schemas.microsoft.com/office/infopath/2007/PartnerControls"/>
    <ds:schemaRef ds:uri="8e5814f5-d96e-4789-8f38-a0a051ac6dc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18da91db-41fe-4ca7-8439-0065767d5491"/>
    <ds:schemaRef ds:uri="http://schemas.microsoft.com/office/2006/metadata/properties"/>
    <ds:schemaRef ds:uri="79f0e80b-bbfb-4591-93eb-5f47cfc6fa8e"/>
    <ds:schemaRef ds:uri="http://purl.org/dc/elements/1.1/"/>
    <ds:schemaRef ds:uri="deaad6fb-f8b9-4adf-843c-de495c9f02ef"/>
    <ds:schemaRef ds:uri="f0122d9f-28e7-47d2-a322-8d49a0b97bd4"/>
    <ds:schemaRef ds:uri="bc8cfa27-da58-4094-aaea-6cd572aa8ad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36DDF5D-228A-4067-8B64-6DE9B04EFB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D7FB50-CD51-468D-BAD0-132BDA08C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cfa27-da58-4094-aaea-6cd572aa8ad3"/>
    <ds:schemaRef ds:uri="f0122d9f-28e7-47d2-a322-8d49a0b97bd4"/>
    <ds:schemaRef ds:uri="deaad6fb-f8b9-4adf-843c-de495c9f02ef"/>
    <ds:schemaRef ds:uri="79f0e80b-bbfb-4591-93eb-5f47cfc6fa8e"/>
    <ds:schemaRef ds:uri="18da91db-41fe-4ca7-8439-0065767d5491"/>
    <ds:schemaRef ds:uri="18da91db-41fe-4ca7-8439-0065767d1234"/>
    <ds:schemaRef ds:uri="8e5814f5-d96e-4789-8f38-a0a051ac6d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7</Pages>
  <Words>590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Energi - Energiprestanda (mall)</vt:lpstr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ergi - Energiprestanda (mall)</dc:title>
  <dc:subject/>
  <dc:creator>Ärna Ägare</dc:creator>
  <cp:keywords/>
  <dc:description/>
  <cp:lastModifiedBy>Maria Hammeryd</cp:lastModifiedBy>
  <cp:revision>2</cp:revision>
  <dcterms:created xsi:type="dcterms:W3CDTF">2026-04-29T14:24:00Z</dcterms:created>
  <dcterms:modified xsi:type="dcterms:W3CDTF">2026-04-29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999449BE542DAA8A32B6CA62207225100E5D0631CD0C3BC458476ACCB76488CB7</vt:lpwstr>
  </property>
  <property fmtid="{D5CDD505-2E9C-101B-9397-08002B2CF9AE}" pid="3" name="LitaDocumentAuditor">
    <vt:lpwstr/>
  </property>
  <property fmtid="{D5CDD505-2E9C-101B-9397-08002B2CF9AE}" pid="4" name="LitaDocApprover">
    <vt:lpwstr/>
  </property>
  <property fmtid="{D5CDD505-2E9C-101B-9397-08002B2CF9AE}" pid="5" name="LitaDocValidFrom">
    <vt:filetime>2021-05-18T08:23:52Z</vt:filetime>
  </property>
  <property fmtid="{D5CDD505-2E9C-101B-9397-08002B2CF9AE}" pid="6" name="LitaDocAuthor">
    <vt:lpwstr/>
  </property>
  <property fmtid="{D5CDD505-2E9C-101B-9397-08002B2CF9AE}" pid="7" name="LitaDocTopic">
    <vt:lpwstr/>
  </property>
  <property fmtid="{D5CDD505-2E9C-101B-9397-08002B2CF9AE}" pid="8" name="HsaUnit">
    <vt:lpwstr>7;#Region Västerbotten|02eb77ab-0f35-4921-b499-2d97466d1bb2</vt:lpwstr>
  </property>
  <property fmtid="{D5CDD505-2E9C-101B-9397-08002B2CF9AE}" pid="9" name="EconomyUnit">
    <vt:lpwstr/>
  </property>
  <property fmtid="{D5CDD505-2E9C-101B-9397-08002B2CF9AE}" pid="10" name="LitaDocProcess">
    <vt:lpwstr/>
  </property>
  <property fmtid="{D5CDD505-2E9C-101B-9397-08002B2CF9AE}" pid="11" name="LitaDocDistrict">
    <vt:lpwstr>1;#Alla|2ec8809b-e4c6-47c4-9536-655c546e53e7</vt:lpwstr>
  </property>
  <property fmtid="{D5CDD505-2E9C-101B-9397-08002B2CF9AE}" pid="12" name="DocumentCategory">
    <vt:lpwstr>3;#Styrande dokument|74c6cddf-628d-4ae4-8c60-632f2c39ec7e</vt:lpwstr>
  </property>
  <property fmtid="{D5CDD505-2E9C-101B-9397-08002B2CF9AE}" pid="13" name="MediaServiceImageTags">
    <vt:lpwstr/>
  </property>
  <property fmtid="{D5CDD505-2E9C-101B-9397-08002B2CF9AE}" pid="14" name="LitaDocDocumentType">
    <vt:lpwstr>8;#Riktlinje|d3993d00-402a-402b-8eb3-fbf0a6af8655</vt:lpwstr>
  </property>
</Properties>
</file>